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A3E3D" w14:textId="77777777" w:rsidR="008F1C98" w:rsidRPr="004453DE" w:rsidRDefault="005504A5" w:rsidP="004453D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16"/>
          <w:szCs w:val="20"/>
        </w:rPr>
      </w:pPr>
      <w:r>
        <w:rPr>
          <w:rFonts w:ascii="Times New Roman" w:hAnsi="Times New Roman"/>
          <w:b/>
          <w:bCs/>
          <w:sz w:val="16"/>
          <w:szCs w:val="20"/>
        </w:rPr>
        <w:t xml:space="preserve">Northwestern </w:t>
      </w:r>
      <w:r w:rsidR="00CE1374" w:rsidRPr="004453DE">
        <w:rPr>
          <w:rFonts w:ascii="Times New Roman" w:hAnsi="Times New Roman"/>
          <w:b/>
          <w:bCs/>
          <w:sz w:val="16"/>
          <w:szCs w:val="20"/>
        </w:rPr>
        <w:t>Bilingualism and Psycholinguistics Research Laboratory</w:t>
      </w:r>
    </w:p>
    <w:p w14:paraId="7682A1AB" w14:textId="77777777" w:rsidR="00CE1374" w:rsidRPr="004453DE" w:rsidRDefault="005504A5" w:rsidP="004453D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Cs/>
          <w:sz w:val="16"/>
          <w:szCs w:val="20"/>
        </w:rPr>
      </w:pPr>
      <w:r>
        <w:rPr>
          <w:rFonts w:ascii="Times New Roman" w:hAnsi="Times New Roman"/>
          <w:bCs/>
          <w:sz w:val="16"/>
          <w:szCs w:val="20"/>
        </w:rPr>
        <w:t>Molimo citirajte</w:t>
      </w:r>
      <w:r w:rsidR="00CE1374" w:rsidRPr="004453DE">
        <w:rPr>
          <w:rFonts w:ascii="Times New Roman" w:hAnsi="Times New Roman"/>
          <w:bCs/>
          <w:sz w:val="16"/>
          <w:szCs w:val="20"/>
        </w:rPr>
        <w:t xml:space="preserve"> Marian, V., Blumenfeld, H. K., &amp; Kaushanskaya, M. (2007). The Language Experience and Proficiency Questionnaire (LEAP-Q): assessing language profiles in bilinguals and multilinguals. </w:t>
      </w:r>
      <w:r w:rsidR="00CE1374" w:rsidRPr="004453DE">
        <w:rPr>
          <w:rFonts w:ascii="Times New Roman" w:hAnsi="Times New Roman"/>
          <w:bCs/>
          <w:i/>
          <w:sz w:val="16"/>
          <w:szCs w:val="20"/>
        </w:rPr>
        <w:t>Journal of speech, language, and hearing research</w:t>
      </w:r>
      <w:r w:rsidR="002B2A3E" w:rsidRPr="004453DE">
        <w:rPr>
          <w:rFonts w:ascii="Times New Roman" w:hAnsi="Times New Roman"/>
          <w:bCs/>
          <w:i/>
          <w:sz w:val="16"/>
          <w:szCs w:val="20"/>
        </w:rPr>
        <w:t>,</w:t>
      </w:r>
      <w:r w:rsidR="00CE1374" w:rsidRPr="004453DE">
        <w:rPr>
          <w:rFonts w:ascii="Times New Roman" w:hAnsi="Times New Roman"/>
          <w:bCs/>
          <w:sz w:val="16"/>
          <w:szCs w:val="20"/>
        </w:rPr>
        <w:t xml:space="preserve"> 50(4), 940–967</w:t>
      </w:r>
      <w:r w:rsidR="002B2A3E" w:rsidRPr="004453DE">
        <w:rPr>
          <w:rFonts w:ascii="Times New Roman" w:hAnsi="Times New Roman"/>
          <w:bCs/>
          <w:sz w:val="16"/>
          <w:szCs w:val="20"/>
        </w:rPr>
        <w:t>.</w:t>
      </w:r>
    </w:p>
    <w:p w14:paraId="0C81128A" w14:textId="77777777" w:rsidR="002B2A3E" w:rsidRPr="004453DE" w:rsidRDefault="002B2A3E" w:rsidP="004453D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Cs/>
          <w:sz w:val="20"/>
          <w:szCs w:val="20"/>
        </w:rPr>
      </w:pPr>
    </w:p>
    <w:p w14:paraId="4EB0DD85" w14:textId="77777777" w:rsidR="00325D0C" w:rsidRPr="004453DE" w:rsidRDefault="00216E05" w:rsidP="004453D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20"/>
        </w:rPr>
      </w:pPr>
      <w:r w:rsidRPr="004453DE">
        <w:rPr>
          <w:rFonts w:ascii="Times New Roman" w:hAnsi="Times New Roman"/>
          <w:b/>
          <w:bCs/>
          <w:sz w:val="32"/>
          <w:szCs w:val="20"/>
        </w:rPr>
        <w:t>Upitnik o jezičkom iskustvu i znanju (LE</w:t>
      </w:r>
      <w:r w:rsidR="006D1BAD" w:rsidRPr="004453DE">
        <w:rPr>
          <w:rFonts w:ascii="Times New Roman" w:hAnsi="Times New Roman"/>
          <w:b/>
          <w:bCs/>
          <w:sz w:val="32"/>
          <w:szCs w:val="20"/>
        </w:rPr>
        <w:t>AP-Q)</w:t>
      </w:r>
    </w:p>
    <w:p w14:paraId="722F29A7" w14:textId="77777777" w:rsidR="006D1BAD" w:rsidRPr="004453DE" w:rsidRDefault="006D1BAD" w:rsidP="004453D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890"/>
        <w:gridCol w:w="1710"/>
        <w:gridCol w:w="1800"/>
        <w:gridCol w:w="1260"/>
        <w:gridCol w:w="907"/>
        <w:gridCol w:w="353"/>
        <w:gridCol w:w="1773"/>
      </w:tblGrid>
      <w:tr w:rsidR="00E37784" w:rsidRPr="00E37784" w14:paraId="63841285" w14:textId="77777777" w:rsidTr="00696792">
        <w:trPr>
          <w:trHeight w:val="500"/>
        </w:trPr>
        <w:tc>
          <w:tcPr>
            <w:tcW w:w="1080" w:type="dxa"/>
          </w:tcPr>
          <w:p w14:paraId="165DF2EB" w14:textId="77777777" w:rsidR="00E37784" w:rsidRPr="00E37784" w:rsidRDefault="00E37784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0"/>
              </w:rPr>
            </w:pPr>
            <w:r w:rsidRPr="00E37784">
              <w:rPr>
                <w:rFonts w:ascii="Times New Roman" w:hAnsi="Times New Roman"/>
                <w:sz w:val="24"/>
                <w:szCs w:val="20"/>
              </w:rPr>
              <w:t>Prezime</w:t>
            </w:r>
          </w:p>
        </w:tc>
        <w:tc>
          <w:tcPr>
            <w:tcW w:w="1890" w:type="dxa"/>
          </w:tcPr>
          <w:p w14:paraId="2D3CCF9A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97621383"/>
                <w:placeholder>
                  <w:docPart w:val="B64F56C008734ADCBEAE997929FD024B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szCs w:val="20"/>
                    <w:highlight w:val="lightGray"/>
                  </w:rPr>
                  <w:t>kliknite za kucanje.</w:t>
                </w:r>
              </w:sdtContent>
            </w:sdt>
          </w:p>
        </w:tc>
        <w:tc>
          <w:tcPr>
            <w:tcW w:w="1710" w:type="dxa"/>
          </w:tcPr>
          <w:p w14:paraId="10F5238F" w14:textId="7D736663" w:rsidR="00E37784" w:rsidRPr="00E37784" w:rsidRDefault="00E37784" w:rsidP="00C84BE0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0"/>
              </w:rPr>
            </w:pPr>
            <w:r w:rsidRPr="00E37784">
              <w:rPr>
                <w:rFonts w:ascii="Times New Roman" w:hAnsi="Times New Roman"/>
                <w:sz w:val="24"/>
                <w:szCs w:val="20"/>
              </w:rPr>
              <w:t>Ime</w:t>
            </w:r>
            <w:r w:rsidR="00C84BE0">
              <w:rPr>
                <w:rFonts w:ascii="Times New Roman" w:hAnsi="Times New Roman"/>
                <w:sz w:val="24"/>
                <w:szCs w:val="20"/>
              </w:rPr>
              <w:t xml:space="preserve"> </w:t>
            </w:r>
          </w:p>
        </w:tc>
        <w:tc>
          <w:tcPr>
            <w:tcW w:w="1800" w:type="dxa"/>
          </w:tcPr>
          <w:p w14:paraId="2761EBE8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840435131"/>
                <w:placeholder>
                  <w:docPart w:val="8FF3E8C9639C4A61AC336C3C6D06CF9A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szCs w:val="20"/>
                    <w:highlight w:val="lightGray"/>
                  </w:rPr>
                  <w:t>kliknite za kucanje.</w:t>
                </w:r>
              </w:sdtContent>
            </w:sdt>
          </w:p>
        </w:tc>
        <w:tc>
          <w:tcPr>
            <w:tcW w:w="2167" w:type="dxa"/>
            <w:gridSpan w:val="2"/>
          </w:tcPr>
          <w:p w14:paraId="72A3FDA4" w14:textId="77777777" w:rsidR="00E37784" w:rsidRPr="00E37784" w:rsidRDefault="00E37784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0"/>
              </w:rPr>
            </w:pPr>
            <w:r w:rsidRPr="00E37784">
              <w:rPr>
                <w:rFonts w:ascii="Times New Roman" w:hAnsi="Times New Roman"/>
                <w:sz w:val="24"/>
                <w:szCs w:val="20"/>
              </w:rPr>
              <w:t>Današnji datum</w:t>
            </w:r>
          </w:p>
        </w:tc>
        <w:tc>
          <w:tcPr>
            <w:tcW w:w="2126" w:type="dxa"/>
            <w:gridSpan w:val="2"/>
          </w:tcPr>
          <w:p w14:paraId="18467F08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763522205"/>
                <w:placeholder>
                  <w:docPart w:val="8B0E45ED58C04E01AD10E2E38053BFD9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szCs w:val="20"/>
                    <w:highlight w:val="lightGray"/>
                  </w:rPr>
                  <w:t>kliknite za kucanje.</w:t>
                </w:r>
              </w:sdtContent>
            </w:sdt>
          </w:p>
        </w:tc>
      </w:tr>
      <w:tr w:rsidR="00C84BE0" w:rsidRPr="00E37784" w14:paraId="71BB3977" w14:textId="77777777" w:rsidTr="00696792">
        <w:trPr>
          <w:trHeight w:val="319"/>
        </w:trPr>
        <w:tc>
          <w:tcPr>
            <w:tcW w:w="1080" w:type="dxa"/>
          </w:tcPr>
          <w:p w14:paraId="5CC7767F" w14:textId="77777777" w:rsidR="00C84BE0" w:rsidRPr="00E37784" w:rsidRDefault="00C84BE0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0"/>
              </w:rPr>
            </w:pPr>
            <w:r w:rsidRPr="00E37784">
              <w:rPr>
                <w:rFonts w:ascii="Times New Roman" w:hAnsi="Times New Roman"/>
                <w:sz w:val="24"/>
                <w:szCs w:val="20"/>
              </w:rPr>
              <w:t>Uzrast</w:t>
            </w:r>
          </w:p>
        </w:tc>
        <w:tc>
          <w:tcPr>
            <w:tcW w:w="1890" w:type="dxa"/>
          </w:tcPr>
          <w:p w14:paraId="6B19BB7A" w14:textId="77777777" w:rsidR="00C84BE0" w:rsidRPr="00E37784" w:rsidRDefault="00C84BE0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72315155"/>
                <w:placeholder>
                  <w:docPart w:val="A004CFC10EAA412EAE652C0DFF5EF7A4"/>
                </w:placeholder>
                <w:showingPlcHdr/>
                <w15:appearance w15:val="hidden"/>
              </w:sdtPr>
              <w:sdtContent>
                <w:r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szCs w:val="20"/>
                    <w:highlight w:val="lightGray"/>
                  </w:rPr>
                  <w:t>kliknite za kucanje.</w:t>
                </w:r>
              </w:sdtContent>
            </w:sdt>
          </w:p>
        </w:tc>
        <w:tc>
          <w:tcPr>
            <w:tcW w:w="1710" w:type="dxa"/>
          </w:tcPr>
          <w:p w14:paraId="553A3340" w14:textId="77777777" w:rsidR="00C84BE0" w:rsidRPr="00E37784" w:rsidRDefault="00C84BE0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0"/>
              </w:rPr>
            </w:pPr>
            <w:r w:rsidRPr="00E37784">
              <w:rPr>
                <w:rFonts w:ascii="Times New Roman" w:hAnsi="Times New Roman"/>
                <w:sz w:val="24"/>
                <w:szCs w:val="20"/>
              </w:rPr>
              <w:t>Datum rođenja</w:t>
            </w:r>
          </w:p>
        </w:tc>
        <w:tc>
          <w:tcPr>
            <w:tcW w:w="1800" w:type="dxa"/>
          </w:tcPr>
          <w:p w14:paraId="34CD08E0" w14:textId="77777777" w:rsidR="00C84BE0" w:rsidRPr="00E37784" w:rsidRDefault="00C84BE0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907799461"/>
                <w:placeholder>
                  <w:docPart w:val="AD500FA5D3EC479FA0AA823810CACEC3"/>
                </w:placeholder>
                <w:showingPlcHdr/>
                <w15:appearance w15:val="hidden"/>
              </w:sdtPr>
              <w:sdtContent>
                <w:r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szCs w:val="20"/>
                    <w:highlight w:val="lightGray"/>
                  </w:rPr>
                  <w:t>kliknite za kucanje.</w:t>
                </w:r>
              </w:sdtContent>
            </w:sdt>
          </w:p>
        </w:tc>
        <w:tc>
          <w:tcPr>
            <w:tcW w:w="1260" w:type="dxa"/>
          </w:tcPr>
          <w:p w14:paraId="3D379696" w14:textId="30FB0D29" w:rsidR="00C84BE0" w:rsidRPr="00E37784" w:rsidRDefault="00C84BE0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 xml:space="preserve">Muško </w:t>
            </w:r>
            <w:sdt>
              <w:sdtPr>
                <w:rPr>
                  <w:rFonts w:ascii="Times New Roman" w:hAnsi="Times New Roman"/>
                  <w:sz w:val="24"/>
                  <w:szCs w:val="20"/>
                </w:rPr>
                <w:id w:val="564842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7784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260" w:type="dxa"/>
            <w:gridSpan w:val="2"/>
          </w:tcPr>
          <w:p w14:paraId="1898C79F" w14:textId="5B4A2E3C" w:rsidR="00C84BE0" w:rsidRPr="00E37784" w:rsidRDefault="00C84BE0" w:rsidP="00E37784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 xml:space="preserve">Žensko </w:t>
            </w:r>
            <w:sdt>
              <w:sdtPr>
                <w:rPr>
                  <w:rFonts w:ascii="Times New Roman" w:hAnsi="Times New Roman"/>
                  <w:sz w:val="24"/>
                  <w:szCs w:val="20"/>
                </w:rPr>
                <w:id w:val="-2008735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7784">
                  <w:rPr>
                    <w:rFonts w:ascii="Segoe UI Symbol" w:eastAsia="MS Gothic" w:hAnsi="Segoe UI Symbol" w:cs="Segoe UI Symbol"/>
                    <w:sz w:val="24"/>
                    <w:szCs w:val="20"/>
                  </w:rPr>
                  <w:t>☐</w:t>
                </w:r>
              </w:sdtContent>
            </w:sdt>
          </w:p>
        </w:tc>
        <w:tc>
          <w:tcPr>
            <w:tcW w:w="1773" w:type="dxa"/>
          </w:tcPr>
          <w:p w14:paraId="27B1F971" w14:textId="2D4943F8" w:rsidR="00C84BE0" w:rsidRPr="00E37784" w:rsidRDefault="00C84BE0" w:rsidP="006B378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/>
                <w:sz w:val="24"/>
                <w:szCs w:val="20"/>
              </w:rPr>
              <w:t>Drugo</w:t>
            </w:r>
            <w:r w:rsidR="00696792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62479529"/>
                <w:placeholder>
                  <w:docPart w:val="11F21558D598444AB6B2C28C24C1025C"/>
                </w:placeholder>
                <w:showingPlcHdr/>
                <w15:appearance w15:val="hidden"/>
              </w:sdtPr>
              <w:sdtContent>
                <w:r w:rsidR="00696792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szCs w:val="20"/>
                    <w:highlight w:val="lightGray"/>
                  </w:rPr>
                  <w:t>kliknite za kucanje.</w:t>
                </w:r>
              </w:sdtContent>
            </w:sdt>
          </w:p>
        </w:tc>
      </w:tr>
    </w:tbl>
    <w:p w14:paraId="36988D22" w14:textId="77777777" w:rsidR="00A12F9F" w:rsidRPr="00E37784" w:rsidRDefault="00A12F9F" w:rsidP="004453D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bCs/>
          <w:sz w:val="20"/>
          <w:szCs w:val="20"/>
        </w:rPr>
      </w:pPr>
    </w:p>
    <w:p w14:paraId="156B116B" w14:textId="77777777" w:rsidR="00A12F9F" w:rsidRPr="00E37784" w:rsidRDefault="00A12F9F" w:rsidP="004453D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0"/>
          <w:szCs w:val="20"/>
        </w:rPr>
      </w:pPr>
      <w:r w:rsidRPr="00E37784">
        <w:rPr>
          <w:rFonts w:ascii="Times New Roman" w:hAnsi="Times New Roman"/>
          <w:b/>
          <w:bCs/>
          <w:sz w:val="20"/>
          <w:szCs w:val="20"/>
        </w:rPr>
        <w:t>(1)</w:t>
      </w:r>
      <w:r w:rsidRPr="00E37784">
        <w:rPr>
          <w:rFonts w:ascii="Times New Roman" w:hAnsi="Times New Roman"/>
          <w:sz w:val="20"/>
          <w:szCs w:val="20"/>
        </w:rPr>
        <w:t xml:space="preserve"> </w:t>
      </w:r>
      <w:r w:rsidR="00F57EED" w:rsidRPr="00E37784">
        <w:rPr>
          <w:rFonts w:ascii="Times New Roman" w:hAnsi="Times New Roman"/>
          <w:sz w:val="20"/>
          <w:szCs w:val="20"/>
        </w:rPr>
        <w:t xml:space="preserve">Molimo vas, navedite sve jezike koje znate </w:t>
      </w:r>
      <w:r w:rsidR="00F57EED" w:rsidRPr="00E37784">
        <w:rPr>
          <w:rFonts w:ascii="Times New Roman" w:hAnsi="Times New Roman"/>
          <w:b/>
          <w:sz w:val="20"/>
          <w:szCs w:val="20"/>
        </w:rPr>
        <w:t>redosledom po dominantnosti</w:t>
      </w:r>
      <w:r w:rsidRPr="00E37784">
        <w:rPr>
          <w:rFonts w:ascii="Times New Roman" w:hAnsi="Times New Roman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E37784" w:rsidRPr="00E37784" w14:paraId="6EF7BAC4" w14:textId="77777777" w:rsidTr="00A12F9F">
        <w:tc>
          <w:tcPr>
            <w:tcW w:w="2158" w:type="dxa"/>
          </w:tcPr>
          <w:p w14:paraId="4787F4F6" w14:textId="77777777" w:rsidR="00A12F9F" w:rsidRPr="00E37784" w:rsidRDefault="00A12F9F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bookmarkStart w:id="0" w:name="_GoBack" w:colFirst="5" w:colLast="5"/>
            <w:r w:rsidRPr="00E37784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F57EED" w:rsidRPr="00E37784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alias w:val=" "/>
                <w:tag w:val=" "/>
                <w:id w:val="1151413905"/>
                <w:placeholder>
                  <w:docPart w:val="94D16A23274D422C8AB9E345EBF13C72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158" w:type="dxa"/>
          </w:tcPr>
          <w:p w14:paraId="45CD58F5" w14:textId="77777777" w:rsidR="00A12F9F" w:rsidRPr="00E37784" w:rsidRDefault="00A12F9F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F57EED" w:rsidRPr="00E37784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id w:val="-1102804569"/>
                <w:placeholder>
                  <w:docPart w:val="4D735DE79584411BB43B33C75B9DE1B3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alias w:val=" "/>
                    <w:tag w:val=" "/>
                    <w:id w:val="1171991352"/>
                    <w:placeholder>
                      <w:docPart w:val="6CBE801B3CA348B79EA7C43765F3BDEC"/>
                    </w:placeholder>
                    <w:showingPlcHdr/>
                    <w15:appearance w15:val="hidden"/>
                  </w:sdtPr>
                  <w:sdtEndPr/>
                  <w:sdtContent>
                    <w:r w:rsidR="00E37784" w:rsidRPr="00E37784">
                      <w:rPr>
                        <w:rStyle w:val="PlaceholderText"/>
                        <w:rFonts w:ascii="Times New Roman" w:hAnsi="Times New Roman"/>
                        <w:color w:val="auto"/>
                        <w:sz w:val="20"/>
                        <w:highlight w:val="lightGray"/>
                      </w:rPr>
                      <w:t>kliknite za kucanje</w:t>
                    </w:r>
                  </w:sdtContent>
                </w:sdt>
              </w:sdtContent>
            </w:sdt>
          </w:p>
        </w:tc>
        <w:tc>
          <w:tcPr>
            <w:tcW w:w="2158" w:type="dxa"/>
          </w:tcPr>
          <w:p w14:paraId="71DA95CE" w14:textId="77777777" w:rsidR="00A12F9F" w:rsidRPr="00E37784" w:rsidRDefault="00A12F9F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F57EED" w:rsidRPr="00E3778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523914663"/>
                <w:placeholder>
                  <w:docPart w:val="084E5AE2F2FB4506BA5ECEED3E40F42D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alias w:val=" "/>
                    <w:tag w:val=" "/>
                    <w:id w:val="611797145"/>
                    <w:placeholder>
                      <w:docPart w:val="888C6DD87E624FF190F99FD65CF3310F"/>
                    </w:placeholder>
                    <w:showingPlcHdr/>
                    <w15:appearance w15:val="hidden"/>
                  </w:sdtPr>
                  <w:sdtEndPr/>
                  <w:sdtContent>
                    <w:r w:rsidR="00E37784" w:rsidRPr="00E37784">
                      <w:rPr>
                        <w:rStyle w:val="PlaceholderText"/>
                        <w:rFonts w:ascii="Times New Roman" w:hAnsi="Times New Roman"/>
                        <w:color w:val="auto"/>
                        <w:sz w:val="20"/>
                        <w:highlight w:val="lightGray"/>
                      </w:rPr>
                      <w:t>kliknite za kucanje</w:t>
                    </w:r>
                  </w:sdtContent>
                </w:sdt>
              </w:sdtContent>
            </w:sdt>
          </w:p>
        </w:tc>
        <w:tc>
          <w:tcPr>
            <w:tcW w:w="2158" w:type="dxa"/>
          </w:tcPr>
          <w:p w14:paraId="69B1E1C4" w14:textId="77777777" w:rsidR="00A12F9F" w:rsidRPr="00E37784" w:rsidRDefault="00A12F9F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F57EED" w:rsidRPr="00E3778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9613679"/>
                <w:placeholder>
                  <w:docPart w:val="6907E872425149E484327DADA631F5F1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alias w:val=" "/>
                    <w:tag w:val=" "/>
                    <w:id w:val="1541007928"/>
                    <w:placeholder>
                      <w:docPart w:val="04FC78A17D5A4D38B7D3881F1DFC0860"/>
                    </w:placeholder>
                    <w:showingPlcHdr/>
                    <w15:appearance w15:val="hidden"/>
                  </w:sdtPr>
                  <w:sdtEndPr/>
                  <w:sdtContent>
                    <w:r w:rsidR="00E37784" w:rsidRPr="00E37784">
                      <w:rPr>
                        <w:rStyle w:val="PlaceholderText"/>
                        <w:rFonts w:ascii="Times New Roman" w:hAnsi="Times New Roman"/>
                        <w:color w:val="auto"/>
                        <w:sz w:val="20"/>
                        <w:highlight w:val="lightGray"/>
                      </w:rPr>
                      <w:t>kliknite za kucanje</w:t>
                    </w:r>
                  </w:sdtContent>
                </w:sdt>
              </w:sdtContent>
            </w:sdt>
          </w:p>
        </w:tc>
        <w:tc>
          <w:tcPr>
            <w:tcW w:w="2158" w:type="dxa"/>
          </w:tcPr>
          <w:p w14:paraId="682F05A0" w14:textId="77777777" w:rsidR="00A12F9F" w:rsidRPr="00E37784" w:rsidRDefault="00A12F9F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F57EED" w:rsidRPr="00E3778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633248060"/>
                <w:placeholder>
                  <w:docPart w:val="4330F5B1613D4DC8B8C9B0C90E16E0DF"/>
                </w:placeholder>
                <w15:appearance w15:val="hidden"/>
              </w:sdtPr>
              <w:sdtEndPr/>
              <w:sdtContent>
                <w:sdt>
                  <w:sdtPr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alias w:val=" "/>
                    <w:tag w:val=" "/>
                    <w:id w:val="-563639023"/>
                    <w:placeholder>
                      <w:docPart w:val="17B94D30E6FE48DCA5BB6DF059237108"/>
                    </w:placeholder>
                    <w:showingPlcHdr/>
                    <w15:appearance w15:val="hidden"/>
                  </w:sdtPr>
                  <w:sdtEndPr/>
                  <w:sdtContent>
                    <w:r w:rsidR="00E37784" w:rsidRPr="00E37784">
                      <w:rPr>
                        <w:rStyle w:val="PlaceholderText"/>
                        <w:rFonts w:ascii="Times New Roman" w:hAnsi="Times New Roman"/>
                        <w:color w:val="auto"/>
                        <w:sz w:val="20"/>
                        <w:highlight w:val="lightGray"/>
                      </w:rPr>
                      <w:t>kliknite za kucanje</w:t>
                    </w:r>
                  </w:sdtContent>
                </w:sdt>
              </w:sdtContent>
            </w:sdt>
          </w:p>
        </w:tc>
      </w:tr>
      <w:bookmarkEnd w:id="0"/>
    </w:tbl>
    <w:p w14:paraId="30C4E3C5" w14:textId="77777777" w:rsidR="00A12F9F" w:rsidRPr="00E37784" w:rsidRDefault="00A12F9F" w:rsidP="004453D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0"/>
          <w:szCs w:val="20"/>
        </w:rPr>
      </w:pPr>
    </w:p>
    <w:p w14:paraId="0C62CC12" w14:textId="77777777" w:rsidR="00F57EED" w:rsidRPr="00E37784" w:rsidRDefault="00F57EED" w:rsidP="004453D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0"/>
          <w:szCs w:val="20"/>
        </w:rPr>
      </w:pPr>
      <w:r w:rsidRPr="00E37784">
        <w:rPr>
          <w:rFonts w:ascii="Times New Roman" w:hAnsi="Times New Roman"/>
          <w:b/>
          <w:bCs/>
          <w:sz w:val="20"/>
          <w:szCs w:val="20"/>
        </w:rPr>
        <w:t>(2)</w:t>
      </w:r>
      <w:r w:rsidRPr="00E37784">
        <w:rPr>
          <w:rFonts w:ascii="Times New Roman" w:hAnsi="Times New Roman"/>
          <w:sz w:val="20"/>
          <w:szCs w:val="20"/>
        </w:rPr>
        <w:t xml:space="preserve"> Molimo vas, navedite sve jezike koje znate </w:t>
      </w:r>
      <w:r w:rsidRPr="00696792">
        <w:rPr>
          <w:rFonts w:ascii="Times New Roman" w:hAnsi="Times New Roman"/>
          <w:b/>
          <w:sz w:val="20"/>
          <w:szCs w:val="20"/>
        </w:rPr>
        <w:t>redosledom po usvajanju (</w:t>
      </w:r>
      <w:r w:rsidRPr="00E37784">
        <w:rPr>
          <w:rFonts w:ascii="Times New Roman" w:hAnsi="Times New Roman"/>
          <w:b/>
          <w:sz w:val="20"/>
          <w:szCs w:val="20"/>
        </w:rPr>
        <w:t>vaš maternji jezik prvo)</w:t>
      </w:r>
      <w:r w:rsidRPr="00E37784">
        <w:rPr>
          <w:rFonts w:ascii="Times New Roman" w:hAnsi="Times New Roman"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E37784" w:rsidRPr="00E37784" w14:paraId="1A86E317" w14:textId="77777777" w:rsidTr="00F56EF4">
        <w:tc>
          <w:tcPr>
            <w:tcW w:w="2158" w:type="dxa"/>
          </w:tcPr>
          <w:p w14:paraId="453B774D" w14:textId="77777777" w:rsidR="00F57EED" w:rsidRPr="00E37784" w:rsidRDefault="00F57EED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 xml:space="preserve">1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alias w:val=" "/>
                <w:tag w:val=" "/>
                <w:id w:val="-393510514"/>
                <w:placeholder>
                  <w:docPart w:val="6B27DE2E25CF407A802ED32E612F62CD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158" w:type="dxa"/>
          </w:tcPr>
          <w:p w14:paraId="155C979F" w14:textId="77777777" w:rsidR="00F57EED" w:rsidRPr="00E37784" w:rsidRDefault="00F57EED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 xml:space="preserve">2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alias w:val=" "/>
                <w:tag w:val=" "/>
                <w:id w:val="665141634"/>
                <w:placeholder>
                  <w:docPart w:val="D164D06A9B8C4C98A4ACE0896E7967D3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158" w:type="dxa"/>
          </w:tcPr>
          <w:p w14:paraId="1C316FA7" w14:textId="77777777" w:rsidR="00F57EED" w:rsidRPr="00E37784" w:rsidRDefault="00F57EED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Pr="00E3778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alias w:val=" "/>
                <w:tag w:val=" "/>
                <w:id w:val="-1818107574"/>
                <w:placeholder>
                  <w:docPart w:val="39142FD9E9F448369ED203C51B7F2DE5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158" w:type="dxa"/>
          </w:tcPr>
          <w:p w14:paraId="2F9518AF" w14:textId="77777777" w:rsidR="00F57EED" w:rsidRPr="00E37784" w:rsidRDefault="00F57EED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Pr="00E3778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alias w:val=" "/>
                <w:tag w:val=" "/>
                <w:id w:val="36643015"/>
                <w:placeholder>
                  <w:docPart w:val="EC7B7914C3974FCFB1AE1A8DC679A41E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158" w:type="dxa"/>
          </w:tcPr>
          <w:p w14:paraId="05E0C233" w14:textId="77777777" w:rsidR="00F57EED" w:rsidRPr="00E37784" w:rsidRDefault="00F57EED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0"/>
                <w:szCs w:val="20"/>
              </w:rPr>
            </w:pPr>
            <w:r w:rsidRPr="00E37784"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Pr="00E3778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b/>
                  <w:sz w:val="20"/>
                  <w:szCs w:val="20"/>
                </w:rPr>
                <w:alias w:val=" "/>
                <w:tag w:val=" "/>
                <w:id w:val="-1808920287"/>
                <w:placeholder>
                  <w:docPart w:val="D59F14D9CB784CB59BB9D8E4658AFC45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20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43C2A48D" w14:textId="77777777" w:rsidR="008F1C98" w:rsidRPr="00E37784" w:rsidRDefault="008F1C98" w:rsidP="004453D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bCs/>
          <w:sz w:val="20"/>
          <w:szCs w:val="20"/>
        </w:rPr>
      </w:pPr>
    </w:p>
    <w:p w14:paraId="1D2F7BBC" w14:textId="77777777" w:rsidR="008F1C98" w:rsidRPr="004453DE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453DE">
        <w:rPr>
          <w:rFonts w:ascii="Times New Roman" w:hAnsi="Times New Roman"/>
          <w:b/>
          <w:bCs/>
          <w:sz w:val="20"/>
          <w:szCs w:val="20"/>
        </w:rPr>
        <w:t>(</w:t>
      </w:r>
      <w:r w:rsidR="00C46E2A" w:rsidRPr="004453DE">
        <w:rPr>
          <w:rFonts w:ascii="Times New Roman" w:hAnsi="Times New Roman"/>
          <w:b/>
          <w:bCs/>
          <w:sz w:val="20"/>
          <w:szCs w:val="20"/>
        </w:rPr>
        <w:t>3</w:t>
      </w:r>
      <w:r w:rsidRPr="004453DE">
        <w:rPr>
          <w:rFonts w:ascii="Times New Roman" w:hAnsi="Times New Roman"/>
          <w:b/>
          <w:bCs/>
          <w:sz w:val="20"/>
          <w:szCs w:val="20"/>
        </w:rPr>
        <w:t>)</w:t>
      </w:r>
      <w:r w:rsidRPr="004453DE">
        <w:rPr>
          <w:rFonts w:ascii="Times New Roman" w:hAnsi="Times New Roman"/>
          <w:sz w:val="20"/>
          <w:szCs w:val="20"/>
        </w:rPr>
        <w:t xml:space="preserve"> </w:t>
      </w:r>
      <w:r w:rsidR="002464A8" w:rsidRPr="004453DE">
        <w:rPr>
          <w:rFonts w:ascii="Times New Roman" w:hAnsi="Times New Roman"/>
          <w:sz w:val="20"/>
          <w:szCs w:val="20"/>
        </w:rPr>
        <w:t xml:space="preserve">Molimo vas, navedite u kom procentu vremena ste </w:t>
      </w:r>
      <w:r w:rsidR="002464A8" w:rsidRPr="004453DE">
        <w:rPr>
          <w:rFonts w:ascii="Times New Roman" w:hAnsi="Times New Roman"/>
          <w:i/>
          <w:sz w:val="20"/>
          <w:szCs w:val="20"/>
        </w:rPr>
        <w:t>trenutno</w:t>
      </w:r>
      <w:r w:rsidR="002464A8" w:rsidRPr="004453DE">
        <w:rPr>
          <w:rFonts w:ascii="Times New Roman" w:hAnsi="Times New Roman"/>
          <w:sz w:val="20"/>
          <w:szCs w:val="20"/>
        </w:rPr>
        <w:t xml:space="preserve"> </w:t>
      </w:r>
      <w:r w:rsidR="005504A5">
        <w:rPr>
          <w:rFonts w:ascii="Times New Roman" w:hAnsi="Times New Roman"/>
          <w:i/>
          <w:sz w:val="20"/>
          <w:szCs w:val="20"/>
        </w:rPr>
        <w:t xml:space="preserve">i </w:t>
      </w:r>
      <w:r w:rsidR="002464A8" w:rsidRPr="004453DE">
        <w:rPr>
          <w:rFonts w:ascii="Times New Roman" w:hAnsi="Times New Roman"/>
          <w:i/>
          <w:sz w:val="20"/>
          <w:szCs w:val="20"/>
        </w:rPr>
        <w:t>u proseku</w:t>
      </w:r>
      <w:r w:rsidR="002464A8" w:rsidRPr="004453DE">
        <w:rPr>
          <w:rFonts w:ascii="Times New Roman" w:hAnsi="Times New Roman"/>
          <w:sz w:val="20"/>
          <w:szCs w:val="20"/>
        </w:rPr>
        <w:t xml:space="preserve"> </w:t>
      </w:r>
      <w:r w:rsidR="002464A8" w:rsidRPr="00696792">
        <w:rPr>
          <w:rFonts w:ascii="Times New Roman" w:hAnsi="Times New Roman"/>
          <w:sz w:val="20"/>
          <w:szCs w:val="20"/>
        </w:rPr>
        <w:t xml:space="preserve">izloženi </w:t>
      </w:r>
      <w:r w:rsidR="005504A5" w:rsidRPr="00696792">
        <w:rPr>
          <w:rFonts w:ascii="Times New Roman" w:hAnsi="Times New Roman"/>
          <w:sz w:val="20"/>
          <w:szCs w:val="20"/>
        </w:rPr>
        <w:t>svakom od jezika</w:t>
      </w:r>
      <w:r w:rsidRPr="00696792">
        <w:rPr>
          <w:rFonts w:ascii="Times New Roman" w:hAnsi="Times New Roman"/>
          <w:sz w:val="20"/>
          <w:szCs w:val="20"/>
        </w:rPr>
        <w:t>.</w:t>
      </w:r>
      <w:r w:rsidR="008F1C98" w:rsidRPr="004453DE">
        <w:rPr>
          <w:rFonts w:ascii="Times New Roman" w:hAnsi="Times New Roman"/>
          <w:sz w:val="20"/>
          <w:szCs w:val="20"/>
        </w:rPr>
        <w:br/>
      </w:r>
      <w:r w:rsidR="008F1C98" w:rsidRPr="004453DE">
        <w:rPr>
          <w:rFonts w:ascii="Times New Roman" w:hAnsi="Times New Roman"/>
          <w:i/>
          <w:iCs/>
          <w:sz w:val="20"/>
          <w:szCs w:val="20"/>
        </w:rPr>
        <w:t>(</w:t>
      </w:r>
      <w:r w:rsidR="008F1C98" w:rsidRPr="004453DE">
        <w:rPr>
          <w:rFonts w:ascii="Times New Roman" w:hAnsi="Times New Roman"/>
          <w:i/>
          <w:iCs/>
          <w:color w:val="FF0000"/>
          <w:sz w:val="20"/>
          <w:szCs w:val="20"/>
        </w:rPr>
        <w:t>Vaši procenti treba da se sabiraju do 100%</w:t>
      </w:r>
      <w:r w:rsidR="008F1C98" w:rsidRPr="004453DE">
        <w:rPr>
          <w:rFonts w:ascii="Times New Roman" w:hAnsi="Times New Roman"/>
          <w:sz w:val="20"/>
          <w:szCs w:val="20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414"/>
        <w:gridCol w:w="1807"/>
        <w:gridCol w:w="1807"/>
        <w:gridCol w:w="1692"/>
        <w:gridCol w:w="1807"/>
      </w:tblGrid>
      <w:tr w:rsidR="00C46E2A" w:rsidRPr="004453DE" w14:paraId="5E30938E" w14:textId="77777777" w:rsidTr="008F1C98">
        <w:tc>
          <w:tcPr>
            <w:tcW w:w="2263" w:type="dxa"/>
          </w:tcPr>
          <w:p w14:paraId="41AA8BDA" w14:textId="77777777" w:rsidR="00C46E2A" w:rsidRPr="00E37784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  <w:highlight w:val="lightGray"/>
              </w:rPr>
            </w:pPr>
            <w:r w:rsidRPr="00E37784">
              <w:rPr>
                <w:rFonts w:ascii="Times New Roman" w:hAnsi="Times New Roman"/>
                <w:b/>
                <w:bCs/>
                <w:sz w:val="20"/>
                <w:szCs w:val="20"/>
                <w:highlight w:val="lightGray"/>
              </w:rPr>
              <w:t>Ovde navedite jezik</w:t>
            </w:r>
          </w:p>
        </w:tc>
        <w:tc>
          <w:tcPr>
            <w:tcW w:w="1414" w:type="dxa"/>
          </w:tcPr>
          <w:p w14:paraId="46C3F8A5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6726B299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529E7D8F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92" w:type="dxa"/>
          </w:tcPr>
          <w:p w14:paraId="2543B8F5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321B58F6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E37784" w:rsidRPr="004453DE" w14:paraId="7FE7A720" w14:textId="77777777" w:rsidTr="008F1C98">
        <w:tc>
          <w:tcPr>
            <w:tcW w:w="2263" w:type="dxa"/>
          </w:tcPr>
          <w:p w14:paraId="0899A5A7" w14:textId="77777777" w:rsidR="00E37784" w:rsidRPr="004453DE" w:rsidRDefault="00E3778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4453DE">
              <w:rPr>
                <w:rFonts w:ascii="Times New Roman" w:hAnsi="Times New Roman"/>
                <w:b/>
                <w:bCs/>
                <w:sz w:val="20"/>
                <w:szCs w:val="20"/>
              </w:rPr>
              <w:t>Ovde navedite procente</w:t>
            </w:r>
          </w:p>
        </w:tc>
        <w:tc>
          <w:tcPr>
            <w:tcW w:w="1414" w:type="dxa"/>
          </w:tcPr>
          <w:p w14:paraId="09749CD6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974257995"/>
                <w:placeholder>
                  <w:docPart w:val="13B0E65F6BB04C5F8A087EBCA25F0370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59B174D0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1366477041"/>
                <w:placeholder>
                  <w:docPart w:val="334C4E35E4684AB3947F4C4FFE01D023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07DB3CD0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1980577984"/>
                <w:placeholder>
                  <w:docPart w:val="EBFC7412981846C9BD78898987DC7746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692" w:type="dxa"/>
          </w:tcPr>
          <w:p w14:paraId="00B8A499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875435493"/>
                <w:placeholder>
                  <w:docPart w:val="6325895CD3464B5E975B57F936BA1F22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468F3B6D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1091276630"/>
                <w:placeholder>
                  <w:docPart w:val="AEAF4E4296CD4067BDF7420731660291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75037CD2" w14:textId="77777777" w:rsidR="008F1C98" w:rsidRPr="004453DE" w:rsidRDefault="008F1C98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21D86A6B" w14:textId="77777777" w:rsidR="00325D0C" w:rsidRPr="004453DE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453DE">
        <w:rPr>
          <w:rFonts w:ascii="Times New Roman" w:hAnsi="Times New Roman"/>
          <w:b/>
          <w:bCs/>
          <w:sz w:val="20"/>
          <w:szCs w:val="20"/>
        </w:rPr>
        <w:t>(</w:t>
      </w:r>
      <w:r w:rsidR="00C46E2A" w:rsidRPr="004453DE">
        <w:rPr>
          <w:rFonts w:ascii="Times New Roman" w:hAnsi="Times New Roman"/>
          <w:b/>
          <w:bCs/>
          <w:sz w:val="20"/>
          <w:szCs w:val="20"/>
        </w:rPr>
        <w:t>4</w:t>
      </w:r>
      <w:r w:rsidRPr="004453DE">
        <w:rPr>
          <w:rFonts w:ascii="Times New Roman" w:hAnsi="Times New Roman"/>
          <w:b/>
          <w:bCs/>
          <w:sz w:val="20"/>
          <w:szCs w:val="20"/>
        </w:rPr>
        <w:t xml:space="preserve">) </w:t>
      </w:r>
      <w:r w:rsidR="004D0B2F" w:rsidRPr="004453DE">
        <w:rPr>
          <w:rFonts w:ascii="Times New Roman" w:hAnsi="Times New Roman"/>
          <w:sz w:val="20"/>
          <w:szCs w:val="20"/>
        </w:rPr>
        <w:t xml:space="preserve">Kada birate </w:t>
      </w:r>
      <w:r w:rsidR="00DC305B" w:rsidRPr="004453DE">
        <w:rPr>
          <w:rFonts w:ascii="Times New Roman" w:hAnsi="Times New Roman"/>
          <w:sz w:val="20"/>
          <w:szCs w:val="20"/>
        </w:rPr>
        <w:t xml:space="preserve">da čitate tekst dostupan </w:t>
      </w:r>
      <w:r w:rsidR="00DC305B" w:rsidRPr="00696792">
        <w:rPr>
          <w:rFonts w:ascii="Times New Roman" w:hAnsi="Times New Roman"/>
          <w:sz w:val="20"/>
          <w:szCs w:val="20"/>
        </w:rPr>
        <w:t xml:space="preserve">na </w:t>
      </w:r>
      <w:r w:rsidR="005504A5" w:rsidRPr="00696792">
        <w:rPr>
          <w:rFonts w:ascii="Times New Roman" w:hAnsi="Times New Roman"/>
          <w:sz w:val="20"/>
          <w:szCs w:val="20"/>
        </w:rPr>
        <w:t>svakom od jezika</w:t>
      </w:r>
      <w:r w:rsidR="002464A8" w:rsidRPr="00696792">
        <w:rPr>
          <w:rFonts w:ascii="Times New Roman" w:hAnsi="Times New Roman"/>
          <w:sz w:val="20"/>
          <w:szCs w:val="20"/>
        </w:rPr>
        <w:t>, u</w:t>
      </w:r>
      <w:r w:rsidR="002464A8" w:rsidRPr="004453DE">
        <w:rPr>
          <w:rFonts w:ascii="Times New Roman" w:hAnsi="Times New Roman"/>
          <w:sz w:val="20"/>
          <w:szCs w:val="20"/>
        </w:rPr>
        <w:t xml:space="preserve"> kom procentu slučajeva biste birali da ga čitate na svakom od jezika</w:t>
      </w:r>
      <w:r w:rsidRPr="004453DE">
        <w:rPr>
          <w:rFonts w:ascii="Times New Roman" w:hAnsi="Times New Roman"/>
          <w:sz w:val="20"/>
          <w:szCs w:val="20"/>
        </w:rPr>
        <w:t xml:space="preserve">? </w:t>
      </w:r>
      <w:r w:rsidR="002464A8" w:rsidRPr="004453DE">
        <w:rPr>
          <w:rFonts w:ascii="Times New Roman" w:hAnsi="Times New Roman"/>
          <w:sz w:val="20"/>
          <w:szCs w:val="20"/>
        </w:rPr>
        <w:t>Pretpostavite da je original napisan n</w:t>
      </w:r>
      <w:r w:rsidR="00DC305B" w:rsidRPr="004453DE">
        <w:rPr>
          <w:rFonts w:ascii="Times New Roman" w:hAnsi="Times New Roman"/>
          <w:sz w:val="20"/>
          <w:szCs w:val="20"/>
        </w:rPr>
        <w:t>a nekom drugom jeziku, koji je v</w:t>
      </w:r>
      <w:r w:rsidR="002464A8" w:rsidRPr="004453DE">
        <w:rPr>
          <w:rFonts w:ascii="Times New Roman" w:hAnsi="Times New Roman"/>
          <w:sz w:val="20"/>
          <w:szCs w:val="20"/>
        </w:rPr>
        <w:t>ama nepoznat</w:t>
      </w:r>
      <w:r w:rsidR="00C46E2A" w:rsidRPr="004453DE">
        <w:rPr>
          <w:rFonts w:ascii="Times New Roman" w:hAnsi="Times New Roman"/>
          <w:sz w:val="20"/>
          <w:szCs w:val="20"/>
        </w:rPr>
        <w:t>.</w:t>
      </w:r>
      <w:r w:rsidR="00C46E2A" w:rsidRPr="004453DE">
        <w:rPr>
          <w:rFonts w:ascii="Times New Roman" w:hAnsi="Times New Roman"/>
          <w:sz w:val="20"/>
          <w:szCs w:val="20"/>
        </w:rPr>
        <w:br/>
      </w:r>
      <w:r w:rsidRPr="004453DE">
        <w:rPr>
          <w:rFonts w:ascii="Times New Roman" w:hAnsi="Times New Roman"/>
          <w:i/>
          <w:iCs/>
          <w:sz w:val="20"/>
          <w:szCs w:val="20"/>
        </w:rPr>
        <w:t>(</w:t>
      </w:r>
      <w:r w:rsidR="00216E05" w:rsidRPr="004453DE">
        <w:rPr>
          <w:rFonts w:ascii="Times New Roman" w:hAnsi="Times New Roman"/>
          <w:i/>
          <w:iCs/>
          <w:color w:val="FF0000"/>
          <w:sz w:val="20"/>
          <w:szCs w:val="20"/>
        </w:rPr>
        <w:t>Vaši procenti treba da se sabiraju do 100%</w:t>
      </w:r>
      <w:r w:rsidRPr="004453DE">
        <w:rPr>
          <w:rFonts w:ascii="Times New Roman" w:hAnsi="Times New Roman"/>
          <w:sz w:val="20"/>
          <w:szCs w:val="20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414"/>
        <w:gridCol w:w="1807"/>
        <w:gridCol w:w="1807"/>
        <w:gridCol w:w="1692"/>
        <w:gridCol w:w="1807"/>
      </w:tblGrid>
      <w:tr w:rsidR="00C46E2A" w:rsidRPr="004453DE" w14:paraId="505E7C87" w14:textId="77777777" w:rsidTr="008F1C98">
        <w:tc>
          <w:tcPr>
            <w:tcW w:w="2263" w:type="dxa"/>
          </w:tcPr>
          <w:p w14:paraId="06775488" w14:textId="77777777" w:rsidR="00C46E2A" w:rsidRPr="00E37784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  <w:highlight w:val="lightGray"/>
              </w:rPr>
            </w:pPr>
            <w:r w:rsidRPr="00E37784">
              <w:rPr>
                <w:rFonts w:ascii="Times New Roman" w:hAnsi="Times New Roman"/>
                <w:b/>
                <w:bCs/>
                <w:sz w:val="20"/>
                <w:szCs w:val="20"/>
                <w:highlight w:val="lightGray"/>
              </w:rPr>
              <w:t>Ovde navedite jezik</w:t>
            </w:r>
          </w:p>
        </w:tc>
        <w:tc>
          <w:tcPr>
            <w:tcW w:w="1414" w:type="dxa"/>
          </w:tcPr>
          <w:p w14:paraId="2AF287BA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354DA564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7ECEB75B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92" w:type="dxa"/>
          </w:tcPr>
          <w:p w14:paraId="5B5D0994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1B4565C8" w14:textId="77777777" w:rsidR="00C46E2A" w:rsidRPr="004453DE" w:rsidRDefault="00C46E2A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E37784" w:rsidRPr="004453DE" w14:paraId="6E1635EB" w14:textId="77777777" w:rsidTr="008F1C98">
        <w:tc>
          <w:tcPr>
            <w:tcW w:w="2263" w:type="dxa"/>
          </w:tcPr>
          <w:p w14:paraId="53DC1CD6" w14:textId="77777777" w:rsidR="00E37784" w:rsidRPr="004453DE" w:rsidRDefault="00E3778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4453DE">
              <w:rPr>
                <w:rFonts w:ascii="Times New Roman" w:hAnsi="Times New Roman"/>
                <w:b/>
                <w:bCs/>
                <w:sz w:val="20"/>
                <w:szCs w:val="20"/>
              </w:rPr>
              <w:t>Ovde navedite procente</w:t>
            </w:r>
          </w:p>
        </w:tc>
        <w:tc>
          <w:tcPr>
            <w:tcW w:w="1414" w:type="dxa"/>
          </w:tcPr>
          <w:p w14:paraId="3E4B16C2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680939365"/>
                <w:placeholder>
                  <w:docPart w:val="3A082F17484947238A4190E1B0C69195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61B4E239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90982357"/>
                <w:placeholder>
                  <w:docPart w:val="1A7FD99A1F424C4DAB84DCD5A3871BC9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73578510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165369307"/>
                <w:placeholder>
                  <w:docPart w:val="F6936758B3BF49F5B3B586DA0DBAD4EB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692" w:type="dxa"/>
          </w:tcPr>
          <w:p w14:paraId="7F98A747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387230349"/>
                <w:placeholder>
                  <w:docPart w:val="244E796AAC2B4A52970117BCD570B325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1E56415C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104698826"/>
                <w:placeholder>
                  <w:docPart w:val="BCA2CE855574499C8FC1149E5B69E218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651F6DDB" w14:textId="77777777" w:rsidR="00C46E2A" w:rsidRPr="004453DE" w:rsidRDefault="00C46E2A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1C66392" w14:textId="28FF2B87" w:rsidR="00325D0C" w:rsidRPr="004453DE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453DE">
        <w:rPr>
          <w:rFonts w:ascii="Times New Roman" w:hAnsi="Times New Roman"/>
          <w:b/>
          <w:bCs/>
          <w:sz w:val="20"/>
          <w:szCs w:val="20"/>
        </w:rPr>
        <w:t>(</w:t>
      </w:r>
      <w:r w:rsidR="00C9541E" w:rsidRPr="004453DE">
        <w:rPr>
          <w:rFonts w:ascii="Times New Roman" w:hAnsi="Times New Roman"/>
          <w:b/>
          <w:bCs/>
          <w:sz w:val="20"/>
          <w:szCs w:val="20"/>
        </w:rPr>
        <w:t>5</w:t>
      </w:r>
      <w:r w:rsidRPr="004453DE">
        <w:rPr>
          <w:rFonts w:ascii="Times New Roman" w:hAnsi="Times New Roman"/>
          <w:b/>
          <w:bCs/>
          <w:sz w:val="20"/>
          <w:szCs w:val="20"/>
        </w:rPr>
        <w:t xml:space="preserve">) </w:t>
      </w:r>
      <w:r w:rsidR="004D0B2F" w:rsidRPr="004453DE">
        <w:rPr>
          <w:rFonts w:ascii="Times New Roman" w:hAnsi="Times New Roman"/>
          <w:sz w:val="20"/>
          <w:szCs w:val="20"/>
        </w:rPr>
        <w:t xml:space="preserve">Kada birate na kom jeziku ćete razgovarati sa osobom koja podjednako </w:t>
      </w:r>
      <w:r w:rsidR="003B4910" w:rsidRPr="004453DE">
        <w:rPr>
          <w:rFonts w:ascii="Times New Roman" w:hAnsi="Times New Roman"/>
          <w:sz w:val="20"/>
          <w:szCs w:val="20"/>
        </w:rPr>
        <w:t>tečno govori</w:t>
      </w:r>
      <w:r w:rsidR="004D0B2F" w:rsidRPr="004453DE">
        <w:rPr>
          <w:rFonts w:ascii="Times New Roman" w:hAnsi="Times New Roman"/>
          <w:sz w:val="20"/>
          <w:szCs w:val="20"/>
        </w:rPr>
        <w:t xml:space="preserve"> </w:t>
      </w:r>
      <w:r w:rsidR="004D0B2F" w:rsidRPr="00696792">
        <w:rPr>
          <w:rFonts w:ascii="Times New Roman" w:hAnsi="Times New Roman"/>
          <w:sz w:val="20"/>
          <w:szCs w:val="20"/>
        </w:rPr>
        <w:t xml:space="preserve">na </w:t>
      </w:r>
      <w:r w:rsidR="00334D2D" w:rsidRPr="00696792">
        <w:rPr>
          <w:rFonts w:ascii="Times New Roman" w:hAnsi="Times New Roman"/>
          <w:sz w:val="20"/>
          <w:szCs w:val="20"/>
        </w:rPr>
        <w:t>svakom</w:t>
      </w:r>
      <w:r w:rsidR="005504A5" w:rsidRPr="00696792">
        <w:rPr>
          <w:rFonts w:ascii="Times New Roman" w:hAnsi="Times New Roman"/>
          <w:sz w:val="20"/>
          <w:szCs w:val="20"/>
        </w:rPr>
        <w:t xml:space="preserve"> od jezika</w:t>
      </w:r>
      <w:r w:rsidR="004D0B2F" w:rsidRPr="00696792">
        <w:rPr>
          <w:rFonts w:ascii="Times New Roman" w:hAnsi="Times New Roman"/>
          <w:sz w:val="20"/>
          <w:szCs w:val="20"/>
        </w:rPr>
        <w:t>,</w:t>
      </w:r>
      <w:r w:rsidR="004D0B2F" w:rsidRPr="004453DE">
        <w:rPr>
          <w:rFonts w:ascii="Times New Roman" w:hAnsi="Times New Roman"/>
          <w:sz w:val="20"/>
          <w:szCs w:val="20"/>
        </w:rPr>
        <w:t xml:space="preserve"> u kom procentu slučajeva ćet</w:t>
      </w:r>
      <w:r w:rsidR="001A25E4" w:rsidRPr="004453DE">
        <w:rPr>
          <w:rFonts w:ascii="Times New Roman" w:hAnsi="Times New Roman"/>
          <w:sz w:val="20"/>
          <w:szCs w:val="20"/>
        </w:rPr>
        <w:t>e</w:t>
      </w:r>
      <w:r w:rsidR="004D0B2F" w:rsidRPr="004453DE">
        <w:rPr>
          <w:rFonts w:ascii="Times New Roman" w:hAnsi="Times New Roman"/>
          <w:sz w:val="20"/>
          <w:szCs w:val="20"/>
        </w:rPr>
        <w:t xml:space="preserve"> birati da govorite na svakom od jezika</w:t>
      </w:r>
      <w:r w:rsidR="00DC305B" w:rsidRPr="004453DE">
        <w:rPr>
          <w:rFonts w:ascii="Times New Roman" w:hAnsi="Times New Roman"/>
          <w:sz w:val="20"/>
          <w:szCs w:val="20"/>
        </w:rPr>
        <w:t xml:space="preserve">? </w:t>
      </w:r>
      <w:r w:rsidR="004D0B2F" w:rsidRPr="004453DE">
        <w:rPr>
          <w:rFonts w:ascii="Times New Roman" w:hAnsi="Times New Roman"/>
          <w:sz w:val="20"/>
          <w:szCs w:val="20"/>
        </w:rPr>
        <w:t>Molimo navedite procenat ukupnog vremena</w:t>
      </w:r>
      <w:r w:rsidR="00C9541E" w:rsidRPr="004453DE">
        <w:rPr>
          <w:rFonts w:ascii="Times New Roman" w:hAnsi="Times New Roman"/>
          <w:sz w:val="20"/>
          <w:szCs w:val="20"/>
        </w:rPr>
        <w:t>.</w:t>
      </w:r>
      <w:r w:rsidR="00C9541E" w:rsidRPr="004453DE">
        <w:rPr>
          <w:rFonts w:ascii="Times New Roman" w:hAnsi="Times New Roman"/>
          <w:sz w:val="20"/>
          <w:szCs w:val="20"/>
        </w:rPr>
        <w:br/>
      </w:r>
      <w:r w:rsidRPr="004453DE">
        <w:rPr>
          <w:rFonts w:ascii="Times New Roman" w:hAnsi="Times New Roman"/>
          <w:sz w:val="20"/>
          <w:szCs w:val="20"/>
        </w:rPr>
        <w:t>(</w:t>
      </w:r>
      <w:r w:rsidR="00216E05" w:rsidRPr="004453DE">
        <w:rPr>
          <w:rFonts w:ascii="Times New Roman" w:hAnsi="Times New Roman"/>
          <w:i/>
          <w:iCs/>
          <w:color w:val="FF0000"/>
          <w:sz w:val="20"/>
          <w:szCs w:val="20"/>
        </w:rPr>
        <w:t>Vaši procenti treba da se sabiraju do 100%</w:t>
      </w:r>
      <w:r w:rsidRPr="004453DE">
        <w:rPr>
          <w:rFonts w:ascii="Times New Roman" w:hAnsi="Times New Roman"/>
          <w:sz w:val="20"/>
          <w:szCs w:val="20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414"/>
        <w:gridCol w:w="1807"/>
        <w:gridCol w:w="1807"/>
        <w:gridCol w:w="1692"/>
        <w:gridCol w:w="1807"/>
      </w:tblGrid>
      <w:tr w:rsidR="00C9541E" w:rsidRPr="004453DE" w14:paraId="23AD69F0" w14:textId="77777777" w:rsidTr="008F1C98">
        <w:tc>
          <w:tcPr>
            <w:tcW w:w="2263" w:type="dxa"/>
          </w:tcPr>
          <w:p w14:paraId="32E698EE" w14:textId="77777777" w:rsidR="00C9541E" w:rsidRPr="00E37784" w:rsidRDefault="00C9541E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  <w:highlight w:val="lightGray"/>
              </w:rPr>
            </w:pPr>
            <w:r w:rsidRPr="00E37784">
              <w:rPr>
                <w:rFonts w:ascii="Times New Roman" w:hAnsi="Times New Roman"/>
                <w:b/>
                <w:bCs/>
                <w:sz w:val="20"/>
                <w:szCs w:val="20"/>
                <w:highlight w:val="lightGray"/>
              </w:rPr>
              <w:t>Ovde navedite jezik</w:t>
            </w:r>
          </w:p>
        </w:tc>
        <w:tc>
          <w:tcPr>
            <w:tcW w:w="1414" w:type="dxa"/>
          </w:tcPr>
          <w:p w14:paraId="5385A17A" w14:textId="77777777" w:rsidR="00C9541E" w:rsidRPr="004453DE" w:rsidRDefault="00C9541E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4890ACF2" w14:textId="77777777" w:rsidR="00C9541E" w:rsidRPr="004453DE" w:rsidRDefault="00C9541E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7147A1C5" w14:textId="77777777" w:rsidR="00C9541E" w:rsidRPr="004453DE" w:rsidRDefault="00C9541E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692" w:type="dxa"/>
          </w:tcPr>
          <w:p w14:paraId="6415E4F2" w14:textId="77777777" w:rsidR="00C9541E" w:rsidRPr="004453DE" w:rsidRDefault="00C9541E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807" w:type="dxa"/>
          </w:tcPr>
          <w:p w14:paraId="36FD04C9" w14:textId="77777777" w:rsidR="00C9541E" w:rsidRPr="004453DE" w:rsidRDefault="00C9541E" w:rsidP="004453DE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E37784" w:rsidRPr="004453DE" w14:paraId="065EA775" w14:textId="77777777" w:rsidTr="008F1C98">
        <w:tc>
          <w:tcPr>
            <w:tcW w:w="2263" w:type="dxa"/>
          </w:tcPr>
          <w:p w14:paraId="4EC5EAA3" w14:textId="77777777" w:rsidR="00E37784" w:rsidRPr="004453DE" w:rsidRDefault="00E3778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4453DE">
              <w:rPr>
                <w:rFonts w:ascii="Times New Roman" w:hAnsi="Times New Roman"/>
                <w:b/>
                <w:bCs/>
                <w:sz w:val="20"/>
                <w:szCs w:val="20"/>
              </w:rPr>
              <w:t>Ovde navedite procente</w:t>
            </w:r>
          </w:p>
        </w:tc>
        <w:tc>
          <w:tcPr>
            <w:tcW w:w="1414" w:type="dxa"/>
          </w:tcPr>
          <w:p w14:paraId="19C74FE0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37638475"/>
                <w:placeholder>
                  <w:docPart w:val="CF601DB8DE384AE08F3537DC70EC8E00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0E5003FE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405265936"/>
                <w:placeholder>
                  <w:docPart w:val="693E3A4559E341B6BDBC9815C5D17AB3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2EB5E2EB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-2109343281"/>
                <w:placeholder>
                  <w:docPart w:val="E09E7B57B8994BF4B8B31C6BAE3110A7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692" w:type="dxa"/>
          </w:tcPr>
          <w:p w14:paraId="12CF1B54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970479021"/>
                <w:placeholder>
                  <w:docPart w:val="36BA88E1D08A44258271CD163AAEEF0D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2E5823B5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-2137332401"/>
                <w:placeholder>
                  <w:docPart w:val="DD85D6742F9E4F3781F77B2D68F62600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784AD8AA" w14:textId="77777777" w:rsidR="00C9541E" w:rsidRPr="004453DE" w:rsidRDefault="00C9541E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6A66F58E" w14:textId="77777777" w:rsidR="00C9541E" w:rsidRPr="004453DE" w:rsidRDefault="00C9541E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453DE">
        <w:rPr>
          <w:rFonts w:ascii="Times New Roman" w:hAnsi="Times New Roman"/>
          <w:b/>
          <w:bCs/>
          <w:sz w:val="20"/>
          <w:szCs w:val="20"/>
        </w:rPr>
        <w:t xml:space="preserve">(6) </w:t>
      </w:r>
      <w:r w:rsidRPr="004453DE">
        <w:rPr>
          <w:rFonts w:ascii="Times New Roman" w:hAnsi="Times New Roman"/>
          <w:sz w:val="20"/>
          <w:szCs w:val="20"/>
        </w:rPr>
        <w:t xml:space="preserve">Molimo vas, navedite kulture sa kojima se poistovećujete. Na skali od jedan do deset, molimo vas ocenite u kom stepenu se poistovećujete sa svakom kulutrom. (Primeri mogućih kultura </w:t>
      </w:r>
      <w:r w:rsidRPr="00696792">
        <w:rPr>
          <w:rFonts w:ascii="Times New Roman" w:hAnsi="Times New Roman"/>
          <w:sz w:val="20"/>
          <w:szCs w:val="20"/>
        </w:rPr>
        <w:t xml:space="preserve">mogu biti </w:t>
      </w:r>
      <w:r w:rsidR="005504A5" w:rsidRPr="00696792">
        <w:rPr>
          <w:rFonts w:ascii="Times New Roman" w:hAnsi="Times New Roman"/>
          <w:sz w:val="20"/>
          <w:szCs w:val="20"/>
        </w:rPr>
        <w:t>srpska, mađarska, romska, rusinska, vlaška, itd.</w:t>
      </w:r>
      <w:r w:rsidRPr="00696792">
        <w:rPr>
          <w:rFonts w:ascii="Times New Roman" w:hAnsi="Times New Roman"/>
          <w:sz w:val="20"/>
          <w:szCs w:val="20"/>
        </w:rP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1701"/>
        <w:gridCol w:w="1626"/>
        <w:gridCol w:w="1692"/>
        <w:gridCol w:w="1807"/>
      </w:tblGrid>
      <w:tr w:rsidR="00E37784" w:rsidRPr="004453DE" w14:paraId="4814FCFF" w14:textId="77777777" w:rsidTr="00E37784">
        <w:tc>
          <w:tcPr>
            <w:tcW w:w="2263" w:type="dxa"/>
          </w:tcPr>
          <w:p w14:paraId="0AE735E9" w14:textId="77777777" w:rsidR="00E37784" w:rsidRPr="00E37784" w:rsidRDefault="00E3778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20"/>
                <w:szCs w:val="20"/>
                <w:highlight w:val="lightGray"/>
              </w:rPr>
            </w:pPr>
            <w:r w:rsidRPr="00E37784">
              <w:rPr>
                <w:rFonts w:ascii="Times New Roman" w:hAnsi="Times New Roman"/>
                <w:b/>
                <w:bCs/>
                <w:sz w:val="20"/>
                <w:szCs w:val="20"/>
                <w:highlight w:val="lightGray"/>
              </w:rPr>
              <w:t>Ovde navedite kulture</w:t>
            </w:r>
          </w:p>
        </w:tc>
        <w:tc>
          <w:tcPr>
            <w:tcW w:w="1701" w:type="dxa"/>
          </w:tcPr>
          <w:p w14:paraId="630BDFA5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-1272694829"/>
                <w:placeholder>
                  <w:docPart w:val="897673ECDEFB4EEE90992382620C3F2F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701" w:type="dxa"/>
          </w:tcPr>
          <w:p w14:paraId="598F9907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-874226783"/>
                <w:placeholder>
                  <w:docPart w:val="476942B83FD04CF0B8A38DDE8431C8EB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626" w:type="dxa"/>
          </w:tcPr>
          <w:p w14:paraId="74EE8472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80962814"/>
                <w:placeholder>
                  <w:docPart w:val="8B0781CA1A404A4F983538B7FEC5DC02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692" w:type="dxa"/>
          </w:tcPr>
          <w:p w14:paraId="7D5C009F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91667055"/>
                <w:placeholder>
                  <w:docPart w:val="39955964E61C4A11B963533956930358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1807" w:type="dxa"/>
          </w:tcPr>
          <w:p w14:paraId="4D90D3AA" w14:textId="77777777" w:rsidR="00E37784" w:rsidRPr="00E37784" w:rsidRDefault="00286B4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sz w:val="14"/>
                <w:szCs w:val="20"/>
              </w:rPr>
            </w:pP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-1973050044"/>
                <w:placeholder>
                  <w:docPart w:val="B8899D825D114E0E9F6E3AD76A8AF07E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</w:tr>
      <w:tr w:rsidR="00E37784" w:rsidRPr="004453DE" w14:paraId="6C73907E" w14:textId="77777777" w:rsidTr="00E37784">
        <w:trPr>
          <w:trHeight w:val="175"/>
        </w:trPr>
        <w:tc>
          <w:tcPr>
            <w:tcW w:w="2263" w:type="dxa"/>
          </w:tcPr>
          <w:p w14:paraId="683A8D1D" w14:textId="77777777" w:rsidR="00E37784" w:rsidRPr="004453DE" w:rsidRDefault="00E37784" w:rsidP="00E37784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  <w:sdt>
          <w:sdtPr>
            <w:rPr>
              <w:rFonts w:ascii="Times New Roman" w:hAnsi="Times New Roman"/>
              <w:b/>
              <w:sz w:val="20"/>
              <w:szCs w:val="20"/>
              <w:highlight w:val="lightGray"/>
            </w:rPr>
            <w:tag w:val="kliknite ovde da vidite skalu"/>
            <w:id w:val="-79061476"/>
            <w:placeholder>
              <w:docPart w:val="CB7A799A4D4A4195BCD0EFDA3E61970E"/>
            </w:placeholder>
            <w:showingPlcHdr/>
            <w15:color w:val="000000"/>
            <w:comboBox>
              <w:listItem w:value="(kliknite ovde da vidite skalu)"/>
              <w:listItem w:displayText="0 - nema poistovećivanja" w:value="0 - nema poistovećivanja"/>
              <w:listItem w:displayText="1 - veoma nisko poistovećivanje" w:value="1 - veoma nisko poistovećivanje"/>
              <w:listItem w:displayText="2" w:value="2"/>
              <w:listItem w:displayText="3" w:value="3"/>
              <w:listItem w:displayText="4" w:value="4"/>
              <w:listItem w:displayText="5 - umereno poistovećivanje" w:value="5 - umereno poistovećivanje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poistovećivanje u potpunosti" w:value="10 - poistovećivanje u potpunosti"/>
            </w:comboBox>
          </w:sdtPr>
          <w:sdtEndPr/>
          <w:sdtContent>
            <w:tc>
              <w:tcPr>
                <w:tcW w:w="1701" w:type="dxa"/>
              </w:tcPr>
              <w:p w14:paraId="29448081" w14:textId="77777777" w:rsidR="00E37784" w:rsidRPr="00E37784" w:rsidRDefault="00E37784" w:rsidP="00E37784">
                <w:pPr>
                  <w:widowControl w:val="0"/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/>
                    <w:b/>
                    <w:sz w:val="20"/>
                    <w:szCs w:val="20"/>
                    <w:highlight w:val="lightGray"/>
                  </w:rPr>
                </w:pPr>
                <w:r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(kliknite da vidite skalu)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  <w:sz w:val="20"/>
              <w:szCs w:val="20"/>
              <w:highlight w:val="lightGray"/>
            </w:rPr>
            <w:tag w:val="kliknite ovde da vidite skalu"/>
            <w:id w:val="-820511517"/>
            <w:placeholder>
              <w:docPart w:val="6A280EBA926C4000B9D874B04C93009C"/>
            </w:placeholder>
            <w:showingPlcHdr/>
            <w15:color w:val="000000"/>
            <w:comboBox>
              <w:listItem w:value="(kliknite ovde da vidite skalu)"/>
              <w:listItem w:displayText="0 - nema poistovećivanja" w:value="0 - nema poistovećivanja"/>
              <w:listItem w:displayText="1 - veoma nisko poistovećivanje" w:value="1 - veoma nisko poistovećivanje"/>
              <w:listItem w:displayText="2" w:value="2"/>
              <w:listItem w:displayText="3" w:value="3"/>
              <w:listItem w:displayText="4" w:value="4"/>
              <w:listItem w:displayText="5 - umereno poistovećivanje" w:value="5 - umereno poistovećivanje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poistovećivanje u potpunosti" w:value="10 - poistovećivanje u potpunosti"/>
            </w:comboBox>
          </w:sdtPr>
          <w:sdtEndPr/>
          <w:sdtContent>
            <w:tc>
              <w:tcPr>
                <w:tcW w:w="1701" w:type="dxa"/>
              </w:tcPr>
              <w:p w14:paraId="4402AF14" w14:textId="77777777" w:rsidR="00E37784" w:rsidRPr="00E37784" w:rsidRDefault="00E37784" w:rsidP="00E37784">
                <w:pPr>
                  <w:widowControl w:val="0"/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/>
                    <w:b/>
                    <w:sz w:val="20"/>
                    <w:szCs w:val="20"/>
                    <w:highlight w:val="lightGray"/>
                  </w:rPr>
                </w:pPr>
                <w:r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(kliknite da vidite skalu)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  <w:sz w:val="20"/>
              <w:szCs w:val="20"/>
              <w:highlight w:val="lightGray"/>
            </w:rPr>
            <w:tag w:val="kliknite ovde da vidite skalu"/>
            <w:id w:val="-1356720155"/>
            <w:placeholder>
              <w:docPart w:val="C1B1B343321F4AFFB606A1F344D16930"/>
            </w:placeholder>
            <w:showingPlcHdr/>
            <w15:color w:val="000000"/>
            <w:comboBox>
              <w:listItem w:value="(kliknite ovde da vidite skalu)"/>
              <w:listItem w:displayText="0 - nema poistovećivanja" w:value="0 - nema poistovećivanja"/>
              <w:listItem w:displayText="1 - veoma nisko poistovećivanje" w:value="1 - veoma nisko poistovećivanje"/>
              <w:listItem w:displayText="2" w:value="2"/>
              <w:listItem w:displayText="3" w:value="3"/>
              <w:listItem w:displayText="4" w:value="4"/>
              <w:listItem w:displayText="5 - umereno poistovećivanje" w:value="5 - umereno poistovećivanje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poistovećivanje u potpunosti" w:value="10 - poistovećivanje u potpunosti"/>
            </w:comboBox>
          </w:sdtPr>
          <w:sdtEndPr/>
          <w:sdtContent>
            <w:tc>
              <w:tcPr>
                <w:tcW w:w="1626" w:type="dxa"/>
              </w:tcPr>
              <w:p w14:paraId="3603606B" w14:textId="77777777" w:rsidR="00E37784" w:rsidRPr="00E37784" w:rsidRDefault="00E37784" w:rsidP="00E37784">
                <w:pPr>
                  <w:widowControl w:val="0"/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/>
                    <w:b/>
                    <w:sz w:val="20"/>
                    <w:szCs w:val="20"/>
                    <w:highlight w:val="lightGray"/>
                  </w:rPr>
                </w:pPr>
                <w:r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(kliknite da vidite skalu)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  <w:sz w:val="20"/>
              <w:szCs w:val="20"/>
              <w:highlight w:val="lightGray"/>
            </w:rPr>
            <w:tag w:val="kliknite ovde da vidite skalu"/>
            <w:id w:val="-1077358653"/>
            <w:placeholder>
              <w:docPart w:val="89A01C0B2DAF401DACE0AA2471357D4D"/>
            </w:placeholder>
            <w:showingPlcHdr/>
            <w15:color w:val="000000"/>
            <w:comboBox>
              <w:listItem w:value="(kliknite ovde da vidite skalu)"/>
              <w:listItem w:displayText="0 - nema poistovećivanja" w:value="0 - nema poistovećivanja"/>
              <w:listItem w:displayText="1 - veoma nisko poistovećivanje" w:value="1 - veoma nisko poistovećivanje"/>
              <w:listItem w:displayText="2" w:value="2"/>
              <w:listItem w:displayText="3" w:value="3"/>
              <w:listItem w:displayText="4" w:value="4"/>
              <w:listItem w:displayText="5 - umereno poistovećivanje" w:value="5 - umereno poistovećivanje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poistovećivanje u potpunosti" w:value="10 - poistovećivanje u potpunosti"/>
            </w:comboBox>
          </w:sdtPr>
          <w:sdtEndPr/>
          <w:sdtContent>
            <w:tc>
              <w:tcPr>
                <w:tcW w:w="1692" w:type="dxa"/>
              </w:tcPr>
              <w:p w14:paraId="3A96ADA8" w14:textId="77777777" w:rsidR="00E37784" w:rsidRPr="00E37784" w:rsidRDefault="00E37784" w:rsidP="00E37784">
                <w:pPr>
                  <w:widowControl w:val="0"/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/>
                    <w:b/>
                    <w:sz w:val="20"/>
                    <w:szCs w:val="20"/>
                    <w:highlight w:val="lightGray"/>
                  </w:rPr>
                </w:pPr>
                <w:r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(kliknite da vidite skalu)</w:t>
                </w:r>
              </w:p>
            </w:tc>
          </w:sdtContent>
        </w:sdt>
        <w:sdt>
          <w:sdtPr>
            <w:rPr>
              <w:rFonts w:ascii="Times New Roman" w:hAnsi="Times New Roman"/>
              <w:b/>
              <w:sz w:val="20"/>
              <w:szCs w:val="20"/>
              <w:highlight w:val="lightGray"/>
            </w:rPr>
            <w:tag w:val="kliknite ovde da vidite skalu"/>
            <w:id w:val="1184715359"/>
            <w:placeholder>
              <w:docPart w:val="38B5E3EA4C4548668F1C5F424D7B94E5"/>
            </w:placeholder>
            <w:showingPlcHdr/>
            <w15:color w:val="000000"/>
            <w:comboBox>
              <w:listItem w:value="(kliknite ovde da vidite skalu)"/>
              <w:listItem w:displayText="0 - nema poistovećivanja" w:value="0 - nema poistovećivanja"/>
              <w:listItem w:displayText="1 - veoma nisko poistovećivanje" w:value="1 - veoma nisko poistovećivanje"/>
              <w:listItem w:displayText="2" w:value="2"/>
              <w:listItem w:displayText="3" w:value="3"/>
              <w:listItem w:displayText="4" w:value="4"/>
              <w:listItem w:displayText="5 - umereno poistovećivanje" w:value="5 - umereno poistovećivanje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poistovećivanje u potpunosti" w:value="10 - poistovećivanje u potpunosti"/>
            </w:comboBox>
          </w:sdtPr>
          <w:sdtEndPr/>
          <w:sdtContent>
            <w:tc>
              <w:tcPr>
                <w:tcW w:w="1807" w:type="dxa"/>
              </w:tcPr>
              <w:p w14:paraId="4190D621" w14:textId="77777777" w:rsidR="00E37784" w:rsidRPr="00E37784" w:rsidRDefault="00E37784" w:rsidP="00E37784">
                <w:pPr>
                  <w:widowControl w:val="0"/>
                  <w:autoSpaceDE w:val="0"/>
                  <w:autoSpaceDN w:val="0"/>
                  <w:adjustRightInd w:val="0"/>
                  <w:spacing w:line="360" w:lineRule="auto"/>
                  <w:rPr>
                    <w:rFonts w:ascii="Times New Roman" w:hAnsi="Times New Roman"/>
                    <w:b/>
                    <w:sz w:val="20"/>
                    <w:szCs w:val="20"/>
                    <w:highlight w:val="lightGray"/>
                  </w:rPr>
                </w:pPr>
                <w:r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(kliknite da vidite skalu)</w:t>
                </w:r>
              </w:p>
            </w:tc>
          </w:sdtContent>
        </w:sdt>
      </w:tr>
    </w:tbl>
    <w:p w14:paraId="287B302E" w14:textId="77777777" w:rsidR="00C9541E" w:rsidRPr="004453DE" w:rsidRDefault="00C9541E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18F418AC" w14:textId="77777777" w:rsidR="00325D0C" w:rsidRPr="004453DE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453DE">
        <w:rPr>
          <w:rFonts w:ascii="Times New Roman" w:hAnsi="Times New Roman"/>
          <w:b/>
          <w:bCs/>
          <w:sz w:val="20"/>
          <w:szCs w:val="20"/>
        </w:rPr>
        <w:t>(</w:t>
      </w:r>
      <w:r w:rsidR="00032A6D" w:rsidRPr="004453DE">
        <w:rPr>
          <w:rFonts w:ascii="Times New Roman" w:hAnsi="Times New Roman"/>
          <w:b/>
          <w:bCs/>
          <w:sz w:val="20"/>
          <w:szCs w:val="20"/>
        </w:rPr>
        <w:t>7</w:t>
      </w:r>
      <w:r w:rsidRPr="004453DE">
        <w:rPr>
          <w:rFonts w:ascii="Times New Roman" w:hAnsi="Times New Roman"/>
          <w:b/>
          <w:bCs/>
          <w:sz w:val="20"/>
          <w:szCs w:val="20"/>
        </w:rPr>
        <w:t xml:space="preserve">) </w:t>
      </w:r>
      <w:r w:rsidR="004D0B2F" w:rsidRPr="004453DE">
        <w:rPr>
          <w:rFonts w:ascii="Times New Roman" w:hAnsi="Times New Roman"/>
          <w:sz w:val="20"/>
          <w:szCs w:val="20"/>
        </w:rPr>
        <w:t>Koliko godina ste proveli u formalnom obrazovanju</w:t>
      </w:r>
      <w:r w:rsidRPr="004453DE">
        <w:rPr>
          <w:rFonts w:ascii="Times New Roman" w:hAnsi="Times New Roman"/>
          <w:sz w:val="20"/>
          <w:szCs w:val="20"/>
        </w:rPr>
        <w:t>? __</w:t>
      </w:r>
      <w:r w:rsidR="00032A6D" w:rsidRPr="004453DE">
        <w:rPr>
          <w:rFonts w:ascii="Times New Roman" w:hAnsi="Times New Roman"/>
          <w:sz w:val="20"/>
          <w:szCs w:val="20"/>
        </w:rPr>
        <w:t>__</w:t>
      </w:r>
      <w:r w:rsidR="00E37784" w:rsidRPr="00E37784">
        <w:rPr>
          <w:rFonts w:ascii="Times New Roman" w:hAnsi="Times New Roman"/>
          <w:b/>
          <w:sz w:val="14"/>
          <w:szCs w:val="20"/>
        </w:rPr>
        <w:t xml:space="preserve"> </w:t>
      </w:r>
      <w:sdt>
        <w:sdtPr>
          <w:rPr>
            <w:rFonts w:ascii="Times New Roman" w:hAnsi="Times New Roman"/>
            <w:b/>
            <w:sz w:val="14"/>
            <w:szCs w:val="20"/>
          </w:rPr>
          <w:alias w:val=" "/>
          <w:tag w:val=" "/>
          <w:id w:val="722107355"/>
          <w:placeholder>
            <w:docPart w:val="6CEAF196FAF74EF89F3A0B66C0CA2F78"/>
          </w:placeholder>
          <w:showingPlcHdr/>
          <w15:appearance w15:val="hidden"/>
        </w:sdtPr>
        <w:sdtEndPr/>
        <w:sdtContent>
          <w:r w:rsidR="00E37784" w:rsidRPr="00E37784">
            <w:rPr>
              <w:rStyle w:val="PlaceholderText"/>
              <w:rFonts w:ascii="Times New Roman" w:hAnsi="Times New Roman"/>
              <w:color w:val="auto"/>
              <w:sz w:val="14"/>
              <w:highlight w:val="lightGray"/>
            </w:rPr>
            <w:t>kliknite za kucanje</w:t>
          </w:r>
        </w:sdtContent>
      </w:sdt>
      <w:r w:rsidR="00E37784" w:rsidRPr="004453DE">
        <w:rPr>
          <w:rFonts w:ascii="Times New Roman" w:hAnsi="Times New Roman"/>
          <w:sz w:val="20"/>
          <w:szCs w:val="20"/>
        </w:rPr>
        <w:t xml:space="preserve"> </w:t>
      </w:r>
      <w:r w:rsidR="00032A6D" w:rsidRPr="004453DE">
        <w:rPr>
          <w:rFonts w:ascii="Times New Roman" w:hAnsi="Times New Roman"/>
          <w:sz w:val="20"/>
          <w:szCs w:val="20"/>
        </w:rPr>
        <w:t>_______________</w:t>
      </w:r>
      <w:r w:rsidRPr="004453DE">
        <w:rPr>
          <w:rFonts w:ascii="Times New Roman" w:hAnsi="Times New Roman"/>
          <w:sz w:val="20"/>
          <w:szCs w:val="20"/>
        </w:rPr>
        <w:t>_</w:t>
      </w:r>
      <w:r w:rsidR="00032A6D" w:rsidRPr="004453DE">
        <w:rPr>
          <w:rFonts w:ascii="Times New Roman" w:hAnsi="Times New Roman"/>
          <w:b/>
          <w:bCs/>
          <w:sz w:val="20"/>
          <w:szCs w:val="20"/>
        </w:rPr>
        <w:br/>
      </w:r>
      <w:r w:rsidR="004D0B2F" w:rsidRPr="004453DE">
        <w:rPr>
          <w:rFonts w:ascii="Times New Roman" w:hAnsi="Times New Roman"/>
          <w:sz w:val="20"/>
          <w:szCs w:val="20"/>
        </w:rPr>
        <w:t>Molimo označite najviši nivo obrazovanja (ili srpski ekvivalent diplome stečene u nekoj drugoj zemlji)</w:t>
      </w:r>
      <w:r w:rsidRPr="004453DE">
        <w:rPr>
          <w:rFonts w:ascii="Times New Roman" w:hAnsi="Times New Roman"/>
          <w:sz w:val="20"/>
          <w:szCs w:val="20"/>
        </w:rPr>
        <w:t>: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5"/>
        <w:gridCol w:w="2674"/>
        <w:gridCol w:w="567"/>
        <w:gridCol w:w="3059"/>
        <w:gridCol w:w="465"/>
        <w:gridCol w:w="3240"/>
      </w:tblGrid>
      <w:tr w:rsidR="00325D0C" w:rsidRPr="004453DE" w14:paraId="7DFA042A" w14:textId="77777777" w:rsidTr="009A5BA3">
        <w:sdt>
          <w:sdtPr>
            <w:rPr>
              <w:rFonts w:ascii="Times New Roman" w:hAnsi="Times New Roman"/>
              <w:sz w:val="20"/>
              <w:szCs w:val="20"/>
            </w:rPr>
            <w:id w:val="-200091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67634EA8" w14:textId="77777777" w:rsidR="00325D0C" w:rsidRPr="004453DE" w:rsidRDefault="00945264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67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67CD6A81" w14:textId="77777777" w:rsidR="00325D0C" w:rsidRPr="004453DE" w:rsidRDefault="004D0B2F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53DE">
              <w:rPr>
                <w:rFonts w:ascii="Times New Roman" w:hAnsi="Times New Roman"/>
                <w:sz w:val="20"/>
                <w:szCs w:val="20"/>
              </w:rPr>
              <w:t>Niže od srednje škole</w:t>
            </w: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-820957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4E7BD125" w14:textId="77777777" w:rsidR="00325D0C" w:rsidRPr="004453DE" w:rsidRDefault="00E37784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0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F136310" w14:textId="77777777" w:rsidR="00325D0C" w:rsidRPr="004453DE" w:rsidRDefault="00032A6D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53DE">
              <w:rPr>
                <w:rFonts w:ascii="Times New Roman" w:hAnsi="Times New Roman"/>
                <w:sz w:val="20"/>
                <w:szCs w:val="20"/>
              </w:rPr>
              <w:t xml:space="preserve">Nedovršene </w:t>
            </w:r>
            <w:r w:rsidR="009A5BA3" w:rsidRPr="004453DE">
              <w:rPr>
                <w:rFonts w:ascii="Times New Roman" w:hAnsi="Times New Roman"/>
                <w:sz w:val="20"/>
                <w:szCs w:val="20"/>
              </w:rPr>
              <w:t>osnovne studije</w:t>
            </w: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-6651627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25CC48DC" w14:textId="77777777" w:rsidR="00325D0C" w:rsidRPr="004453DE" w:rsidRDefault="00945264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2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2913F711" w14:textId="77777777" w:rsidR="00325D0C" w:rsidRPr="004453DE" w:rsidRDefault="004D0B2F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53DE">
              <w:rPr>
                <w:rFonts w:ascii="Times New Roman" w:hAnsi="Times New Roman"/>
                <w:sz w:val="20"/>
                <w:szCs w:val="20"/>
              </w:rPr>
              <w:t>Master</w:t>
            </w:r>
            <w:r w:rsidR="005504A5" w:rsidRPr="00696792">
              <w:rPr>
                <w:rFonts w:ascii="Times New Roman" w:hAnsi="Times New Roman"/>
                <w:sz w:val="20"/>
                <w:szCs w:val="20"/>
              </w:rPr>
              <w:t>/magisterijum</w:t>
            </w:r>
          </w:p>
        </w:tc>
      </w:tr>
      <w:tr w:rsidR="00325D0C" w:rsidRPr="004453DE" w14:paraId="7219299D" w14:textId="77777777" w:rsidTr="009A5BA3">
        <w:sdt>
          <w:sdtPr>
            <w:rPr>
              <w:rFonts w:ascii="Times New Roman" w:hAnsi="Times New Roman"/>
              <w:sz w:val="20"/>
              <w:szCs w:val="20"/>
            </w:rPr>
            <w:id w:val="-755907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7B7EB9EA" w14:textId="77777777" w:rsidR="00325D0C" w:rsidRPr="004453DE" w:rsidRDefault="00032A6D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4453D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67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47AF2D2F" w14:textId="77777777" w:rsidR="00325D0C" w:rsidRPr="004453DE" w:rsidRDefault="004D0B2F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53DE">
              <w:rPr>
                <w:rFonts w:ascii="Times New Roman" w:hAnsi="Times New Roman"/>
                <w:sz w:val="20"/>
                <w:szCs w:val="20"/>
              </w:rPr>
              <w:t>Srednja škola</w:t>
            </w: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-142663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26654290" w14:textId="77777777" w:rsidR="00325D0C" w:rsidRPr="004453DE" w:rsidRDefault="00032A6D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4453D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0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15B743AA" w14:textId="77777777" w:rsidR="00325D0C" w:rsidRPr="004453DE" w:rsidRDefault="00032A6D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53DE">
              <w:rPr>
                <w:rFonts w:ascii="Times New Roman" w:hAnsi="Times New Roman"/>
                <w:sz w:val="20"/>
                <w:szCs w:val="20"/>
              </w:rPr>
              <w:t>Diploma osnovnih studija</w:t>
            </w: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12652712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32AB90D3" w14:textId="77777777" w:rsidR="00325D0C" w:rsidRPr="004453DE" w:rsidRDefault="00032A6D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4453D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2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7ADFADBD" w14:textId="77777777" w:rsidR="00325D0C" w:rsidRPr="004453DE" w:rsidRDefault="005504A5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96792">
              <w:rPr>
                <w:rFonts w:ascii="Times New Roman" w:hAnsi="Times New Roman"/>
                <w:sz w:val="20"/>
                <w:szCs w:val="20"/>
              </w:rPr>
              <w:t>Doktorat</w:t>
            </w:r>
          </w:p>
        </w:tc>
      </w:tr>
      <w:tr w:rsidR="00325D0C" w:rsidRPr="004453DE" w14:paraId="45AEB8FA" w14:textId="77777777" w:rsidTr="009A5BA3">
        <w:sdt>
          <w:sdtPr>
            <w:rPr>
              <w:rFonts w:ascii="Times New Roman" w:hAnsi="Times New Roman"/>
              <w:sz w:val="20"/>
              <w:szCs w:val="20"/>
            </w:rPr>
            <w:id w:val="-200480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35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4A5E52E9" w14:textId="77777777" w:rsidR="00325D0C" w:rsidRPr="004453DE" w:rsidRDefault="00032A6D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4453D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674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1F9F9D9F" w14:textId="77777777" w:rsidR="00325D0C" w:rsidRPr="004453DE" w:rsidRDefault="00032A6D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53DE">
              <w:rPr>
                <w:rFonts w:ascii="Times New Roman" w:hAnsi="Times New Roman"/>
                <w:sz w:val="20"/>
                <w:szCs w:val="20"/>
              </w:rPr>
              <w:t>Profesionalna obuka</w:t>
            </w: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676013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496EA298" w14:textId="77777777" w:rsidR="00325D0C" w:rsidRPr="004453DE" w:rsidRDefault="00032A6D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4453D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05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34608626" w14:textId="77777777" w:rsidR="00325D0C" w:rsidRPr="004453DE" w:rsidRDefault="00032A6D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53DE">
              <w:rPr>
                <w:rFonts w:ascii="Times New Roman" w:hAnsi="Times New Roman"/>
                <w:sz w:val="20"/>
                <w:szCs w:val="20"/>
              </w:rPr>
              <w:t>Nedovršene postdiplomske studije</w:t>
            </w:r>
          </w:p>
        </w:tc>
        <w:sdt>
          <w:sdtPr>
            <w:rPr>
              <w:rFonts w:ascii="Times New Roman" w:hAnsi="Times New Roman"/>
              <w:sz w:val="20"/>
              <w:szCs w:val="20"/>
            </w:rPr>
            <w:id w:val="470564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65" w:type="dxa"/>
                <w:tcBorders>
                  <w:top w:val="single" w:sz="8" w:space="0" w:color="BFBFBF"/>
                  <w:left w:val="single" w:sz="8" w:space="0" w:color="BFBFBF"/>
                  <w:bottom w:val="single" w:sz="8" w:space="0" w:color="BFBFBF"/>
                  <w:right w:val="single" w:sz="8" w:space="0" w:color="BFBFBF"/>
                </w:tcBorders>
              </w:tcPr>
              <w:p w14:paraId="76072CFA" w14:textId="77777777" w:rsidR="00325D0C" w:rsidRPr="004453DE" w:rsidRDefault="00032A6D" w:rsidP="004453DE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4453D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3240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</w:tcPr>
          <w:p w14:paraId="0C557679" w14:textId="77777777" w:rsidR="00325D0C" w:rsidRPr="004453DE" w:rsidRDefault="004D0B2F" w:rsidP="00E3778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53DE">
              <w:rPr>
                <w:rFonts w:ascii="Times New Roman" w:hAnsi="Times New Roman"/>
                <w:sz w:val="20"/>
                <w:szCs w:val="20"/>
              </w:rPr>
              <w:t>Drugo</w:t>
            </w:r>
            <w:r w:rsidR="00032A6D" w:rsidRPr="004453D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/>
                  <w:b/>
                  <w:sz w:val="14"/>
                  <w:szCs w:val="20"/>
                </w:rPr>
                <w:alias w:val=" "/>
                <w:tag w:val=" "/>
                <w:id w:val="-208345485"/>
                <w:placeholder>
                  <w:docPart w:val="C9EE25E95BFD4B6FB811AF2C0EAB3E78"/>
                </w:placeholder>
                <w:showingPlcHdr/>
                <w15:appearance w15:val="hidden"/>
              </w:sdtPr>
              <w:sdtEndPr/>
              <w:sdtContent>
                <w:r w:rsidR="00E37784" w:rsidRPr="00E37784">
                  <w:rPr>
                    <w:rStyle w:val="PlaceholderText"/>
                    <w:rFonts w:ascii="Times New Roman" w:hAnsi="Times New Roman"/>
                    <w:color w:val="auto"/>
                    <w:sz w:val="14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5AFB316D" w14:textId="77777777" w:rsidR="009A5BA3" w:rsidRPr="004453DE" w:rsidRDefault="009A5BA3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71A3FDEF" w14:textId="77777777" w:rsidR="009A5BA3" w:rsidRPr="004453DE" w:rsidRDefault="009A5BA3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453DE">
        <w:rPr>
          <w:rFonts w:ascii="Times New Roman" w:hAnsi="Times New Roman"/>
          <w:b/>
          <w:bCs/>
          <w:sz w:val="20"/>
          <w:szCs w:val="20"/>
        </w:rPr>
        <w:t xml:space="preserve">(8) </w:t>
      </w:r>
      <w:r w:rsidRPr="004453DE">
        <w:rPr>
          <w:rFonts w:ascii="Times New Roman" w:hAnsi="Times New Roman"/>
          <w:sz w:val="20"/>
          <w:szCs w:val="20"/>
        </w:rPr>
        <w:t>Datum useljenja u SAD, ukoliko se odnosi na vas ____</w:t>
      </w:r>
      <w:r w:rsidR="00E37784" w:rsidRPr="00E37784">
        <w:rPr>
          <w:rFonts w:ascii="Times New Roman" w:hAnsi="Times New Roman"/>
          <w:b/>
          <w:sz w:val="14"/>
          <w:szCs w:val="20"/>
        </w:rPr>
        <w:t xml:space="preserve"> </w:t>
      </w:r>
      <w:sdt>
        <w:sdtPr>
          <w:rPr>
            <w:rFonts w:ascii="Times New Roman" w:hAnsi="Times New Roman"/>
            <w:b/>
            <w:sz w:val="14"/>
            <w:szCs w:val="20"/>
          </w:rPr>
          <w:alias w:val=" "/>
          <w:tag w:val=" "/>
          <w:id w:val="-1299904758"/>
          <w:placeholder>
            <w:docPart w:val="FF218A09C94547B1A166DE17FA6A0B56"/>
          </w:placeholder>
          <w:showingPlcHdr/>
          <w15:appearance w15:val="hidden"/>
        </w:sdtPr>
        <w:sdtEndPr/>
        <w:sdtContent>
          <w:r w:rsidR="00E37784" w:rsidRPr="00E37784">
            <w:rPr>
              <w:rStyle w:val="PlaceholderText"/>
              <w:rFonts w:ascii="Times New Roman" w:hAnsi="Times New Roman"/>
              <w:color w:val="auto"/>
              <w:sz w:val="14"/>
              <w:highlight w:val="lightGray"/>
            </w:rPr>
            <w:t>kliknite za kucanje</w:t>
          </w:r>
        </w:sdtContent>
      </w:sdt>
      <w:r w:rsidR="00E37784" w:rsidRPr="004453DE">
        <w:rPr>
          <w:rFonts w:ascii="Times New Roman" w:hAnsi="Times New Roman"/>
          <w:sz w:val="20"/>
          <w:szCs w:val="20"/>
        </w:rPr>
        <w:t xml:space="preserve"> </w:t>
      </w:r>
      <w:r w:rsidRPr="004453DE">
        <w:rPr>
          <w:rFonts w:ascii="Times New Roman" w:hAnsi="Times New Roman"/>
          <w:sz w:val="20"/>
          <w:szCs w:val="20"/>
        </w:rPr>
        <w:t>________________</w:t>
      </w:r>
      <w:r w:rsidRPr="004453DE">
        <w:rPr>
          <w:rFonts w:ascii="Times New Roman" w:hAnsi="Times New Roman"/>
          <w:sz w:val="20"/>
          <w:szCs w:val="20"/>
        </w:rPr>
        <w:br/>
        <w:t xml:space="preserve">Ukoliko ste ikada </w:t>
      </w:r>
      <w:r w:rsidR="005504A5">
        <w:rPr>
          <w:rFonts w:ascii="Times New Roman" w:hAnsi="Times New Roman"/>
          <w:sz w:val="20"/>
          <w:szCs w:val="20"/>
        </w:rPr>
        <w:t>i</w:t>
      </w:r>
      <w:r w:rsidRPr="004453DE">
        <w:rPr>
          <w:rFonts w:ascii="Times New Roman" w:hAnsi="Times New Roman"/>
          <w:sz w:val="20"/>
          <w:szCs w:val="20"/>
        </w:rPr>
        <w:t xml:space="preserve">migrirali u drugu državu, molimo vas, navedite ime države i datum imigracije. </w:t>
      </w:r>
      <w:r w:rsidRPr="004453DE">
        <w:rPr>
          <w:rFonts w:ascii="Times New Roman" w:hAnsi="Times New Roman"/>
          <w:sz w:val="20"/>
          <w:szCs w:val="20"/>
        </w:rPr>
        <w:br/>
        <w:t>_________________</w:t>
      </w:r>
      <w:r w:rsidR="00E37784" w:rsidRPr="00E37784">
        <w:rPr>
          <w:rFonts w:ascii="Times New Roman" w:hAnsi="Times New Roman"/>
          <w:b/>
          <w:sz w:val="14"/>
          <w:szCs w:val="20"/>
        </w:rPr>
        <w:t xml:space="preserve"> </w:t>
      </w:r>
      <w:sdt>
        <w:sdtPr>
          <w:rPr>
            <w:rFonts w:ascii="Times New Roman" w:hAnsi="Times New Roman"/>
            <w:b/>
            <w:sz w:val="14"/>
            <w:szCs w:val="20"/>
          </w:rPr>
          <w:alias w:val=" "/>
          <w:tag w:val=" "/>
          <w:id w:val="2044333214"/>
          <w:placeholder>
            <w:docPart w:val="9A621B23E78B4F8EB90FD1C6400A5C4A"/>
          </w:placeholder>
          <w:showingPlcHdr/>
          <w15:appearance w15:val="hidden"/>
        </w:sdtPr>
        <w:sdtEndPr/>
        <w:sdtContent>
          <w:r w:rsidR="00E37784" w:rsidRPr="00E37784">
            <w:rPr>
              <w:rStyle w:val="PlaceholderText"/>
              <w:rFonts w:ascii="Times New Roman" w:hAnsi="Times New Roman"/>
              <w:color w:val="auto"/>
              <w:sz w:val="14"/>
              <w:highlight w:val="lightGray"/>
            </w:rPr>
            <w:t>kliknite za kucanje</w:t>
          </w:r>
        </w:sdtContent>
      </w:sdt>
      <w:r w:rsidR="00E37784" w:rsidRPr="004453DE">
        <w:rPr>
          <w:rFonts w:ascii="Times New Roman" w:hAnsi="Times New Roman"/>
          <w:sz w:val="20"/>
          <w:szCs w:val="20"/>
        </w:rPr>
        <w:t xml:space="preserve"> </w:t>
      </w:r>
      <w:r w:rsidRPr="004453DE">
        <w:rPr>
          <w:rFonts w:ascii="Times New Roman" w:hAnsi="Times New Roman"/>
          <w:sz w:val="20"/>
          <w:szCs w:val="20"/>
        </w:rPr>
        <w:t>_____________________________________</w:t>
      </w:r>
      <w:r w:rsidRPr="004453DE">
        <w:rPr>
          <w:rFonts w:ascii="Times New Roman" w:hAnsi="Times New Roman"/>
          <w:b/>
          <w:bCs/>
          <w:sz w:val="20"/>
          <w:szCs w:val="20"/>
        </w:rPr>
        <w:br/>
      </w:r>
    </w:p>
    <w:p w14:paraId="3B51A3C6" w14:textId="77777777" w:rsidR="00325D0C" w:rsidRPr="004453DE" w:rsidRDefault="009A5BA3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453DE">
        <w:rPr>
          <w:rFonts w:ascii="Times New Roman" w:hAnsi="Times New Roman"/>
          <w:b/>
          <w:bCs/>
          <w:sz w:val="20"/>
          <w:szCs w:val="20"/>
        </w:rPr>
        <w:t>(9</w:t>
      </w:r>
      <w:r w:rsidR="00325D0C" w:rsidRPr="004453DE">
        <w:rPr>
          <w:rFonts w:ascii="Times New Roman" w:hAnsi="Times New Roman"/>
          <w:b/>
          <w:bCs/>
          <w:sz w:val="20"/>
          <w:szCs w:val="20"/>
        </w:rPr>
        <w:t>)</w:t>
      </w:r>
      <w:r w:rsidR="00325D0C" w:rsidRPr="004453DE">
        <w:rPr>
          <w:rFonts w:ascii="Times New Roman" w:hAnsi="Times New Roman"/>
          <w:sz w:val="20"/>
          <w:szCs w:val="20"/>
        </w:rPr>
        <w:t xml:space="preserve"> </w:t>
      </w:r>
      <w:r w:rsidR="00A46B08" w:rsidRPr="004453DE">
        <w:rPr>
          <w:rFonts w:ascii="Times New Roman" w:hAnsi="Times New Roman"/>
          <w:sz w:val="20"/>
          <w:szCs w:val="20"/>
        </w:rPr>
        <w:t>Da li ste nekada imali problem sa vidom</w:t>
      </w:r>
      <w:r w:rsidRPr="004453DE">
        <w:rPr>
          <w:rFonts w:ascii="Times New Roman" w:hAnsi="Times New Roman"/>
          <w:sz w:val="20"/>
          <w:szCs w:val="20"/>
        </w:rPr>
        <w:t xml:space="preserve"> </w:t>
      </w:r>
      <w:sdt>
        <w:sdtPr>
          <w:rPr>
            <w:rFonts w:ascii="Times New Roman" w:hAnsi="Times New Roman"/>
            <w:sz w:val="20"/>
            <w:szCs w:val="20"/>
          </w:rPr>
          <w:id w:val="15595884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453D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46B08" w:rsidRPr="004453DE">
        <w:rPr>
          <w:rFonts w:ascii="Times New Roman" w:hAnsi="Times New Roman"/>
          <w:sz w:val="20"/>
          <w:szCs w:val="20"/>
        </w:rPr>
        <w:t xml:space="preserve">, </w:t>
      </w:r>
      <w:r w:rsidRPr="004453DE">
        <w:rPr>
          <w:rFonts w:ascii="Times New Roman" w:hAnsi="Times New Roman"/>
          <w:sz w:val="20"/>
          <w:szCs w:val="20"/>
        </w:rPr>
        <w:t xml:space="preserve">oštećenje sluha </w:t>
      </w:r>
      <w:sdt>
        <w:sdtPr>
          <w:rPr>
            <w:rFonts w:ascii="Times New Roman" w:hAnsi="Times New Roman"/>
            <w:sz w:val="20"/>
            <w:szCs w:val="20"/>
          </w:rPr>
          <w:id w:val="13024257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453D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46B08" w:rsidRPr="004453DE">
        <w:rPr>
          <w:rFonts w:ascii="Times New Roman" w:hAnsi="Times New Roman"/>
          <w:sz w:val="20"/>
          <w:szCs w:val="20"/>
        </w:rPr>
        <w:t>, jezičke poteškoće</w:t>
      </w:r>
      <w:r w:rsidRPr="004453DE">
        <w:rPr>
          <w:rFonts w:ascii="Times New Roman" w:hAnsi="Times New Roman"/>
          <w:sz w:val="20"/>
          <w:szCs w:val="20"/>
        </w:rPr>
        <w:t xml:space="preserve"> </w:t>
      </w:r>
      <w:sdt>
        <w:sdtPr>
          <w:rPr>
            <w:rFonts w:ascii="Times New Roman" w:hAnsi="Times New Roman"/>
            <w:sz w:val="20"/>
            <w:szCs w:val="20"/>
          </w:rPr>
          <w:id w:val="13718868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453D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A46B08" w:rsidRPr="004453DE">
        <w:rPr>
          <w:rFonts w:ascii="Times New Roman" w:hAnsi="Times New Roman"/>
          <w:sz w:val="20"/>
          <w:szCs w:val="20"/>
        </w:rPr>
        <w:t>, poteškoće sa učenjem</w:t>
      </w:r>
      <w:r w:rsidRPr="004453DE">
        <w:rPr>
          <w:rFonts w:ascii="Times New Roman" w:hAnsi="Times New Roman"/>
          <w:sz w:val="20"/>
          <w:szCs w:val="20"/>
        </w:rPr>
        <w:t xml:space="preserve"> </w:t>
      </w:r>
      <w:sdt>
        <w:sdtPr>
          <w:rPr>
            <w:rFonts w:ascii="Times New Roman" w:hAnsi="Times New Roman"/>
            <w:sz w:val="20"/>
            <w:szCs w:val="20"/>
          </w:rPr>
          <w:id w:val="-11157512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453DE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325D0C" w:rsidRPr="004453DE">
        <w:rPr>
          <w:rFonts w:ascii="Times New Roman" w:hAnsi="Times New Roman"/>
          <w:sz w:val="20"/>
          <w:szCs w:val="20"/>
        </w:rPr>
        <w:t>?   (</w:t>
      </w:r>
      <w:r w:rsidRPr="004453DE">
        <w:rPr>
          <w:rFonts w:ascii="Times New Roman" w:hAnsi="Times New Roman"/>
          <w:sz w:val="20"/>
          <w:szCs w:val="20"/>
        </w:rPr>
        <w:t>Označite sve što se odnosi na v</w:t>
      </w:r>
      <w:r w:rsidR="00A46B08" w:rsidRPr="004453DE">
        <w:rPr>
          <w:rFonts w:ascii="Times New Roman" w:hAnsi="Times New Roman"/>
          <w:sz w:val="20"/>
          <w:szCs w:val="20"/>
        </w:rPr>
        <w:t>as</w:t>
      </w:r>
      <w:r w:rsidR="00325D0C" w:rsidRPr="004453DE">
        <w:rPr>
          <w:rFonts w:ascii="Times New Roman" w:hAnsi="Times New Roman"/>
          <w:sz w:val="20"/>
          <w:szCs w:val="20"/>
        </w:rPr>
        <w:t xml:space="preserve">). </w:t>
      </w:r>
      <w:r w:rsidR="00A46B08" w:rsidRPr="004453DE">
        <w:rPr>
          <w:rFonts w:ascii="Times New Roman" w:hAnsi="Times New Roman"/>
          <w:sz w:val="20"/>
          <w:szCs w:val="20"/>
        </w:rPr>
        <w:t>Ukoliko jeste, molimo Vas pojasnite</w:t>
      </w:r>
      <w:r w:rsidR="00325D0C" w:rsidRPr="004453DE">
        <w:rPr>
          <w:rFonts w:ascii="Times New Roman" w:hAnsi="Times New Roman"/>
          <w:sz w:val="20"/>
          <w:szCs w:val="20"/>
        </w:rPr>
        <w:t xml:space="preserve"> (</w:t>
      </w:r>
      <w:r w:rsidR="00A46B08" w:rsidRPr="004453DE">
        <w:rPr>
          <w:rFonts w:ascii="Times New Roman" w:hAnsi="Times New Roman"/>
          <w:sz w:val="20"/>
          <w:szCs w:val="20"/>
        </w:rPr>
        <w:t>uključujući korekcije koje su primenjene</w:t>
      </w:r>
      <w:r w:rsidR="00325D0C" w:rsidRPr="004453DE">
        <w:rPr>
          <w:rFonts w:ascii="Times New Roman" w:hAnsi="Times New Roman"/>
          <w:sz w:val="20"/>
          <w:szCs w:val="20"/>
        </w:rPr>
        <w:t>):</w:t>
      </w:r>
      <w:r w:rsidRPr="004453DE">
        <w:rPr>
          <w:rFonts w:ascii="Times New Roman" w:hAnsi="Times New Roman"/>
          <w:sz w:val="20"/>
          <w:szCs w:val="20"/>
        </w:rPr>
        <w:br/>
      </w:r>
      <w:r w:rsidR="00325D0C" w:rsidRPr="004453DE">
        <w:rPr>
          <w:rFonts w:ascii="Times New Roman" w:hAnsi="Times New Roman"/>
          <w:sz w:val="20"/>
          <w:szCs w:val="20"/>
        </w:rPr>
        <w:t>_________________</w:t>
      </w:r>
      <w:r w:rsidR="00E37784" w:rsidRPr="00E37784">
        <w:rPr>
          <w:rFonts w:ascii="Times New Roman" w:hAnsi="Times New Roman"/>
          <w:b/>
          <w:sz w:val="14"/>
          <w:szCs w:val="20"/>
        </w:rPr>
        <w:t xml:space="preserve"> </w:t>
      </w:r>
      <w:sdt>
        <w:sdtPr>
          <w:rPr>
            <w:rFonts w:ascii="Times New Roman" w:hAnsi="Times New Roman"/>
            <w:b/>
            <w:sz w:val="14"/>
            <w:szCs w:val="20"/>
          </w:rPr>
          <w:alias w:val=" "/>
          <w:tag w:val=" "/>
          <w:id w:val="295723195"/>
          <w:placeholder>
            <w:docPart w:val="D5948EBEA2B74929BE46A12720E9FDAB"/>
          </w:placeholder>
          <w:showingPlcHdr/>
          <w15:appearance w15:val="hidden"/>
        </w:sdtPr>
        <w:sdtEndPr/>
        <w:sdtContent>
          <w:r w:rsidR="00E37784" w:rsidRPr="00E37784">
            <w:rPr>
              <w:rStyle w:val="PlaceholderText"/>
              <w:rFonts w:ascii="Times New Roman" w:hAnsi="Times New Roman"/>
              <w:color w:val="auto"/>
              <w:sz w:val="14"/>
              <w:highlight w:val="lightGray"/>
            </w:rPr>
            <w:t>kliknite za kucanje</w:t>
          </w:r>
        </w:sdtContent>
      </w:sdt>
      <w:r w:rsidR="00E37784" w:rsidRPr="004453DE">
        <w:rPr>
          <w:rFonts w:ascii="Times New Roman" w:hAnsi="Times New Roman"/>
          <w:sz w:val="20"/>
          <w:szCs w:val="20"/>
        </w:rPr>
        <w:t xml:space="preserve"> </w:t>
      </w:r>
      <w:r w:rsidR="00325D0C" w:rsidRPr="004453DE">
        <w:rPr>
          <w:rFonts w:ascii="Times New Roman" w:hAnsi="Times New Roman"/>
          <w:sz w:val="20"/>
          <w:szCs w:val="20"/>
        </w:rPr>
        <w:t>_____________________________________________________</w:t>
      </w:r>
    </w:p>
    <w:p w14:paraId="4604B6C6" w14:textId="77777777" w:rsidR="00325D0C" w:rsidRPr="004453DE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3DE4AD96" w14:textId="77777777" w:rsidR="00325D0C" w:rsidRPr="004453DE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</w:p>
    <w:p w14:paraId="08E41D4D" w14:textId="77777777" w:rsidR="00325D0C" w:rsidRPr="00FB5CEB" w:rsidRDefault="00A46B08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i/>
          <w:iCs/>
          <w:sz w:val="24"/>
          <w:szCs w:val="20"/>
        </w:rPr>
      </w:pPr>
      <w:r w:rsidRPr="00FB5CEB">
        <w:rPr>
          <w:rFonts w:ascii="Times New Roman" w:hAnsi="Times New Roman"/>
          <w:b/>
          <w:bCs/>
          <w:sz w:val="24"/>
          <w:szCs w:val="20"/>
          <w:highlight w:val="red"/>
        </w:rPr>
        <w:t>Jezik</w:t>
      </w:r>
      <w:r w:rsidR="00325D0C" w:rsidRPr="00FB5CEB">
        <w:rPr>
          <w:rFonts w:ascii="Times New Roman" w:hAnsi="Times New Roman"/>
          <w:b/>
          <w:bCs/>
          <w:sz w:val="24"/>
          <w:szCs w:val="20"/>
        </w:rPr>
        <w:t>:</w:t>
      </w:r>
      <w:r w:rsidR="004453DE" w:rsidRPr="00FB5CEB">
        <w:rPr>
          <w:rFonts w:ascii="Times New Roman" w:hAnsi="Times New Roman"/>
          <w:b/>
          <w:bCs/>
          <w:sz w:val="24"/>
          <w:szCs w:val="20"/>
        </w:rPr>
        <w:t xml:space="preserve"> </w:t>
      </w:r>
      <w:sdt>
        <w:sdtPr>
          <w:rPr>
            <w:rFonts w:ascii="Times New Roman" w:hAnsi="Times New Roman"/>
            <w:b/>
            <w:sz w:val="24"/>
            <w:szCs w:val="20"/>
          </w:rPr>
          <w:alias w:val=" "/>
          <w:tag w:val=" "/>
          <w:id w:val="506717094"/>
          <w:placeholder>
            <w:docPart w:val="1C6C4A465CEC4055A37A1E48AC627FF2"/>
          </w:placeholder>
          <w:showingPlcHdr/>
          <w15:appearance w15:val="hidden"/>
        </w:sdtPr>
        <w:sdtEndPr/>
        <w:sdtContent>
          <w:r w:rsidR="00FB5CEB" w:rsidRPr="00FB5CEB">
            <w:rPr>
              <w:rStyle w:val="PlaceholderText"/>
              <w:rFonts w:ascii="Times New Roman" w:hAnsi="Times New Roman"/>
              <w:color w:val="auto"/>
              <w:sz w:val="24"/>
              <w:highlight w:val="lightGray"/>
            </w:rPr>
            <w:t>kliknite za kucanje</w:t>
          </w:r>
        </w:sdtContent>
      </w:sdt>
      <w:r w:rsidR="00FB5CEB" w:rsidRPr="00FB5CEB">
        <w:rPr>
          <w:rFonts w:ascii="Times New Roman" w:hAnsi="Times New Roman"/>
          <w:sz w:val="24"/>
          <w:szCs w:val="20"/>
        </w:rPr>
        <w:t xml:space="preserve"> </w:t>
      </w:r>
      <w:r w:rsidR="00325D0C" w:rsidRPr="00FB5CEB">
        <w:rPr>
          <w:rFonts w:ascii="Times New Roman" w:hAnsi="Times New Roman"/>
          <w:sz w:val="24"/>
          <w:szCs w:val="20"/>
        </w:rPr>
        <w:t> </w:t>
      </w:r>
      <w:r w:rsidR="00325D0C" w:rsidRPr="00FB5CEB">
        <w:rPr>
          <w:rFonts w:ascii="Times New Roman" w:hAnsi="Times New Roman"/>
          <w:sz w:val="24"/>
          <w:szCs w:val="20"/>
        </w:rPr>
        <w:t> </w:t>
      </w:r>
      <w:r w:rsidR="00325D0C" w:rsidRPr="00FB5CEB">
        <w:rPr>
          <w:rFonts w:ascii="Times New Roman" w:hAnsi="Times New Roman"/>
          <w:sz w:val="24"/>
          <w:szCs w:val="20"/>
        </w:rPr>
        <w:t> </w:t>
      </w:r>
      <w:r w:rsidR="00325D0C" w:rsidRPr="00FB5CEB">
        <w:rPr>
          <w:rFonts w:ascii="Times New Roman" w:hAnsi="Times New Roman"/>
          <w:sz w:val="24"/>
          <w:szCs w:val="20"/>
        </w:rPr>
        <w:t> </w:t>
      </w:r>
      <w:r w:rsidR="00325D0C" w:rsidRPr="00FB5CEB">
        <w:rPr>
          <w:rFonts w:ascii="Times New Roman" w:hAnsi="Times New Roman"/>
          <w:sz w:val="24"/>
          <w:szCs w:val="20"/>
        </w:rPr>
        <w:t> </w:t>
      </w:r>
      <w:r w:rsidR="00325D0C" w:rsidRPr="00FB5CEB">
        <w:rPr>
          <w:rFonts w:ascii="Times New Roman" w:hAnsi="Times New Roman"/>
          <w:b/>
          <w:bCs/>
          <w:i/>
          <w:iCs/>
          <w:sz w:val="24"/>
          <w:szCs w:val="20"/>
        </w:rPr>
        <w:t xml:space="preserve"> </w:t>
      </w:r>
    </w:p>
    <w:p w14:paraId="3244C33A" w14:textId="77777777" w:rsidR="00325D0C" w:rsidRPr="00FB5CEB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0"/>
        </w:rPr>
      </w:pPr>
    </w:p>
    <w:p w14:paraId="13026103" w14:textId="77777777" w:rsidR="001C6465" w:rsidRPr="00267041" w:rsidRDefault="00A46B08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>Ovo je mo</w:t>
      </w:r>
      <w:r w:rsidR="00F7103F">
        <w:rPr>
          <w:rFonts w:ascii="Times New Roman" w:hAnsi="Times New Roman"/>
          <w:b/>
          <w:bCs/>
          <w:sz w:val="24"/>
          <w:szCs w:val="24"/>
        </w:rPr>
        <w:t xml:space="preserve">j </w:t>
      </w:r>
      <w:r w:rsidR="005504A5" w:rsidRPr="005504A5">
        <w:rPr>
          <w:rFonts w:ascii="Times New Roman" w:hAnsi="Times New Roman"/>
          <w:b/>
          <w:bCs/>
          <w:sz w:val="24"/>
          <w:szCs w:val="24"/>
          <w:highlight w:val="lightGray"/>
        </w:rPr>
        <w:t xml:space="preserve"> </w:t>
      </w:r>
      <w:sdt>
        <w:sdtPr>
          <w:rPr>
            <w:rFonts w:ascii="Times New Roman" w:hAnsi="Times New Roman"/>
            <w:b/>
            <w:bCs/>
            <w:sz w:val="24"/>
            <w:szCs w:val="24"/>
            <w:highlight w:val="lightGray"/>
          </w:rPr>
          <w:id w:val="-654382030"/>
          <w:placeholder>
            <w:docPart w:val="79F0CED1D25F4C9CB681CFC38CFE25DF"/>
          </w:placeholder>
          <w:comboBox>
            <w:listItem w:displayText="(molimo vas izaberite iz padajućeg menija)" w:value="(molimo vas izaberite iz padajućeg menija)"/>
            <w:listItem w:displayText="maternji" w:value="maternji"/>
            <w:listItem w:displayText="drugi" w:value="drugi"/>
            <w:listItem w:displayText="treći" w:value="treći"/>
            <w:listItem w:displayText="četvrti" w:value="četvrti"/>
            <w:listItem w:displayText="peti" w:value="peti"/>
          </w:comboBox>
        </w:sdtPr>
        <w:sdtEndPr/>
        <w:sdtContent>
          <w:r w:rsidR="005504A5" w:rsidRPr="00267041">
            <w:rPr>
              <w:rFonts w:ascii="Times New Roman" w:hAnsi="Times New Roman"/>
              <w:b/>
              <w:bCs/>
              <w:sz w:val="24"/>
              <w:szCs w:val="24"/>
              <w:highlight w:val="lightGray"/>
            </w:rPr>
            <w:t>(molimo vas izaberite iz padajućeg menija)</w:t>
          </w:r>
        </w:sdtContent>
      </w:sdt>
      <w:r w:rsidR="005504A5" w:rsidRPr="0026704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267041">
        <w:rPr>
          <w:rFonts w:ascii="Times New Roman" w:hAnsi="Times New Roman"/>
          <w:b/>
          <w:bCs/>
          <w:sz w:val="24"/>
          <w:szCs w:val="24"/>
        </w:rPr>
        <w:t xml:space="preserve">jezik. </w:t>
      </w:r>
    </w:p>
    <w:p w14:paraId="5D507ADE" w14:textId="77777777" w:rsidR="001C6465" w:rsidRPr="00267041" w:rsidRDefault="001C6465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3867B20" w14:textId="77777777" w:rsidR="00325D0C" w:rsidRPr="00267041" w:rsidRDefault="00A46B08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Sva pitanja koja slede odnose se na </w:t>
      </w:r>
      <w:r w:rsidR="004453DE" w:rsidRPr="00267041">
        <w:rPr>
          <w:rFonts w:ascii="Times New Roman" w:hAnsi="Times New Roman"/>
          <w:b/>
          <w:bCs/>
          <w:sz w:val="24"/>
          <w:szCs w:val="24"/>
        </w:rPr>
        <w:t>v</w:t>
      </w:r>
      <w:r w:rsidRPr="00267041">
        <w:rPr>
          <w:rFonts w:ascii="Times New Roman" w:hAnsi="Times New Roman"/>
          <w:b/>
          <w:bCs/>
          <w:sz w:val="24"/>
          <w:szCs w:val="24"/>
        </w:rPr>
        <w:t xml:space="preserve">aše poznavanje </w:t>
      </w:r>
      <w:r w:rsidR="00FB5CEB" w:rsidRPr="00267041">
        <w:rPr>
          <w:rFonts w:ascii="Times New Roman" w:hAnsi="Times New Roman"/>
          <w:b/>
          <w:bCs/>
          <w:sz w:val="24"/>
          <w:szCs w:val="24"/>
        </w:rPr>
        <w:t>tog</w:t>
      </w:r>
      <w:r w:rsidRPr="00267041">
        <w:rPr>
          <w:rFonts w:ascii="Times New Roman" w:hAnsi="Times New Roman"/>
          <w:b/>
          <w:bCs/>
          <w:sz w:val="24"/>
          <w:szCs w:val="24"/>
        </w:rPr>
        <w:t xml:space="preserve"> jezika.</w:t>
      </w:r>
    </w:p>
    <w:p w14:paraId="092E6AB9" w14:textId="77777777" w:rsidR="00325D0C" w:rsidRPr="00267041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4C0E47E" w14:textId="77777777" w:rsidR="00325D0C" w:rsidRPr="00267041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70A92D7" w14:textId="77777777" w:rsidR="00325D0C" w:rsidRPr="00267041" w:rsidRDefault="005059CF" w:rsidP="004453D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1) </w:t>
      </w:r>
      <w:r w:rsidRPr="00267041">
        <w:rPr>
          <w:rFonts w:ascii="Times New Roman" w:hAnsi="Times New Roman"/>
          <w:sz w:val="24"/>
          <w:szCs w:val="24"/>
        </w:rPr>
        <w:t>Uzrast u kom ste</w:t>
      </w:r>
      <w:r w:rsidR="00325D0C" w:rsidRPr="00267041">
        <w:rPr>
          <w:rFonts w:ascii="Times New Roman" w:hAnsi="Times New Roman"/>
          <w:sz w:val="24"/>
          <w:szCs w:val="24"/>
        </w:rPr>
        <w:t>…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2835"/>
        <w:gridCol w:w="2409"/>
        <w:gridCol w:w="2410"/>
      </w:tblGrid>
      <w:tr w:rsidR="00325D0C" w:rsidRPr="00267041" w14:paraId="467D7255" w14:textId="77777777" w:rsidTr="002106EE">
        <w:tc>
          <w:tcPr>
            <w:tcW w:w="2689" w:type="dxa"/>
            <w:shd w:val="clear" w:color="auto" w:fill="FFFFFF"/>
          </w:tcPr>
          <w:p w14:paraId="3BAFE626" w14:textId="77777777" w:rsidR="00325D0C" w:rsidRPr="00267041" w:rsidRDefault="002106EE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t>počeli da usvajate</w:t>
            </w: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br/>
              <w:t xml:space="preserve">   </w:t>
            </w:r>
            <w:r w:rsidR="00945264">
              <w:rPr>
                <w:rFonts w:ascii="Times New Roman" w:hAnsi="Times New Roman"/>
                <w:iCs/>
                <w:sz w:val="24"/>
                <w:szCs w:val="24"/>
              </w:rPr>
              <w:t>ovaj jezik</w:t>
            </w:r>
            <w:r w:rsidR="00325D0C" w:rsidRPr="0026704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2835" w:type="dxa"/>
            <w:shd w:val="clear" w:color="auto" w:fill="FFFFFF"/>
          </w:tcPr>
          <w:p w14:paraId="661D0171" w14:textId="77777777" w:rsidR="00325D0C" w:rsidRPr="00267041" w:rsidRDefault="005059CF" w:rsidP="00210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t>počeli tečno da govorite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106EE" w:rsidRPr="00267041">
              <w:rPr>
                <w:rFonts w:ascii="Times New Roman" w:hAnsi="Times New Roman"/>
                <w:sz w:val="24"/>
                <w:szCs w:val="24"/>
              </w:rPr>
              <w:br/>
              <w:t xml:space="preserve">  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na</w:t>
            </w:r>
            <w:r w:rsidR="00945264">
              <w:rPr>
                <w:rFonts w:ascii="Times New Roman" w:hAnsi="Times New Roman"/>
                <w:sz w:val="24"/>
                <w:szCs w:val="24"/>
              </w:rPr>
              <w:t xml:space="preserve"> ovom jeziku</w:t>
            </w:r>
            <w:r w:rsidR="00325D0C" w:rsidRPr="0026704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2409" w:type="dxa"/>
            <w:shd w:val="clear" w:color="auto" w:fill="FFFFFF"/>
          </w:tcPr>
          <w:p w14:paraId="01CD2A64" w14:textId="77777777" w:rsidR="00325D0C" w:rsidRPr="00267041" w:rsidRDefault="005059CF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t>počeli da čitate</w:t>
            </w:r>
            <w:r w:rsidR="002106EE" w:rsidRPr="002670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106EE" w:rsidRPr="00267041">
              <w:rPr>
                <w:rFonts w:ascii="Times New Roman" w:hAnsi="Times New Roman"/>
                <w:sz w:val="24"/>
                <w:szCs w:val="24"/>
              </w:rPr>
              <w:br/>
              <w:t xml:space="preserve">   na </w:t>
            </w:r>
            <w:r w:rsidR="00945264">
              <w:rPr>
                <w:rFonts w:ascii="Times New Roman" w:hAnsi="Times New Roman"/>
                <w:sz w:val="24"/>
                <w:szCs w:val="24"/>
              </w:rPr>
              <w:t>ovom jeziku</w:t>
            </w:r>
            <w:r w:rsidR="00325D0C" w:rsidRPr="0026704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2410" w:type="dxa"/>
            <w:shd w:val="clear" w:color="auto" w:fill="FFFFFF"/>
          </w:tcPr>
          <w:p w14:paraId="36DFE5BE" w14:textId="77777777" w:rsidR="00325D0C" w:rsidRPr="00267041" w:rsidRDefault="005059CF" w:rsidP="00210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t>počeli tečno da čitate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2106EE" w:rsidRPr="00267041">
              <w:rPr>
                <w:rFonts w:ascii="Times New Roman" w:hAnsi="Times New Roman"/>
                <w:sz w:val="24"/>
                <w:szCs w:val="24"/>
              </w:rPr>
              <w:br/>
              <w:t xml:space="preserve">   na</w:t>
            </w:r>
            <w:r w:rsidR="00945264">
              <w:rPr>
                <w:rFonts w:ascii="Times New Roman" w:hAnsi="Times New Roman"/>
                <w:sz w:val="24"/>
                <w:szCs w:val="24"/>
              </w:rPr>
              <w:t xml:space="preserve"> ovom jeziku</w:t>
            </w:r>
            <w:r w:rsidR="00325D0C" w:rsidRPr="0026704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</w:tr>
      <w:tr w:rsidR="00325D0C" w:rsidRPr="00267041" w14:paraId="4F0472C7" w14:textId="77777777" w:rsidTr="002106EE">
        <w:tc>
          <w:tcPr>
            <w:tcW w:w="2689" w:type="dxa"/>
          </w:tcPr>
          <w:p w14:paraId="5597FC39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2064242306"/>
                <w:placeholder>
                  <w:docPart w:val="6BC10B17CC0E45C3ADFA79523BC72E16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835" w:type="dxa"/>
          </w:tcPr>
          <w:p w14:paraId="42B3EC46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14347375"/>
                <w:placeholder>
                  <w:docPart w:val="6C0B2664AA1C435790F0B75066DB6111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409" w:type="dxa"/>
          </w:tcPr>
          <w:p w14:paraId="0B7C23E8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1233582447"/>
                <w:placeholder>
                  <w:docPart w:val="6291286E701B46BB8CC733FB9FFAF866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410" w:type="dxa"/>
          </w:tcPr>
          <w:p w14:paraId="347A3307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2055377308"/>
                <w:placeholder>
                  <w:docPart w:val="8464FCD6783049CEA43A0B4D6414817F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78B410F5" w14:textId="77777777" w:rsidR="00325D0C" w:rsidRPr="00267041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EFB90F3" w14:textId="77777777" w:rsidR="00325D0C" w:rsidRPr="00267041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3F47D31" w14:textId="77777777" w:rsidR="00325D0C" w:rsidRPr="00267041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2) </w:t>
      </w:r>
      <w:r w:rsidR="001A25E4" w:rsidRPr="00267041">
        <w:rPr>
          <w:rFonts w:ascii="Times New Roman" w:hAnsi="Times New Roman"/>
          <w:sz w:val="24"/>
          <w:szCs w:val="24"/>
        </w:rPr>
        <w:t>Molimo označite broj godina i meseci koje ste proveli u svakoj od ovih jezičkih sredina</w:t>
      </w:r>
      <w:r w:rsidRPr="00267041">
        <w:rPr>
          <w:rFonts w:ascii="Times New Roman" w:hAnsi="Times New Roman"/>
          <w:sz w:val="24"/>
          <w:szCs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20"/>
        <w:gridCol w:w="2070"/>
        <w:gridCol w:w="2070"/>
      </w:tblGrid>
      <w:tr w:rsidR="00325D0C" w:rsidRPr="00267041" w14:paraId="3917DE47" w14:textId="77777777" w:rsidTr="002106EE">
        <w:tc>
          <w:tcPr>
            <w:tcW w:w="6120" w:type="dxa"/>
            <w:shd w:val="clear" w:color="auto" w:fill="FFFFFF"/>
          </w:tcPr>
          <w:p w14:paraId="55737C25" w14:textId="77777777" w:rsidR="00325D0C" w:rsidRPr="00267041" w:rsidRDefault="00325D0C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FFFFFF"/>
          </w:tcPr>
          <w:p w14:paraId="4A6E6BE3" w14:textId="77777777" w:rsidR="00325D0C" w:rsidRPr="00267041" w:rsidRDefault="00216E05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Godine</w:t>
            </w:r>
          </w:p>
        </w:tc>
        <w:tc>
          <w:tcPr>
            <w:tcW w:w="2070" w:type="dxa"/>
            <w:shd w:val="clear" w:color="auto" w:fill="FFFFFF"/>
          </w:tcPr>
          <w:p w14:paraId="092DB225" w14:textId="77777777" w:rsidR="00325D0C" w:rsidRPr="00267041" w:rsidRDefault="00216E05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Meseci</w:t>
            </w:r>
          </w:p>
        </w:tc>
      </w:tr>
      <w:tr w:rsidR="00325D0C" w:rsidRPr="00267041" w14:paraId="49388D28" w14:textId="77777777" w:rsidTr="002106EE">
        <w:tc>
          <w:tcPr>
            <w:tcW w:w="6120" w:type="dxa"/>
            <w:shd w:val="clear" w:color="auto" w:fill="FFFFFF"/>
          </w:tcPr>
          <w:p w14:paraId="63B72368" w14:textId="77777777" w:rsidR="00325D0C" w:rsidRPr="00267041" w:rsidRDefault="001A25E4" w:rsidP="00210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Zemlja u kojoj se govori </w:t>
            </w:r>
            <w:r w:rsidR="00945264">
              <w:rPr>
                <w:rFonts w:ascii="Times New Roman" w:hAnsi="Times New Roman"/>
                <w:sz w:val="24"/>
                <w:szCs w:val="24"/>
              </w:rPr>
              <w:t>ovaj jezik</w:t>
            </w:r>
          </w:p>
        </w:tc>
        <w:tc>
          <w:tcPr>
            <w:tcW w:w="2070" w:type="dxa"/>
          </w:tcPr>
          <w:p w14:paraId="03D62FEA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711545309"/>
                <w:placeholder>
                  <w:docPart w:val="22044A8CC85440B4AF5B09A6D750CF6B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070" w:type="dxa"/>
          </w:tcPr>
          <w:p w14:paraId="4AF8E366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1744455081"/>
                <w:placeholder>
                  <w:docPart w:val="EDD287480A7342C99B089747298ABB78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</w:tr>
      <w:tr w:rsidR="00325D0C" w:rsidRPr="00267041" w14:paraId="6DC610EC" w14:textId="77777777" w:rsidTr="002106EE">
        <w:tc>
          <w:tcPr>
            <w:tcW w:w="6120" w:type="dxa"/>
            <w:shd w:val="clear" w:color="auto" w:fill="FFFFFF"/>
          </w:tcPr>
          <w:p w14:paraId="198C0DDA" w14:textId="77777777" w:rsidR="00325D0C" w:rsidRPr="00267041" w:rsidRDefault="001A25E4" w:rsidP="00210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Porodica u kojoj se govori</w:t>
            </w:r>
            <w:r w:rsidR="00945264">
              <w:rPr>
                <w:rFonts w:ascii="Times New Roman" w:hAnsi="Times New Roman"/>
                <w:sz w:val="24"/>
                <w:szCs w:val="24"/>
              </w:rPr>
              <w:t xml:space="preserve"> ovaj jezik</w:t>
            </w:r>
          </w:p>
        </w:tc>
        <w:tc>
          <w:tcPr>
            <w:tcW w:w="2070" w:type="dxa"/>
          </w:tcPr>
          <w:p w14:paraId="2CFC2143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425258672"/>
                <w:placeholder>
                  <w:docPart w:val="CD83360DB8404ECF873D764486E67CD6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070" w:type="dxa"/>
          </w:tcPr>
          <w:p w14:paraId="5F94E29A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830444487"/>
                <w:placeholder>
                  <w:docPart w:val="5B4596BD0FA24A46B5714AE9CAE5CD6E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</w:tr>
      <w:tr w:rsidR="00325D0C" w:rsidRPr="00267041" w14:paraId="4A692BD0" w14:textId="77777777" w:rsidTr="002106EE">
        <w:tc>
          <w:tcPr>
            <w:tcW w:w="6120" w:type="dxa"/>
            <w:shd w:val="clear" w:color="auto" w:fill="FFFFFF"/>
          </w:tcPr>
          <w:p w14:paraId="62842BE9" w14:textId="77777777" w:rsidR="00325D0C" w:rsidRPr="00267041" w:rsidRDefault="001A25E4" w:rsidP="002106E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Škola i/ili radno okruženje u kojem se govori </w:t>
            </w:r>
            <w:r w:rsidR="00945264">
              <w:rPr>
                <w:rFonts w:ascii="Times New Roman" w:hAnsi="Times New Roman"/>
                <w:sz w:val="24"/>
                <w:szCs w:val="24"/>
              </w:rPr>
              <w:t>ovaj jezik</w:t>
            </w:r>
          </w:p>
        </w:tc>
        <w:tc>
          <w:tcPr>
            <w:tcW w:w="2070" w:type="dxa"/>
          </w:tcPr>
          <w:p w14:paraId="0395855B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661472385"/>
                <w:placeholder>
                  <w:docPart w:val="E9762E2343084C09B312EF4550D065F1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070" w:type="dxa"/>
          </w:tcPr>
          <w:p w14:paraId="1A29A344" w14:textId="77777777" w:rsidR="00325D0C" w:rsidRPr="00267041" w:rsidRDefault="00286B44" w:rsidP="004453D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1256286132"/>
                <w:placeholder>
                  <w:docPart w:val="5D0E54538A164186931E5FFF8C3C3ED9"/>
                </w:placeholder>
                <w:showingPlcHdr/>
                <w15:appearance w15:val="hidden"/>
              </w:sdtPr>
              <w:sdtEndPr/>
              <w:sdtContent>
                <w:r w:rsidR="002106EE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3FC2A8AC" w14:textId="77777777" w:rsidR="00325D0C" w:rsidRPr="00267041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9CDADB8" w14:textId="77777777" w:rsidR="00325D0C" w:rsidRPr="00267041" w:rsidRDefault="00325D0C" w:rsidP="004453D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28E4083" w14:textId="77777777" w:rsidR="00325D0C" w:rsidRPr="00267041" w:rsidRDefault="00325D0C" w:rsidP="004453DE">
      <w:pPr>
        <w:widowControl w:val="0"/>
        <w:tabs>
          <w:tab w:val="left" w:pos="-99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>(3)</w:t>
      </w:r>
      <w:r w:rsidRPr="00267041">
        <w:rPr>
          <w:rFonts w:ascii="Times New Roman" w:hAnsi="Times New Roman"/>
          <w:sz w:val="24"/>
          <w:szCs w:val="24"/>
        </w:rPr>
        <w:t xml:space="preserve"> </w:t>
      </w:r>
      <w:r w:rsidR="001A25E4" w:rsidRPr="00267041">
        <w:rPr>
          <w:rFonts w:ascii="Times New Roman" w:hAnsi="Times New Roman"/>
          <w:sz w:val="24"/>
          <w:szCs w:val="24"/>
        </w:rPr>
        <w:t>Na s</w:t>
      </w:r>
      <w:r w:rsidR="002106EE" w:rsidRPr="00267041">
        <w:rPr>
          <w:rFonts w:ascii="Times New Roman" w:hAnsi="Times New Roman"/>
          <w:sz w:val="24"/>
          <w:szCs w:val="24"/>
        </w:rPr>
        <w:t>kali od 1 do 10, molimo označite</w:t>
      </w:r>
      <w:r w:rsidR="001A25E4" w:rsidRPr="00267041">
        <w:rPr>
          <w:rFonts w:ascii="Times New Roman" w:hAnsi="Times New Roman"/>
          <w:sz w:val="24"/>
          <w:szCs w:val="24"/>
        </w:rPr>
        <w:t xml:space="preserve"> </w:t>
      </w:r>
      <w:r w:rsidR="00F456D1" w:rsidRPr="00267041">
        <w:rPr>
          <w:rFonts w:ascii="Times New Roman" w:hAnsi="Times New Roman"/>
          <w:i/>
          <w:iCs/>
          <w:sz w:val="24"/>
          <w:szCs w:val="24"/>
        </w:rPr>
        <w:t xml:space="preserve">nivo </w:t>
      </w:r>
      <w:r w:rsidR="00F456D1" w:rsidRPr="005504A5">
        <w:rPr>
          <w:rFonts w:ascii="Times New Roman" w:hAnsi="Times New Roman"/>
          <w:b/>
          <w:i/>
          <w:iCs/>
          <w:sz w:val="24"/>
          <w:szCs w:val="24"/>
          <w:u w:val="single"/>
        </w:rPr>
        <w:t>veštine</w:t>
      </w:r>
      <w:r w:rsidR="00F456D1" w:rsidRPr="00267041">
        <w:rPr>
          <w:rFonts w:ascii="Times New Roman" w:hAnsi="Times New Roman"/>
          <w:sz w:val="24"/>
          <w:szCs w:val="24"/>
        </w:rPr>
        <w:t xml:space="preserve"> </w:t>
      </w:r>
      <w:r w:rsidR="001A25E4" w:rsidRPr="00267041">
        <w:rPr>
          <w:rFonts w:ascii="Times New Roman" w:hAnsi="Times New Roman"/>
          <w:sz w:val="24"/>
          <w:szCs w:val="24"/>
        </w:rPr>
        <w:t>sa kojom pričate, razumevate i čitate na</w:t>
      </w:r>
      <w:r w:rsidR="00945264">
        <w:rPr>
          <w:rFonts w:ascii="Times New Roman" w:hAnsi="Times New Roman"/>
          <w:sz w:val="24"/>
          <w:szCs w:val="24"/>
        </w:rPr>
        <w:t xml:space="preserve"> ov</w:t>
      </w:r>
      <w:r w:rsidR="002106EE" w:rsidRPr="00267041">
        <w:rPr>
          <w:rFonts w:ascii="Times New Roman" w:hAnsi="Times New Roman"/>
          <w:sz w:val="24"/>
          <w:szCs w:val="24"/>
        </w:rPr>
        <w:t>om jeziku biranjem iz padajućih menij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1"/>
        <w:gridCol w:w="1771"/>
        <w:gridCol w:w="1771"/>
        <w:gridCol w:w="1771"/>
        <w:gridCol w:w="1771"/>
        <w:gridCol w:w="1772"/>
      </w:tblGrid>
      <w:tr w:rsidR="00325D0C" w:rsidRPr="00267041" w14:paraId="2A6629F1" w14:textId="77777777" w:rsidTr="00F7103F">
        <w:tc>
          <w:tcPr>
            <w:tcW w:w="1771" w:type="dxa"/>
            <w:shd w:val="clear" w:color="auto" w:fill="FFFFFF"/>
          </w:tcPr>
          <w:p w14:paraId="364DC52C" w14:textId="77777777" w:rsidR="00325D0C" w:rsidRPr="00267041" w:rsidRDefault="00216E05" w:rsidP="004453DE">
            <w:pPr>
              <w:widowControl w:val="0"/>
              <w:tabs>
                <w:tab w:val="left" w:pos="-72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Pričanje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2118628581"/>
            <w:placeholder>
              <w:docPart w:val="EBA06A9347634904AB8B171756028FDF"/>
            </w:placeholder>
            <w:showingPlcHdr/>
            <w15:color w:val="000000"/>
            <w:comboBox>
              <w:listItem w:value="(kliknite ovde da vidite skalu)"/>
              <w:listItem w:displayText="0 - nikakva" w:value="0 - nikakva"/>
              <w:listItem w:displayText="1 - veoma loša" w:value="1 - veoma loša"/>
              <w:listItem w:displayText="2 - loša" w:value="2 - loša"/>
              <w:listItem w:displayText="3 - solidna" w:value="3 - solidna"/>
              <w:listItem w:displayText="4 - malo lošija nego što je neophodno" w:value="4 - malo lošija nego što je neophodno"/>
              <w:listItem w:displayText="5 - onolika koliko je neophodno" w:value="5 - onolika koliko je neophodno"/>
              <w:listItem w:displayText="6 -malo bolja nego što je neophodno" w:value="6 -malo bolja nego što je neophodno"/>
              <w:listItem w:displayText="7 - dobra" w:value="7 - dobra"/>
              <w:listItem w:displayText="8 - vrlo dobra" w:value="8 - vrlo dobra"/>
              <w:listItem w:displayText="9 - odlična" w:value="9 - odlična"/>
              <w:listItem w:displayText="10 - savršena" w:value="10 - savršena"/>
            </w:comboBox>
          </w:sdtPr>
          <w:sdtEndPr/>
          <w:sdtContent>
            <w:tc>
              <w:tcPr>
                <w:tcW w:w="1771" w:type="dxa"/>
                <w:shd w:val="clear" w:color="auto" w:fill="FFFFFF"/>
              </w:tcPr>
              <w:p w14:paraId="6091EBD2" w14:textId="77777777" w:rsidR="00325D0C" w:rsidRPr="00267041" w:rsidRDefault="00AD5684" w:rsidP="004453DE">
                <w:pPr>
                  <w:widowControl w:val="0"/>
                  <w:tabs>
                    <w:tab w:val="left" w:pos="-720"/>
                  </w:tabs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1771" w:type="dxa"/>
            <w:shd w:val="clear" w:color="auto" w:fill="FFFFFF"/>
          </w:tcPr>
          <w:p w14:paraId="5910B207" w14:textId="77777777" w:rsidR="00325D0C" w:rsidRPr="00267041" w:rsidRDefault="00216E05" w:rsidP="004453DE">
            <w:pPr>
              <w:widowControl w:val="0"/>
              <w:tabs>
                <w:tab w:val="left" w:pos="-72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Razumevanje govornog jezik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559157768"/>
            <w:placeholder>
              <w:docPart w:val="1370B3D57BEF4ED9B0BA1F4A243A4CAC"/>
            </w:placeholder>
            <w:showingPlcHdr/>
            <w15:color w:val="000000"/>
            <w:comboBox>
              <w:listItem w:value="(kliknite ovde da vidite skalu)"/>
              <w:listItem w:displayText="0 - nikakva" w:value="0 - nikakva"/>
              <w:listItem w:displayText="1 - veoma loša" w:value="1 - veoma loša"/>
              <w:listItem w:displayText="2 - loša" w:value="2 - loša"/>
              <w:listItem w:displayText="3 - solidna" w:value="3 - solidna"/>
              <w:listItem w:displayText="4 - malo lošija nego što je neophodno" w:value="4 - malo lošija nego što je neophodno"/>
              <w:listItem w:displayText="5 - onolika koliko je neophodno" w:value="5 - onolika koliko je neophodno"/>
              <w:listItem w:displayText="6 -malo bolja nego što je neophodno" w:value="6 -malo bolja nego što je neophodno"/>
              <w:listItem w:displayText="7 - dobra" w:value="7 - dobra"/>
              <w:listItem w:displayText="8 - vrlo dobra" w:value="8 - vrlo dobra"/>
              <w:listItem w:displayText="9 - odlična" w:value="9 - odlična"/>
              <w:listItem w:displayText="10 - savršena" w:value="10 - savršena"/>
            </w:comboBox>
          </w:sdtPr>
          <w:sdtEndPr/>
          <w:sdtContent>
            <w:tc>
              <w:tcPr>
                <w:tcW w:w="1771" w:type="dxa"/>
                <w:shd w:val="clear" w:color="auto" w:fill="FFFFFF"/>
              </w:tcPr>
              <w:p w14:paraId="708A8F1B" w14:textId="77777777" w:rsidR="00325D0C" w:rsidRPr="00267041" w:rsidRDefault="00945264" w:rsidP="00945264">
                <w:pPr>
                  <w:widowControl w:val="0"/>
                  <w:tabs>
                    <w:tab w:val="left" w:pos="-720"/>
                  </w:tabs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1771" w:type="dxa"/>
            <w:shd w:val="clear" w:color="auto" w:fill="FFFFFF"/>
          </w:tcPr>
          <w:p w14:paraId="0EA0F37A" w14:textId="77777777" w:rsidR="00325D0C" w:rsidRPr="00267041" w:rsidRDefault="00216E05" w:rsidP="004453DE">
            <w:pPr>
              <w:widowControl w:val="0"/>
              <w:tabs>
                <w:tab w:val="left" w:pos="-72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Čitanje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2025437274"/>
            <w:placeholder>
              <w:docPart w:val="C74566D082A9420FBD03843BF6D147AC"/>
            </w:placeholder>
            <w:showingPlcHdr/>
            <w15:color w:val="000000"/>
            <w:comboBox>
              <w:listItem w:value="(kliknite ovde da vidite skalu)"/>
              <w:listItem w:displayText="0 - nikakva" w:value="0 - nikakva"/>
              <w:listItem w:displayText="1 - veoma loša" w:value="1 - veoma loša"/>
              <w:listItem w:displayText="2 - loša" w:value="2 - loša"/>
              <w:listItem w:displayText="3 - solidna" w:value="3 - solidna"/>
              <w:listItem w:displayText="4 - malo lošija nego što je neophodno" w:value="4 - malo lošija nego što je neophodno"/>
              <w:listItem w:displayText="5 - onolika koliko je neophodno" w:value="5 - onolika koliko je neophodno"/>
              <w:listItem w:displayText="6 -malo bolja nego što je neophodno" w:value="6 -malo bolja nego što je neophodno"/>
              <w:listItem w:displayText="7 - dobra" w:value="7 - dobra"/>
              <w:listItem w:displayText="8 - vrlo dobra" w:value="8 - vrlo dobra"/>
              <w:listItem w:displayText="9 - odlična" w:value="9 - odlična"/>
              <w:listItem w:displayText="10 - savršena" w:value="10 - savršena"/>
            </w:comboBox>
          </w:sdtPr>
          <w:sdtEndPr/>
          <w:sdtContent>
            <w:tc>
              <w:tcPr>
                <w:tcW w:w="1772" w:type="dxa"/>
                <w:shd w:val="clear" w:color="auto" w:fill="FFFFFF"/>
              </w:tcPr>
              <w:p w14:paraId="4FA93BC1" w14:textId="77777777" w:rsidR="00325D0C" w:rsidRPr="00267041" w:rsidRDefault="00945264" w:rsidP="00945264">
                <w:pPr>
                  <w:widowControl w:val="0"/>
                  <w:tabs>
                    <w:tab w:val="left" w:pos="-720"/>
                  </w:tabs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</w:tbl>
    <w:p w14:paraId="2C63B953" w14:textId="77777777" w:rsidR="00961236" w:rsidRPr="00267041" w:rsidRDefault="00961236" w:rsidP="0096123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8C97687" w14:textId="77777777" w:rsidR="00961236" w:rsidRPr="00267041" w:rsidRDefault="00961236" w:rsidP="0096123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4) </w:t>
      </w:r>
      <w:r w:rsidRPr="00267041">
        <w:rPr>
          <w:rFonts w:ascii="Times New Roman" w:hAnsi="Times New Roman"/>
          <w:sz w:val="24"/>
          <w:szCs w:val="24"/>
        </w:rPr>
        <w:t>Na skali od nula do deset, molimo odaberite u kojoj meri su naredni činioci doprineli vašem učenju</w:t>
      </w:r>
      <w:r w:rsidR="00945264">
        <w:rPr>
          <w:rFonts w:ascii="Times New Roman" w:hAnsi="Times New Roman"/>
          <w:sz w:val="24"/>
          <w:szCs w:val="24"/>
        </w:rPr>
        <w:t xml:space="preserve"> ovog jezika</w:t>
      </w:r>
      <w:r w:rsidRPr="00267041">
        <w:rPr>
          <w:rFonts w:ascii="Times New Roman" w:hAnsi="Times New Roman"/>
          <w:sz w:val="24"/>
          <w:szCs w:val="24"/>
        </w:rPr>
        <w:t>:</w:t>
      </w: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2552"/>
        <w:gridCol w:w="2835"/>
        <w:gridCol w:w="2551"/>
      </w:tblGrid>
      <w:tr w:rsidR="00961236" w:rsidRPr="00267041" w14:paraId="52A985B9" w14:textId="77777777" w:rsidTr="005504A5">
        <w:trPr>
          <w:trHeight w:val="365"/>
        </w:trPr>
        <w:tc>
          <w:tcPr>
            <w:tcW w:w="2972" w:type="dxa"/>
            <w:shd w:val="clear" w:color="auto" w:fill="FFFFFF"/>
          </w:tcPr>
          <w:p w14:paraId="33D4D68F" w14:textId="77777777" w:rsidR="00961236" w:rsidRPr="00267041" w:rsidRDefault="00961236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Interagovanje sa prijateljima 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1460616008"/>
            <w:placeholder>
              <w:docPart w:val="F73EA958678241379C56C2AB97FBAFCE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2" w:type="dxa"/>
              </w:tcPr>
              <w:p w14:paraId="07380AAA" w14:textId="77777777" w:rsidR="00961236" w:rsidRPr="00267041" w:rsidRDefault="00961236" w:rsidP="00F56E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0BFDBFA7" w14:textId="77777777" w:rsidR="00961236" w:rsidRPr="00267041" w:rsidRDefault="005504A5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Gledanje TV-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748778120"/>
            <w:placeholder>
              <w:docPart w:val="BBFF9EEFD2A64C09AC46C51E031C8C4D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1" w:type="dxa"/>
              </w:tcPr>
              <w:p w14:paraId="20AE1D5F" w14:textId="77777777" w:rsidR="00961236" w:rsidRPr="00267041" w:rsidRDefault="00961236" w:rsidP="00F56E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961236" w:rsidRPr="00267041" w14:paraId="65F93152" w14:textId="77777777" w:rsidTr="00686A1C">
        <w:tc>
          <w:tcPr>
            <w:tcW w:w="2972" w:type="dxa"/>
            <w:shd w:val="clear" w:color="auto" w:fill="FFFFFF"/>
          </w:tcPr>
          <w:p w14:paraId="4C7BFD99" w14:textId="77777777" w:rsidR="00961236" w:rsidRPr="00267041" w:rsidRDefault="00961236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Interagovanje sa porodicom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569798500"/>
            <w:placeholder>
              <w:docPart w:val="7ACC2F49C08E4AD2BBBDA5841C68BC34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2" w:type="dxa"/>
              </w:tcPr>
              <w:p w14:paraId="4BBCA5EE" w14:textId="77777777" w:rsidR="00961236" w:rsidRPr="00267041" w:rsidRDefault="00961236" w:rsidP="00F56E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1F368304" w14:textId="77777777" w:rsidR="00961236" w:rsidRPr="00267041" w:rsidRDefault="005504A5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Slušanje radij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1054505023"/>
            <w:placeholder>
              <w:docPart w:val="55B47E5C470D487BBE2C26F9E73A76CC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1" w:type="dxa"/>
              </w:tcPr>
              <w:p w14:paraId="094CE4FB" w14:textId="77777777" w:rsidR="00961236" w:rsidRPr="00267041" w:rsidRDefault="00961236" w:rsidP="00F56E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961236" w:rsidRPr="00267041" w14:paraId="5B4F2CA6" w14:textId="77777777" w:rsidTr="00686A1C">
        <w:tc>
          <w:tcPr>
            <w:tcW w:w="2972" w:type="dxa"/>
            <w:shd w:val="clear" w:color="auto" w:fill="FFFFFF"/>
          </w:tcPr>
          <w:p w14:paraId="23E60336" w14:textId="77777777" w:rsidR="00961236" w:rsidRPr="00267041" w:rsidRDefault="00961236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Čitanje 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389337499"/>
            <w:placeholder>
              <w:docPart w:val="39118CD983B84C9092099E87B13F5C50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2" w:type="dxa"/>
              </w:tcPr>
              <w:p w14:paraId="4A160216" w14:textId="77777777" w:rsidR="00961236" w:rsidRPr="00267041" w:rsidRDefault="00961236" w:rsidP="00F56E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495AED2B" w14:textId="77777777" w:rsidR="00961236" w:rsidRPr="00696792" w:rsidRDefault="005504A5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96792">
              <w:rPr>
                <w:rFonts w:ascii="Times New Roman" w:hAnsi="Times New Roman"/>
                <w:sz w:val="24"/>
                <w:szCs w:val="24"/>
              </w:rPr>
              <w:t>Kurs jezik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777638091"/>
            <w:placeholder>
              <w:docPart w:val="13153A094E2F488CB3B03140801A135D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1" w:type="dxa"/>
              </w:tcPr>
              <w:p w14:paraId="40496908" w14:textId="77777777" w:rsidR="00961236" w:rsidRPr="00267041" w:rsidRDefault="00961236" w:rsidP="00F56E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5504A5" w:rsidRPr="00267041" w14:paraId="21DD8131" w14:textId="77777777" w:rsidTr="00686A1C">
        <w:tc>
          <w:tcPr>
            <w:tcW w:w="2972" w:type="dxa"/>
            <w:shd w:val="clear" w:color="auto" w:fill="FFFFFF"/>
          </w:tcPr>
          <w:p w14:paraId="0770C6DB" w14:textId="77777777" w:rsidR="005504A5" w:rsidRPr="00267041" w:rsidRDefault="005504A5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udio materijali za učenje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Samoukost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1698426953"/>
            <w:placeholder>
              <w:docPart w:val="88A9BCA84EDE4FAF9DA0B095EE19CE4C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2" w:type="dxa"/>
              </w:tcPr>
              <w:p w14:paraId="0C897E47" w14:textId="77777777" w:rsidR="005504A5" w:rsidRDefault="005504A5" w:rsidP="00F56E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b/>
                    <w:sz w:val="24"/>
                    <w:szCs w:val="24"/>
                    <w:highlight w:val="lightGray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11BE1E8C" w14:textId="77777777" w:rsidR="005504A5" w:rsidRPr="00696792" w:rsidRDefault="005504A5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96792">
              <w:rPr>
                <w:rFonts w:ascii="Times New Roman" w:hAnsi="Times New Roman"/>
                <w:sz w:val="24"/>
                <w:szCs w:val="24"/>
              </w:rPr>
              <w:t>Aplikacije (npr. Duolingo)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1669604260"/>
            <w:placeholder>
              <w:docPart w:val="1E5567D589B04D33B533CA836F4208DF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1" w:type="dxa"/>
              </w:tcPr>
              <w:p w14:paraId="45A68F8A" w14:textId="77777777" w:rsidR="005504A5" w:rsidRDefault="005504A5" w:rsidP="00F56EF4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b/>
                    <w:sz w:val="24"/>
                    <w:szCs w:val="24"/>
                    <w:highlight w:val="lightGray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</w:tbl>
    <w:p w14:paraId="49B20965" w14:textId="77777777" w:rsidR="00961236" w:rsidRPr="00267041" w:rsidRDefault="00961236" w:rsidP="0096123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E1F444D" w14:textId="77777777" w:rsidR="00083A74" w:rsidRPr="00267041" w:rsidRDefault="00083A74" w:rsidP="00083A7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5) </w:t>
      </w:r>
      <w:r w:rsidRPr="00267041">
        <w:rPr>
          <w:rFonts w:ascii="Times New Roman" w:hAnsi="Times New Roman"/>
          <w:bCs/>
          <w:sz w:val="24"/>
          <w:szCs w:val="24"/>
        </w:rPr>
        <w:t>Molimo označite u ko</w:t>
      </w:r>
      <w:r w:rsidR="00945264">
        <w:rPr>
          <w:rFonts w:ascii="Times New Roman" w:hAnsi="Times New Roman"/>
          <w:bCs/>
          <w:sz w:val="24"/>
          <w:szCs w:val="24"/>
        </w:rPr>
        <w:t>joj meri ste trenutno izloženi ov</w:t>
      </w:r>
      <w:r w:rsidRPr="00267041">
        <w:rPr>
          <w:rFonts w:ascii="Times New Roman" w:hAnsi="Times New Roman"/>
          <w:bCs/>
          <w:sz w:val="24"/>
          <w:szCs w:val="24"/>
        </w:rPr>
        <w:t>om jeziku u narednim kontekstima</w:t>
      </w:r>
      <w:r w:rsidRPr="00267041">
        <w:rPr>
          <w:rFonts w:ascii="Times New Roman" w:hAnsi="Times New Roman"/>
          <w:sz w:val="24"/>
          <w:szCs w:val="24"/>
        </w:rPr>
        <w:t>:</w:t>
      </w: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2552"/>
        <w:gridCol w:w="2835"/>
        <w:gridCol w:w="2551"/>
      </w:tblGrid>
      <w:tr w:rsidR="00083A74" w:rsidRPr="00267041" w14:paraId="2DA32B73" w14:textId="77777777" w:rsidTr="000E66D3">
        <w:tc>
          <w:tcPr>
            <w:tcW w:w="2972" w:type="dxa"/>
            <w:shd w:val="clear" w:color="auto" w:fill="FFFFFF"/>
          </w:tcPr>
          <w:p w14:paraId="208C2B4C" w14:textId="77777777" w:rsidR="00083A74" w:rsidRPr="00267041" w:rsidRDefault="00083A74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Interagovanje sa prijateljima 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729122721"/>
            <w:placeholder>
              <w:docPart w:val="D5748EBAA8CA463A89A01AD5FB74A49D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2" w:type="dxa"/>
              </w:tcPr>
              <w:p w14:paraId="3C65B69C" w14:textId="77777777" w:rsidR="00083A74" w:rsidRPr="00267041" w:rsidRDefault="00267041" w:rsidP="0026704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251B5AC3" w14:textId="77777777" w:rsidR="00083A74" w:rsidRPr="00267041" w:rsidRDefault="00F7103F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Čitanje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690836028"/>
            <w:placeholder>
              <w:docPart w:val="BB96689F52D94C26A872D08B846B7E09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1" w:type="dxa"/>
              </w:tcPr>
              <w:p w14:paraId="2575A762" w14:textId="77777777" w:rsidR="00083A74" w:rsidRPr="00267041" w:rsidRDefault="00267041" w:rsidP="0026704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083A74" w:rsidRPr="00267041" w14:paraId="5DD520D8" w14:textId="77777777" w:rsidTr="000E66D3">
        <w:tc>
          <w:tcPr>
            <w:tcW w:w="2972" w:type="dxa"/>
            <w:shd w:val="clear" w:color="auto" w:fill="FFFFFF"/>
          </w:tcPr>
          <w:p w14:paraId="67C6B43D" w14:textId="77777777" w:rsidR="00083A74" w:rsidRPr="00267041" w:rsidRDefault="00083A74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Interagovanje sa porodicom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725284502"/>
            <w:placeholder>
              <w:docPart w:val="DCFE24E1BFA742249F3299E948AC45F7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2" w:type="dxa"/>
              </w:tcPr>
              <w:p w14:paraId="4CFD83B7" w14:textId="77777777" w:rsidR="00083A74" w:rsidRPr="00267041" w:rsidRDefault="00267041" w:rsidP="0026704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34B2F17A" w14:textId="77777777" w:rsidR="00083A74" w:rsidRPr="00696792" w:rsidRDefault="00F7103F" w:rsidP="00F56EF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96792">
              <w:rPr>
                <w:rFonts w:ascii="Times New Roman" w:hAnsi="Times New Roman"/>
                <w:sz w:val="24"/>
                <w:szCs w:val="24"/>
              </w:rPr>
              <w:t>Jezički lab/samoukost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82849892"/>
            <w:placeholder>
              <w:docPart w:val="11141405AC5444A1BF7990ACF91E0BEC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1" w:type="dxa"/>
              </w:tcPr>
              <w:p w14:paraId="4FE6A1AC" w14:textId="77777777" w:rsidR="00083A74" w:rsidRPr="00267041" w:rsidRDefault="00267041" w:rsidP="0026704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083A74" w:rsidRPr="00267041" w14:paraId="09615773" w14:textId="77777777" w:rsidTr="000E66D3">
        <w:tc>
          <w:tcPr>
            <w:tcW w:w="2972" w:type="dxa"/>
            <w:shd w:val="clear" w:color="auto" w:fill="FFFFFF"/>
          </w:tcPr>
          <w:p w14:paraId="5459E4BF" w14:textId="77777777" w:rsidR="00083A74" w:rsidRPr="00267041" w:rsidRDefault="00267041" w:rsidP="0026704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Gledanje TV-a</w:t>
            </w:r>
            <w:r w:rsidR="00083A74" w:rsidRPr="00267041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190218325"/>
            <w:placeholder>
              <w:docPart w:val="A59416EEF7404C30A3FE3B84EFAFF318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2" w:type="dxa"/>
              </w:tcPr>
              <w:p w14:paraId="17A94AE8" w14:textId="77777777" w:rsidR="00083A74" w:rsidRPr="00267041" w:rsidRDefault="00267041" w:rsidP="0026704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54AB5FC0" w14:textId="77777777" w:rsidR="00083A74" w:rsidRPr="00696792" w:rsidRDefault="00F7103F" w:rsidP="000E66D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96792">
              <w:rPr>
                <w:rFonts w:ascii="Times New Roman" w:hAnsi="Times New Roman"/>
                <w:sz w:val="24"/>
                <w:szCs w:val="24"/>
              </w:rPr>
              <w:t>Kurs jezik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429775995"/>
            <w:placeholder>
              <w:docPart w:val="56ACF7D2767F445AA4CCBFA9572C16BB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1" w:type="dxa"/>
              </w:tcPr>
              <w:p w14:paraId="4D852ECD" w14:textId="77777777" w:rsidR="00083A74" w:rsidRPr="00267041" w:rsidRDefault="00267041" w:rsidP="00267041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F7103F" w:rsidRPr="00267041" w14:paraId="02DDDC36" w14:textId="77777777" w:rsidTr="000E66D3">
        <w:tc>
          <w:tcPr>
            <w:tcW w:w="2972" w:type="dxa"/>
            <w:shd w:val="clear" w:color="auto" w:fill="FFFFFF"/>
          </w:tcPr>
          <w:p w14:paraId="76649C9C" w14:textId="77777777" w:rsidR="00F7103F" w:rsidRPr="00267041" w:rsidRDefault="00F7103F" w:rsidP="00F710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Slušanje radija/muzike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877049886"/>
            <w:placeholder>
              <w:docPart w:val="1417F67D670A4E2CB305E7248AD574D3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2" w:type="dxa"/>
              </w:tcPr>
              <w:p w14:paraId="0CD8F19B" w14:textId="77777777" w:rsidR="00F7103F" w:rsidRDefault="00F7103F" w:rsidP="00F7103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b/>
                    <w:sz w:val="24"/>
                    <w:szCs w:val="24"/>
                    <w:highlight w:val="lightGray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79B96E31" w14:textId="77777777" w:rsidR="00F7103F" w:rsidRPr="00696792" w:rsidRDefault="00F7103F" w:rsidP="00F710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96792">
              <w:rPr>
                <w:rFonts w:ascii="Times New Roman" w:hAnsi="Times New Roman"/>
                <w:sz w:val="24"/>
                <w:szCs w:val="24"/>
              </w:rPr>
              <w:t>Aplikacije (npr. Duolingo)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815012308"/>
            <w:placeholder>
              <w:docPart w:val="3F94A41710174CEDA63515938300469E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1" w:type="dxa"/>
              </w:tcPr>
              <w:p w14:paraId="59C5586B" w14:textId="77777777" w:rsidR="00F7103F" w:rsidRDefault="00F7103F" w:rsidP="00F7103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b/>
                    <w:sz w:val="24"/>
                    <w:szCs w:val="24"/>
                    <w:highlight w:val="lightGray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</w:tbl>
    <w:p w14:paraId="1455C735" w14:textId="77777777" w:rsidR="00325D0C" w:rsidRPr="00267041" w:rsidRDefault="00325D0C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9C7E997" w14:textId="77777777" w:rsidR="00267041" w:rsidRPr="00267041" w:rsidRDefault="00267041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6) </w:t>
      </w:r>
      <w:r w:rsidRPr="00267041">
        <w:rPr>
          <w:rFonts w:ascii="Times New Roman" w:hAnsi="Times New Roman"/>
          <w:bCs/>
          <w:sz w:val="24"/>
          <w:szCs w:val="24"/>
        </w:rPr>
        <w:t>Po vašoj proceni, koliko stranog akcenta</w:t>
      </w:r>
      <w:r w:rsidR="00945264">
        <w:rPr>
          <w:rFonts w:ascii="Times New Roman" w:hAnsi="Times New Roman"/>
          <w:bCs/>
          <w:sz w:val="24"/>
          <w:szCs w:val="24"/>
        </w:rPr>
        <w:t xml:space="preserve"> je prisutno u vašem slučaju u ov</w:t>
      </w:r>
      <w:r w:rsidRPr="00267041">
        <w:rPr>
          <w:rFonts w:ascii="Times New Roman" w:hAnsi="Times New Roman"/>
          <w:bCs/>
          <w:sz w:val="24"/>
          <w:szCs w:val="24"/>
        </w:rPr>
        <w:t>om jeziku?</w:t>
      </w:r>
    </w:p>
    <w:p w14:paraId="45590C37" w14:textId="77777777" w:rsidR="00267041" w:rsidRPr="00267041" w:rsidRDefault="00267041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Cs/>
          <w:sz w:val="24"/>
          <w:szCs w:val="24"/>
        </w:rPr>
        <w:tab/>
      </w:r>
    </w:p>
    <w:p w14:paraId="043662F7" w14:textId="77777777" w:rsidR="00267041" w:rsidRPr="00267041" w:rsidRDefault="00267041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sdt>
        <w:sdtPr>
          <w:rPr>
            <w:rFonts w:ascii="Times New Roman" w:hAnsi="Times New Roman"/>
            <w:b/>
            <w:sz w:val="24"/>
            <w:szCs w:val="24"/>
            <w:highlight w:val="lightGray"/>
          </w:rPr>
          <w:tag w:val="kliknite ovde da vidite skalu"/>
          <w:id w:val="-1409915001"/>
          <w:placeholder>
            <w:docPart w:val="370908A6BAC3424EAD2EC9F72AEED62E"/>
          </w:placeholder>
          <w:showingPlcHdr/>
          <w15:color w:val="000000"/>
          <w:comboBox>
            <w:listItem w:value="(kliknite ovde da vidite skalu)"/>
            <w:listItem w:displayText="0 - nimalo" w:value="0 - nimalo"/>
            <w:listItem w:displayText="1 - skoro nimalo" w:value="1 - skoro nimalo"/>
            <w:listItem w:displayText="2 - veoma malo" w:value="2 - veoma malo"/>
            <w:listItem w:displayText="3 - malo" w:value="3 - malo"/>
            <w:listItem w:displayText="4 - donekle" w:value="4 - donekle"/>
            <w:listItem w:displayText="5 - umereno" w:value="5 - umereno"/>
            <w:listItem w:displayText="6 - u znatnoj meri" w:value="6 - u znatnoj meri"/>
            <w:listItem w:displayText="7 - izraženo" w:value="7 - izraženo"/>
            <w:listItem w:displayText="8 - veoma izraženo" w:value="8 - veoma izraženo"/>
            <w:listItem w:displayText="9 - izuzetno izraženo" w:value="9 - izuzetno izraženo"/>
            <w:listItem w:displayText="10 - sveprisutno" w:value="10 - sveprisutno"/>
          </w:comboBox>
        </w:sdtPr>
        <w:sdtEndPr/>
        <w:sdtContent>
          <w:r w:rsidRPr="00267041">
            <w:rPr>
              <w:rStyle w:val="PlaceholderText"/>
              <w:rFonts w:ascii="Times New Roman" w:hAnsi="Times New Roman"/>
              <w:color w:val="auto"/>
              <w:sz w:val="24"/>
              <w:szCs w:val="24"/>
              <w:highlight w:val="lightGray"/>
            </w:rPr>
            <w:t>(kliknite da vidite skalu)</w:t>
          </w:r>
        </w:sdtContent>
      </w:sdt>
    </w:p>
    <w:p w14:paraId="357F4E0F" w14:textId="77777777" w:rsidR="00267041" w:rsidRPr="00267041" w:rsidRDefault="00267041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FE2755B" w14:textId="77777777" w:rsidR="00267041" w:rsidRPr="00267041" w:rsidRDefault="00267041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7) </w:t>
      </w:r>
      <w:r w:rsidRPr="00267041">
        <w:rPr>
          <w:rFonts w:ascii="Times New Roman" w:hAnsi="Times New Roman"/>
          <w:bCs/>
          <w:sz w:val="24"/>
          <w:szCs w:val="24"/>
        </w:rPr>
        <w:t>Molimo ocenite koliko če</w:t>
      </w:r>
      <w:r w:rsidR="00945264">
        <w:rPr>
          <w:rFonts w:ascii="Times New Roman" w:hAnsi="Times New Roman"/>
          <w:bCs/>
          <w:sz w:val="24"/>
          <w:szCs w:val="24"/>
        </w:rPr>
        <w:t>s</w:t>
      </w:r>
      <w:r w:rsidRPr="00267041">
        <w:rPr>
          <w:rFonts w:ascii="Times New Roman" w:hAnsi="Times New Roman"/>
          <w:bCs/>
          <w:sz w:val="24"/>
          <w:szCs w:val="24"/>
        </w:rPr>
        <w:t xml:space="preserve">to vas drugi prepoznaju kao osobu koja nije maternji govornik </w:t>
      </w:r>
      <w:r w:rsidR="00945264">
        <w:rPr>
          <w:rFonts w:ascii="Times New Roman" w:hAnsi="Times New Roman"/>
          <w:bCs/>
          <w:sz w:val="24"/>
          <w:szCs w:val="24"/>
        </w:rPr>
        <w:t>na osnovu vašeg akcenta u ov</w:t>
      </w:r>
      <w:r w:rsidRPr="00267041">
        <w:rPr>
          <w:rFonts w:ascii="Times New Roman" w:hAnsi="Times New Roman"/>
          <w:bCs/>
          <w:sz w:val="24"/>
          <w:szCs w:val="24"/>
        </w:rPr>
        <w:t>om jeziku?</w:t>
      </w:r>
    </w:p>
    <w:p w14:paraId="5DBD1114" w14:textId="77777777" w:rsidR="00267041" w:rsidRPr="00267041" w:rsidRDefault="00267041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Cs/>
          <w:sz w:val="24"/>
          <w:szCs w:val="24"/>
        </w:rPr>
        <w:tab/>
      </w:r>
    </w:p>
    <w:p w14:paraId="39451132" w14:textId="77777777" w:rsidR="00267041" w:rsidRPr="00267041" w:rsidRDefault="00267041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sdt>
        <w:sdtPr>
          <w:rPr>
            <w:rFonts w:ascii="Times New Roman" w:hAnsi="Times New Roman"/>
            <w:b/>
            <w:sz w:val="24"/>
            <w:szCs w:val="24"/>
            <w:highlight w:val="lightGray"/>
          </w:rPr>
          <w:tag w:val="kliknite ovde da vidite skalu"/>
          <w:id w:val="-668868855"/>
          <w:placeholder>
            <w:docPart w:val="034A0AFE516B477D8A0513606410EE89"/>
          </w:placeholder>
          <w:showingPlcHdr/>
          <w15:color w:val="000000"/>
          <w:comboBox>
            <w:listItem w:value="(kliknite ovde da vidite skalu)"/>
            <w:listItem w:displayText="0 - nikad" w:value="0 - nikad"/>
            <w:listItem w:displayText="1 - skoro nikad" w:value="1 - skoro nikad"/>
            <w:listItem w:displayText="2" w:value="2"/>
            <w:listItem w:displayText="3" w:value="3"/>
            <w:listItem w:displayText="4" w:value="4"/>
            <w:listItem w:displayText="5 - pola vremena" w:value="5 - pola vremena"/>
            <w:listItem w:displayText="6" w:value="6"/>
            <w:listItem w:displayText="7" w:value="7"/>
            <w:listItem w:displayText="8" w:value="8"/>
            <w:listItem w:displayText="9" w:value="9"/>
            <w:listItem w:displayText="10 - uvek" w:value="10 - uvek"/>
          </w:comboBox>
        </w:sdtPr>
        <w:sdtEndPr/>
        <w:sdtContent>
          <w:r w:rsidRPr="00267041">
            <w:rPr>
              <w:rStyle w:val="PlaceholderText"/>
              <w:rFonts w:ascii="Times New Roman" w:hAnsi="Times New Roman"/>
              <w:color w:val="auto"/>
              <w:sz w:val="24"/>
              <w:szCs w:val="24"/>
              <w:highlight w:val="lightGray"/>
            </w:rPr>
            <w:t>(kliknite da vidite skalu)</w:t>
          </w:r>
        </w:sdtContent>
      </w:sdt>
    </w:p>
    <w:p w14:paraId="29B17858" w14:textId="77777777" w:rsidR="00267041" w:rsidRDefault="00267041" w:rsidP="0026704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8627EE5" w14:textId="77777777" w:rsidR="00F7103F" w:rsidRPr="00FB5CEB" w:rsidRDefault="00945264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i/>
          <w:iCs/>
          <w:sz w:val="24"/>
          <w:szCs w:val="20"/>
        </w:rPr>
      </w:pPr>
      <w:r>
        <w:rPr>
          <w:rFonts w:ascii="Times New Roman" w:hAnsi="Times New Roman"/>
          <w:b/>
          <w:bCs/>
          <w:sz w:val="24"/>
          <w:szCs w:val="24"/>
        </w:rPr>
        <w:br w:type="page"/>
      </w:r>
      <w:r w:rsidR="00F7103F" w:rsidRPr="00FB5CEB">
        <w:rPr>
          <w:rFonts w:ascii="Times New Roman" w:hAnsi="Times New Roman"/>
          <w:b/>
          <w:bCs/>
          <w:sz w:val="24"/>
          <w:szCs w:val="20"/>
          <w:highlight w:val="red"/>
        </w:rPr>
        <w:lastRenderedPageBreak/>
        <w:t>Jezik</w:t>
      </w:r>
      <w:r w:rsidR="00F7103F" w:rsidRPr="00FB5CEB">
        <w:rPr>
          <w:rFonts w:ascii="Times New Roman" w:hAnsi="Times New Roman"/>
          <w:b/>
          <w:bCs/>
          <w:sz w:val="24"/>
          <w:szCs w:val="20"/>
        </w:rPr>
        <w:t xml:space="preserve">: </w:t>
      </w:r>
      <w:sdt>
        <w:sdtPr>
          <w:rPr>
            <w:rFonts w:ascii="Times New Roman" w:hAnsi="Times New Roman"/>
            <w:b/>
            <w:sz w:val="24"/>
            <w:szCs w:val="20"/>
          </w:rPr>
          <w:alias w:val=" "/>
          <w:tag w:val=" "/>
          <w:id w:val="1520202926"/>
          <w:placeholder>
            <w:docPart w:val="2EF691F8614F428BBDF1B63AA55ECF65"/>
          </w:placeholder>
          <w:showingPlcHdr/>
          <w15:appearance w15:val="hidden"/>
        </w:sdtPr>
        <w:sdtEndPr/>
        <w:sdtContent>
          <w:r w:rsidR="00F7103F" w:rsidRPr="00FB5CEB">
            <w:rPr>
              <w:rStyle w:val="PlaceholderText"/>
              <w:rFonts w:ascii="Times New Roman" w:hAnsi="Times New Roman"/>
              <w:color w:val="auto"/>
              <w:sz w:val="24"/>
              <w:highlight w:val="lightGray"/>
            </w:rPr>
            <w:t>kliknite za kucanje</w:t>
          </w:r>
        </w:sdtContent>
      </w:sdt>
      <w:r w:rsidR="00F7103F" w:rsidRPr="00FB5CEB">
        <w:rPr>
          <w:rFonts w:ascii="Times New Roman" w:hAnsi="Times New Roman"/>
          <w:sz w:val="24"/>
          <w:szCs w:val="20"/>
        </w:rPr>
        <w:t xml:space="preserve"> </w:t>
      </w:r>
      <w:r w:rsidR="00F7103F" w:rsidRPr="00FB5CEB">
        <w:rPr>
          <w:rFonts w:ascii="Times New Roman" w:hAnsi="Times New Roman"/>
          <w:sz w:val="24"/>
          <w:szCs w:val="20"/>
        </w:rPr>
        <w:t> </w:t>
      </w:r>
      <w:r w:rsidR="00F7103F" w:rsidRPr="00FB5CEB">
        <w:rPr>
          <w:rFonts w:ascii="Times New Roman" w:hAnsi="Times New Roman"/>
          <w:sz w:val="24"/>
          <w:szCs w:val="20"/>
        </w:rPr>
        <w:t> </w:t>
      </w:r>
      <w:r w:rsidR="00F7103F" w:rsidRPr="00FB5CEB">
        <w:rPr>
          <w:rFonts w:ascii="Times New Roman" w:hAnsi="Times New Roman"/>
          <w:sz w:val="24"/>
          <w:szCs w:val="20"/>
        </w:rPr>
        <w:t> </w:t>
      </w:r>
      <w:r w:rsidR="00F7103F" w:rsidRPr="00FB5CEB">
        <w:rPr>
          <w:rFonts w:ascii="Times New Roman" w:hAnsi="Times New Roman"/>
          <w:sz w:val="24"/>
          <w:szCs w:val="20"/>
        </w:rPr>
        <w:t> </w:t>
      </w:r>
      <w:r w:rsidR="00F7103F" w:rsidRPr="00FB5CEB">
        <w:rPr>
          <w:rFonts w:ascii="Times New Roman" w:hAnsi="Times New Roman"/>
          <w:sz w:val="24"/>
          <w:szCs w:val="20"/>
        </w:rPr>
        <w:t> </w:t>
      </w:r>
      <w:r w:rsidR="00F7103F" w:rsidRPr="00FB5CEB">
        <w:rPr>
          <w:rFonts w:ascii="Times New Roman" w:hAnsi="Times New Roman"/>
          <w:b/>
          <w:bCs/>
          <w:i/>
          <w:iCs/>
          <w:sz w:val="24"/>
          <w:szCs w:val="20"/>
        </w:rPr>
        <w:t xml:space="preserve"> </w:t>
      </w:r>
    </w:p>
    <w:p w14:paraId="15AAD024" w14:textId="77777777" w:rsidR="00F7103F" w:rsidRPr="00FB5CEB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0"/>
        </w:rPr>
      </w:pPr>
    </w:p>
    <w:p w14:paraId="54FFAA5A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>Ovo je mo</w:t>
      </w:r>
      <w:r>
        <w:rPr>
          <w:rFonts w:ascii="Times New Roman" w:hAnsi="Times New Roman"/>
          <w:b/>
          <w:bCs/>
          <w:sz w:val="24"/>
          <w:szCs w:val="24"/>
        </w:rPr>
        <w:t xml:space="preserve">j </w:t>
      </w:r>
      <w:r w:rsidRPr="005504A5">
        <w:rPr>
          <w:rFonts w:ascii="Times New Roman" w:hAnsi="Times New Roman"/>
          <w:b/>
          <w:bCs/>
          <w:sz w:val="24"/>
          <w:szCs w:val="24"/>
          <w:highlight w:val="lightGray"/>
        </w:rPr>
        <w:t xml:space="preserve"> </w:t>
      </w:r>
      <w:sdt>
        <w:sdtPr>
          <w:rPr>
            <w:rFonts w:ascii="Times New Roman" w:hAnsi="Times New Roman"/>
            <w:b/>
            <w:bCs/>
            <w:sz w:val="24"/>
            <w:szCs w:val="24"/>
            <w:highlight w:val="lightGray"/>
          </w:rPr>
          <w:id w:val="-1644342492"/>
          <w:placeholder>
            <w:docPart w:val="99B9223B964F41108D0C5F60F6D63AF3"/>
          </w:placeholder>
          <w:comboBox>
            <w:listItem w:displayText="(molimo vas izaberite iz padajućeg menija)" w:value="(molimo vas izaberite iz padajućeg menija)"/>
            <w:listItem w:displayText="maternji" w:value="maternji"/>
            <w:listItem w:displayText="drugi" w:value="drugi"/>
            <w:listItem w:displayText="treći" w:value="treći"/>
            <w:listItem w:displayText="četvrti" w:value="četvrti"/>
            <w:listItem w:displayText="peti" w:value="peti"/>
          </w:comboBox>
        </w:sdtPr>
        <w:sdtEndPr/>
        <w:sdtContent>
          <w:r w:rsidRPr="00267041">
            <w:rPr>
              <w:rFonts w:ascii="Times New Roman" w:hAnsi="Times New Roman"/>
              <w:b/>
              <w:bCs/>
              <w:sz w:val="24"/>
              <w:szCs w:val="24"/>
              <w:highlight w:val="lightGray"/>
            </w:rPr>
            <w:t>(molimo vas izaberite iz padajućeg menija)</w:t>
          </w:r>
        </w:sdtContent>
      </w:sdt>
      <w:r w:rsidRPr="00267041">
        <w:rPr>
          <w:rFonts w:ascii="Times New Roman" w:hAnsi="Times New Roman"/>
          <w:b/>
          <w:bCs/>
          <w:sz w:val="24"/>
          <w:szCs w:val="24"/>
        </w:rPr>
        <w:t xml:space="preserve"> jezik. </w:t>
      </w:r>
    </w:p>
    <w:p w14:paraId="6F371E27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08CA7BE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>Sva pitanja koja slede odnose se na vaše poznavanje tog jezika.</w:t>
      </w:r>
    </w:p>
    <w:p w14:paraId="1F0BFB51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9B51D5B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433F81D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1) </w:t>
      </w:r>
      <w:r w:rsidRPr="00267041">
        <w:rPr>
          <w:rFonts w:ascii="Times New Roman" w:hAnsi="Times New Roman"/>
          <w:sz w:val="24"/>
          <w:szCs w:val="24"/>
        </w:rPr>
        <w:t>Uzrast u kom ste…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2835"/>
        <w:gridCol w:w="2409"/>
        <w:gridCol w:w="2410"/>
      </w:tblGrid>
      <w:tr w:rsidR="00F7103F" w:rsidRPr="00267041" w14:paraId="62F4A60A" w14:textId="77777777" w:rsidTr="00BB1A6F">
        <w:tc>
          <w:tcPr>
            <w:tcW w:w="2689" w:type="dxa"/>
            <w:shd w:val="clear" w:color="auto" w:fill="FFFFFF"/>
          </w:tcPr>
          <w:p w14:paraId="78C23205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t>počeli da usvajate</w:t>
            </w: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br/>
              <w:t xml:space="preserve">   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ovaj jezik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2835" w:type="dxa"/>
            <w:shd w:val="clear" w:color="auto" w:fill="FFFFFF"/>
          </w:tcPr>
          <w:p w14:paraId="4D05E094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t>počeli tečno da govorite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7041">
              <w:rPr>
                <w:rFonts w:ascii="Times New Roman" w:hAnsi="Times New Roman"/>
                <w:sz w:val="24"/>
                <w:szCs w:val="24"/>
              </w:rPr>
              <w:br/>
              <w:t xml:space="preserve">  n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vom jeziku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2409" w:type="dxa"/>
            <w:shd w:val="clear" w:color="auto" w:fill="FFFFFF"/>
          </w:tcPr>
          <w:p w14:paraId="758563DB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t>počeli da čitate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7041">
              <w:rPr>
                <w:rFonts w:ascii="Times New Roman" w:hAnsi="Times New Roman"/>
                <w:sz w:val="24"/>
                <w:szCs w:val="24"/>
              </w:rPr>
              <w:br/>
              <w:t xml:space="preserve">   na </w:t>
            </w:r>
            <w:r>
              <w:rPr>
                <w:rFonts w:ascii="Times New Roman" w:hAnsi="Times New Roman"/>
                <w:sz w:val="24"/>
                <w:szCs w:val="24"/>
              </w:rPr>
              <w:t>ovom jeziku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2410" w:type="dxa"/>
            <w:shd w:val="clear" w:color="auto" w:fill="FFFFFF"/>
          </w:tcPr>
          <w:p w14:paraId="1954BD73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267041">
              <w:rPr>
                <w:rFonts w:ascii="Times New Roman" w:hAnsi="Times New Roman"/>
                <w:i/>
                <w:iCs/>
                <w:sz w:val="24"/>
                <w:szCs w:val="24"/>
              </w:rPr>
              <w:t>počeli tečno da čitate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7041">
              <w:rPr>
                <w:rFonts w:ascii="Times New Roman" w:hAnsi="Times New Roman"/>
                <w:sz w:val="24"/>
                <w:szCs w:val="24"/>
              </w:rPr>
              <w:br/>
              <w:t xml:space="preserve">   n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vom jeziku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</w:tr>
      <w:tr w:rsidR="00F7103F" w:rsidRPr="00267041" w14:paraId="204ABBF8" w14:textId="77777777" w:rsidTr="00BB1A6F">
        <w:tc>
          <w:tcPr>
            <w:tcW w:w="2689" w:type="dxa"/>
          </w:tcPr>
          <w:p w14:paraId="5E92AF7D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263232327"/>
                <w:placeholder>
                  <w:docPart w:val="CA53D104E176446687A78913E6225464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835" w:type="dxa"/>
          </w:tcPr>
          <w:p w14:paraId="3C6330CB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1869875877"/>
                <w:placeholder>
                  <w:docPart w:val="5F2D9B177FA64139AED1DFCCD156AD20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409" w:type="dxa"/>
          </w:tcPr>
          <w:p w14:paraId="4453A22E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1626140704"/>
                <w:placeholder>
                  <w:docPart w:val="DB213069282D41DF87B02F48A3DA195F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410" w:type="dxa"/>
          </w:tcPr>
          <w:p w14:paraId="57818EA9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1638537688"/>
                <w:placeholder>
                  <w:docPart w:val="0C2E266E86AB4418B26DB9223DF2F571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6E19D303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6FC10396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AB3881A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2) </w:t>
      </w:r>
      <w:r w:rsidRPr="00267041">
        <w:rPr>
          <w:rFonts w:ascii="Times New Roman" w:hAnsi="Times New Roman"/>
          <w:sz w:val="24"/>
          <w:szCs w:val="24"/>
        </w:rPr>
        <w:t>Molimo označite broj godina i meseci koje ste proveli u svakoj od ovih jezičkih sredin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120"/>
        <w:gridCol w:w="2070"/>
        <w:gridCol w:w="2070"/>
      </w:tblGrid>
      <w:tr w:rsidR="00F7103F" w:rsidRPr="00267041" w14:paraId="5EAD7FFD" w14:textId="77777777" w:rsidTr="00BB1A6F">
        <w:tc>
          <w:tcPr>
            <w:tcW w:w="6120" w:type="dxa"/>
            <w:shd w:val="clear" w:color="auto" w:fill="FFFFFF"/>
          </w:tcPr>
          <w:p w14:paraId="34793BF7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FFFFFF"/>
          </w:tcPr>
          <w:p w14:paraId="29FE4980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Godine</w:t>
            </w:r>
          </w:p>
        </w:tc>
        <w:tc>
          <w:tcPr>
            <w:tcW w:w="2070" w:type="dxa"/>
            <w:shd w:val="clear" w:color="auto" w:fill="FFFFFF"/>
          </w:tcPr>
          <w:p w14:paraId="1B567404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Meseci</w:t>
            </w:r>
          </w:p>
        </w:tc>
      </w:tr>
      <w:tr w:rsidR="00F7103F" w:rsidRPr="00267041" w14:paraId="4D665C2C" w14:textId="77777777" w:rsidTr="00BB1A6F">
        <w:tc>
          <w:tcPr>
            <w:tcW w:w="6120" w:type="dxa"/>
            <w:shd w:val="clear" w:color="auto" w:fill="FFFFFF"/>
          </w:tcPr>
          <w:p w14:paraId="4113F223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Zemlja u kojoj se govori </w:t>
            </w:r>
            <w:r>
              <w:rPr>
                <w:rFonts w:ascii="Times New Roman" w:hAnsi="Times New Roman"/>
                <w:sz w:val="24"/>
                <w:szCs w:val="24"/>
              </w:rPr>
              <w:t>ovaj jezik</w:t>
            </w:r>
          </w:p>
        </w:tc>
        <w:tc>
          <w:tcPr>
            <w:tcW w:w="2070" w:type="dxa"/>
          </w:tcPr>
          <w:p w14:paraId="353D11C4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795683944"/>
                <w:placeholder>
                  <w:docPart w:val="BAA34AE439EB4F8882E0AB15BD8D5854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070" w:type="dxa"/>
          </w:tcPr>
          <w:p w14:paraId="02DF5902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644655681"/>
                <w:placeholder>
                  <w:docPart w:val="37324041DD5C41479098E2751A842B94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</w:tr>
      <w:tr w:rsidR="00F7103F" w:rsidRPr="00267041" w14:paraId="4489E3C6" w14:textId="77777777" w:rsidTr="00BB1A6F">
        <w:tc>
          <w:tcPr>
            <w:tcW w:w="6120" w:type="dxa"/>
            <w:shd w:val="clear" w:color="auto" w:fill="FFFFFF"/>
          </w:tcPr>
          <w:p w14:paraId="6AEAD189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Porodica u kojoj se govor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ovaj jezik</w:t>
            </w:r>
          </w:p>
        </w:tc>
        <w:tc>
          <w:tcPr>
            <w:tcW w:w="2070" w:type="dxa"/>
          </w:tcPr>
          <w:p w14:paraId="4D756589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778799551"/>
                <w:placeholder>
                  <w:docPart w:val="3197A83A85474E8EA880D9DBB741FC9A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070" w:type="dxa"/>
          </w:tcPr>
          <w:p w14:paraId="2BC520D9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283572334"/>
                <w:placeholder>
                  <w:docPart w:val="98F18EC654E74145A00EFF7377A01110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</w:tr>
      <w:tr w:rsidR="00F7103F" w:rsidRPr="00267041" w14:paraId="1A6C2765" w14:textId="77777777" w:rsidTr="00BB1A6F">
        <w:tc>
          <w:tcPr>
            <w:tcW w:w="6120" w:type="dxa"/>
            <w:shd w:val="clear" w:color="auto" w:fill="FFFFFF"/>
          </w:tcPr>
          <w:p w14:paraId="78F3EC95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Škola i/ili radno okruženje u kojem se govori </w:t>
            </w:r>
            <w:r>
              <w:rPr>
                <w:rFonts w:ascii="Times New Roman" w:hAnsi="Times New Roman"/>
                <w:sz w:val="24"/>
                <w:szCs w:val="24"/>
              </w:rPr>
              <w:t>ovaj jezik</w:t>
            </w:r>
          </w:p>
        </w:tc>
        <w:tc>
          <w:tcPr>
            <w:tcW w:w="2070" w:type="dxa"/>
          </w:tcPr>
          <w:p w14:paraId="40C7FF2C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-971667366"/>
                <w:placeholder>
                  <w:docPart w:val="323C45FD17C1464D8D6FAB4F000DA64D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  <w:tc>
          <w:tcPr>
            <w:tcW w:w="2070" w:type="dxa"/>
          </w:tcPr>
          <w:p w14:paraId="53951C51" w14:textId="77777777" w:rsidR="00F7103F" w:rsidRPr="00267041" w:rsidRDefault="00286B44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/>
                  <w:b/>
                  <w:sz w:val="24"/>
                  <w:szCs w:val="24"/>
                </w:rPr>
                <w:alias w:val=" "/>
                <w:tag w:val=" "/>
                <w:id w:val="1431305629"/>
                <w:placeholder>
                  <w:docPart w:val="E3C4AA650DEA4D40970A77EB3C59EDBC"/>
                </w:placeholder>
                <w:showingPlcHdr/>
                <w15:appearance w15:val="hidden"/>
              </w:sdtPr>
              <w:sdtEndPr/>
              <w:sdtContent>
                <w:r w:rsidR="00F7103F"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kliknite za kucanje</w:t>
                </w:r>
              </w:sdtContent>
            </w:sdt>
          </w:p>
        </w:tc>
      </w:tr>
    </w:tbl>
    <w:p w14:paraId="42300A9C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813CFFF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B1F54DC" w14:textId="77777777" w:rsidR="00F7103F" w:rsidRPr="00267041" w:rsidRDefault="00F7103F" w:rsidP="00F7103F">
      <w:pPr>
        <w:widowControl w:val="0"/>
        <w:tabs>
          <w:tab w:val="left" w:pos="-99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>(3)</w:t>
      </w:r>
      <w:r w:rsidRPr="00267041">
        <w:rPr>
          <w:rFonts w:ascii="Times New Roman" w:hAnsi="Times New Roman"/>
          <w:sz w:val="24"/>
          <w:szCs w:val="24"/>
        </w:rPr>
        <w:t xml:space="preserve"> Na skali od 1 do 10, molimo označite </w:t>
      </w:r>
      <w:r w:rsidRPr="00267041">
        <w:rPr>
          <w:rFonts w:ascii="Times New Roman" w:hAnsi="Times New Roman"/>
          <w:i/>
          <w:iCs/>
          <w:sz w:val="24"/>
          <w:szCs w:val="24"/>
        </w:rPr>
        <w:t xml:space="preserve">nivo </w:t>
      </w:r>
      <w:r w:rsidRPr="005504A5">
        <w:rPr>
          <w:rFonts w:ascii="Times New Roman" w:hAnsi="Times New Roman"/>
          <w:b/>
          <w:i/>
          <w:iCs/>
          <w:sz w:val="24"/>
          <w:szCs w:val="24"/>
          <w:u w:val="single"/>
        </w:rPr>
        <w:t>veštine</w:t>
      </w:r>
      <w:r w:rsidRPr="00267041">
        <w:rPr>
          <w:rFonts w:ascii="Times New Roman" w:hAnsi="Times New Roman"/>
          <w:sz w:val="24"/>
          <w:szCs w:val="24"/>
        </w:rPr>
        <w:t xml:space="preserve"> sa kojom pričate, razumevate i čitate na</w:t>
      </w:r>
      <w:r>
        <w:rPr>
          <w:rFonts w:ascii="Times New Roman" w:hAnsi="Times New Roman"/>
          <w:sz w:val="24"/>
          <w:szCs w:val="24"/>
        </w:rPr>
        <w:t xml:space="preserve"> ov</w:t>
      </w:r>
      <w:r w:rsidRPr="00267041">
        <w:rPr>
          <w:rFonts w:ascii="Times New Roman" w:hAnsi="Times New Roman"/>
          <w:sz w:val="24"/>
          <w:szCs w:val="24"/>
        </w:rPr>
        <w:t>om jeziku biranjem iz padajućih menija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1"/>
        <w:gridCol w:w="1771"/>
        <w:gridCol w:w="1771"/>
        <w:gridCol w:w="1771"/>
        <w:gridCol w:w="1771"/>
        <w:gridCol w:w="1772"/>
      </w:tblGrid>
      <w:tr w:rsidR="00F7103F" w:rsidRPr="00267041" w14:paraId="0C975AAE" w14:textId="77777777" w:rsidTr="00BB1A6F">
        <w:tc>
          <w:tcPr>
            <w:tcW w:w="1771" w:type="dxa"/>
            <w:shd w:val="clear" w:color="auto" w:fill="FFFFFF"/>
          </w:tcPr>
          <w:p w14:paraId="3C0752FD" w14:textId="77777777" w:rsidR="00F7103F" w:rsidRPr="00267041" w:rsidRDefault="00F7103F" w:rsidP="00BB1A6F">
            <w:pPr>
              <w:widowControl w:val="0"/>
              <w:tabs>
                <w:tab w:val="left" w:pos="-72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Pričanje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651453094"/>
            <w:placeholder>
              <w:docPart w:val="31A085C2B2BA4C08BF9EA319FD8D8423"/>
            </w:placeholder>
            <w:showingPlcHdr/>
            <w15:color w:val="000000"/>
            <w:comboBox>
              <w:listItem w:value="(kliknite ovde da vidite skalu)"/>
              <w:listItem w:displayText="0 - nikakva" w:value="0 - nikakva"/>
              <w:listItem w:displayText="1 - veoma loša" w:value="1 - veoma loša"/>
              <w:listItem w:displayText="2 - loša" w:value="2 - loša"/>
              <w:listItem w:displayText="3 - solidna" w:value="3 - solidna"/>
              <w:listItem w:displayText="4 - malo lošija nego što je neophodno" w:value="4 - malo lošija nego što je neophodno"/>
              <w:listItem w:displayText="5 - onolika koliko je neophodno" w:value="5 - onolika koliko je neophodno"/>
              <w:listItem w:displayText="6 -malo bolja nego što je neophodno" w:value="6 -malo bolja nego što je neophodno"/>
              <w:listItem w:displayText="7 - dobra" w:value="7 - dobra"/>
              <w:listItem w:displayText="8 - vrlo dobra" w:value="8 - vrlo dobra"/>
              <w:listItem w:displayText="9 - odlična" w:value="9 - odlična"/>
              <w:listItem w:displayText="10 - savršena" w:value="10 - savršena"/>
            </w:comboBox>
          </w:sdtPr>
          <w:sdtEndPr/>
          <w:sdtContent>
            <w:tc>
              <w:tcPr>
                <w:tcW w:w="1771" w:type="dxa"/>
                <w:shd w:val="clear" w:color="auto" w:fill="FFFFFF"/>
              </w:tcPr>
              <w:p w14:paraId="0007904D" w14:textId="77777777" w:rsidR="00F7103F" w:rsidRPr="00267041" w:rsidRDefault="00F7103F" w:rsidP="00BB1A6F">
                <w:pPr>
                  <w:widowControl w:val="0"/>
                  <w:tabs>
                    <w:tab w:val="left" w:pos="-720"/>
                  </w:tabs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1771" w:type="dxa"/>
            <w:shd w:val="clear" w:color="auto" w:fill="FFFFFF"/>
          </w:tcPr>
          <w:p w14:paraId="3D378C06" w14:textId="77777777" w:rsidR="00F7103F" w:rsidRPr="00267041" w:rsidRDefault="00F7103F" w:rsidP="00BB1A6F">
            <w:pPr>
              <w:widowControl w:val="0"/>
              <w:tabs>
                <w:tab w:val="left" w:pos="-72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Razumevanje govornog jezik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272013479"/>
            <w:placeholder>
              <w:docPart w:val="A9987EA7617F4C82BCB802F89E611E36"/>
            </w:placeholder>
            <w:showingPlcHdr/>
            <w15:color w:val="000000"/>
            <w:comboBox>
              <w:listItem w:value="(kliknite ovde da vidite skalu)"/>
              <w:listItem w:displayText="0 - nikakva" w:value="0 - nikakva"/>
              <w:listItem w:displayText="1 - veoma loša" w:value="1 - veoma loša"/>
              <w:listItem w:displayText="2 - loša" w:value="2 - loša"/>
              <w:listItem w:displayText="3 - solidna" w:value="3 - solidna"/>
              <w:listItem w:displayText="4 - malo lošija nego što je neophodno" w:value="4 - malo lošija nego što je neophodno"/>
              <w:listItem w:displayText="5 - onolika koliko je neophodno" w:value="5 - onolika koliko je neophodno"/>
              <w:listItem w:displayText="6 -malo bolja nego što je neophodno" w:value="6 -malo bolja nego što je neophodno"/>
              <w:listItem w:displayText="7 - dobra" w:value="7 - dobra"/>
              <w:listItem w:displayText="8 - vrlo dobra" w:value="8 - vrlo dobra"/>
              <w:listItem w:displayText="9 - odlična" w:value="9 - odlična"/>
              <w:listItem w:displayText="10 - savršena" w:value="10 - savršena"/>
            </w:comboBox>
          </w:sdtPr>
          <w:sdtEndPr/>
          <w:sdtContent>
            <w:tc>
              <w:tcPr>
                <w:tcW w:w="1771" w:type="dxa"/>
                <w:shd w:val="clear" w:color="auto" w:fill="FFFFFF"/>
              </w:tcPr>
              <w:p w14:paraId="1703A8E9" w14:textId="77777777" w:rsidR="00F7103F" w:rsidRPr="00267041" w:rsidRDefault="00F7103F" w:rsidP="00BB1A6F">
                <w:pPr>
                  <w:widowControl w:val="0"/>
                  <w:tabs>
                    <w:tab w:val="left" w:pos="-720"/>
                  </w:tabs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1771" w:type="dxa"/>
            <w:shd w:val="clear" w:color="auto" w:fill="FFFFFF"/>
          </w:tcPr>
          <w:p w14:paraId="0273B4E3" w14:textId="77777777" w:rsidR="00F7103F" w:rsidRPr="00267041" w:rsidRDefault="00F7103F" w:rsidP="00BB1A6F">
            <w:pPr>
              <w:widowControl w:val="0"/>
              <w:tabs>
                <w:tab w:val="left" w:pos="-72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Čitanje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570242075"/>
            <w:placeholder>
              <w:docPart w:val="5C4D748277AA4E4EA0AC367E86C71A5D"/>
            </w:placeholder>
            <w:showingPlcHdr/>
            <w15:color w:val="000000"/>
            <w:comboBox>
              <w:listItem w:value="(kliknite ovde da vidite skalu)"/>
              <w:listItem w:displayText="0 - nikakva" w:value="0 - nikakva"/>
              <w:listItem w:displayText="1 - veoma loša" w:value="1 - veoma loša"/>
              <w:listItem w:displayText="2 - loša" w:value="2 - loša"/>
              <w:listItem w:displayText="3 - solidna" w:value="3 - solidna"/>
              <w:listItem w:displayText="4 - malo lošija nego što je neophodno" w:value="4 - malo lošija nego što je neophodno"/>
              <w:listItem w:displayText="5 - onolika koliko je neophodno" w:value="5 - onolika koliko je neophodno"/>
              <w:listItem w:displayText="6 -malo bolja nego što je neophodno" w:value="6 -malo bolja nego što je neophodno"/>
              <w:listItem w:displayText="7 - dobra" w:value="7 - dobra"/>
              <w:listItem w:displayText="8 - vrlo dobra" w:value="8 - vrlo dobra"/>
              <w:listItem w:displayText="9 - odlična" w:value="9 - odlična"/>
              <w:listItem w:displayText="10 - savršena" w:value="10 - savršena"/>
            </w:comboBox>
          </w:sdtPr>
          <w:sdtEndPr/>
          <w:sdtContent>
            <w:tc>
              <w:tcPr>
                <w:tcW w:w="1772" w:type="dxa"/>
                <w:shd w:val="clear" w:color="auto" w:fill="FFFFFF"/>
              </w:tcPr>
              <w:p w14:paraId="2BEF0B75" w14:textId="77777777" w:rsidR="00F7103F" w:rsidRPr="00267041" w:rsidRDefault="00F7103F" w:rsidP="00BB1A6F">
                <w:pPr>
                  <w:widowControl w:val="0"/>
                  <w:tabs>
                    <w:tab w:val="left" w:pos="-720"/>
                  </w:tabs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</w:tbl>
    <w:p w14:paraId="257E8128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12D9B00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4) </w:t>
      </w:r>
      <w:r w:rsidRPr="00267041">
        <w:rPr>
          <w:rFonts w:ascii="Times New Roman" w:hAnsi="Times New Roman"/>
          <w:sz w:val="24"/>
          <w:szCs w:val="24"/>
        </w:rPr>
        <w:t>Na skali od nula do deset, molimo odaberite u kojoj meri su naredni činioci doprineli vašem učenju</w:t>
      </w:r>
      <w:r>
        <w:rPr>
          <w:rFonts w:ascii="Times New Roman" w:hAnsi="Times New Roman"/>
          <w:sz w:val="24"/>
          <w:szCs w:val="24"/>
        </w:rPr>
        <w:t xml:space="preserve"> ovog jezika</w:t>
      </w:r>
      <w:r w:rsidRPr="00267041">
        <w:rPr>
          <w:rFonts w:ascii="Times New Roman" w:hAnsi="Times New Roman"/>
          <w:sz w:val="24"/>
          <w:szCs w:val="24"/>
        </w:rPr>
        <w:t>:</w:t>
      </w: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2552"/>
        <w:gridCol w:w="2835"/>
        <w:gridCol w:w="2551"/>
      </w:tblGrid>
      <w:tr w:rsidR="00F7103F" w:rsidRPr="00267041" w14:paraId="46E9EC28" w14:textId="77777777" w:rsidTr="00BB1A6F">
        <w:trPr>
          <w:trHeight w:val="365"/>
        </w:trPr>
        <w:tc>
          <w:tcPr>
            <w:tcW w:w="2972" w:type="dxa"/>
            <w:shd w:val="clear" w:color="auto" w:fill="FFFFFF"/>
          </w:tcPr>
          <w:p w14:paraId="4D9FFCB5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Interagovanje sa prijateljima 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1404255446"/>
            <w:placeholder>
              <w:docPart w:val="3A4DE040243B4EDF81F591EE716A5BF7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2" w:type="dxa"/>
              </w:tcPr>
              <w:p w14:paraId="0DAE7DF4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7A22C28B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Gledanje TV-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1000236692"/>
            <w:placeholder>
              <w:docPart w:val="549987F258DB4F5B933C16FC7C67F661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1" w:type="dxa"/>
              </w:tcPr>
              <w:p w14:paraId="228E4496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F7103F" w:rsidRPr="00267041" w14:paraId="4AB7D2E0" w14:textId="77777777" w:rsidTr="00BB1A6F">
        <w:tc>
          <w:tcPr>
            <w:tcW w:w="2972" w:type="dxa"/>
            <w:shd w:val="clear" w:color="auto" w:fill="FFFFFF"/>
          </w:tcPr>
          <w:p w14:paraId="1715A72E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Interagovanje sa porodicom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587842585"/>
            <w:placeholder>
              <w:docPart w:val="CE8A41B3EC8342D2886132D655AFB5AD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2" w:type="dxa"/>
              </w:tcPr>
              <w:p w14:paraId="34BB51B9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113B0106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Slušanje radij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64179402"/>
            <w:placeholder>
              <w:docPart w:val="572DD77EA7E84357B5113BB7BE81EBBE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1" w:type="dxa"/>
              </w:tcPr>
              <w:p w14:paraId="1FA2FC5A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F7103F" w:rsidRPr="00267041" w14:paraId="3A998A43" w14:textId="77777777" w:rsidTr="00BB1A6F">
        <w:tc>
          <w:tcPr>
            <w:tcW w:w="2972" w:type="dxa"/>
            <w:shd w:val="clear" w:color="auto" w:fill="FFFFFF"/>
          </w:tcPr>
          <w:p w14:paraId="0921AE79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Čitanje 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125770722"/>
            <w:placeholder>
              <w:docPart w:val="650538DA8FD1491DAB9E0A9F2F160829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2" w:type="dxa"/>
              </w:tcPr>
              <w:p w14:paraId="6C2F1C4A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665D35E5" w14:textId="77777777" w:rsidR="00F7103F" w:rsidRPr="00FC0A5E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0A5E">
              <w:rPr>
                <w:rFonts w:ascii="Times New Roman" w:hAnsi="Times New Roman"/>
                <w:sz w:val="24"/>
                <w:szCs w:val="24"/>
              </w:rPr>
              <w:t>Kurs jezik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1131682891"/>
            <w:placeholder>
              <w:docPart w:val="36005CBC67474FAB8ADA1D582A8EC9C1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1" w:type="dxa"/>
              </w:tcPr>
              <w:p w14:paraId="20E98B81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F7103F" w:rsidRPr="00267041" w14:paraId="789855E5" w14:textId="77777777" w:rsidTr="00BB1A6F">
        <w:tc>
          <w:tcPr>
            <w:tcW w:w="2972" w:type="dxa"/>
            <w:shd w:val="clear" w:color="auto" w:fill="FFFFFF"/>
          </w:tcPr>
          <w:p w14:paraId="2F5A013C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udio materijali za učenje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>Samoukost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268304730"/>
            <w:placeholder>
              <w:docPart w:val="7372FD0C148B4B85AC2B47669B64E912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2" w:type="dxa"/>
              </w:tcPr>
              <w:p w14:paraId="2AEE2CEB" w14:textId="77777777" w:rsidR="00F7103F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b/>
                    <w:sz w:val="24"/>
                    <w:szCs w:val="24"/>
                    <w:highlight w:val="lightGray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0E3E1036" w14:textId="77777777" w:rsidR="00F7103F" w:rsidRPr="00FC0A5E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0A5E">
              <w:rPr>
                <w:rFonts w:ascii="Times New Roman" w:hAnsi="Times New Roman"/>
                <w:sz w:val="24"/>
                <w:szCs w:val="24"/>
              </w:rPr>
              <w:t>Aplikacije (npr. Duolingo)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659434976"/>
            <w:placeholder>
              <w:docPart w:val="2B85CF0D064B4D92A4E77E35A19B5725"/>
            </w:placeholder>
            <w:showingPlcHdr/>
            <w15:color w:val="000000"/>
            <w:comboBox>
              <w:listItem w:value="(kliknite ovde da vidite skalu)"/>
              <w:listItem w:displayText="0 - nije činilac" w:value="0 - nije činilac"/>
              <w:listItem w:displayText="1 - minimalni činilac" w:value="1 - minimalni činilac"/>
              <w:listItem w:displayText="2" w:value="2"/>
              <w:listItem w:displayText="3" w:value="3"/>
              <w:listItem w:displayText="4" w:value="4"/>
              <w:listItem w:displayText="5 - umereni činilac" w:value="5 - umereni činilac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najvažniji činilac" w:value="10 - najvažniji činilac"/>
            </w:comboBox>
          </w:sdtPr>
          <w:sdtEndPr/>
          <w:sdtContent>
            <w:tc>
              <w:tcPr>
                <w:tcW w:w="2551" w:type="dxa"/>
              </w:tcPr>
              <w:p w14:paraId="7E009D1D" w14:textId="77777777" w:rsidR="00F7103F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b/>
                    <w:sz w:val="24"/>
                    <w:szCs w:val="24"/>
                    <w:highlight w:val="lightGray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</w:tbl>
    <w:p w14:paraId="072435D8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332587E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5) </w:t>
      </w:r>
      <w:r w:rsidRPr="00267041">
        <w:rPr>
          <w:rFonts w:ascii="Times New Roman" w:hAnsi="Times New Roman"/>
          <w:bCs/>
          <w:sz w:val="24"/>
          <w:szCs w:val="24"/>
        </w:rPr>
        <w:t>Molimo označite u ko</w:t>
      </w:r>
      <w:r>
        <w:rPr>
          <w:rFonts w:ascii="Times New Roman" w:hAnsi="Times New Roman"/>
          <w:bCs/>
          <w:sz w:val="24"/>
          <w:szCs w:val="24"/>
        </w:rPr>
        <w:t>joj meri ste trenutno izloženi ov</w:t>
      </w:r>
      <w:r w:rsidRPr="00267041">
        <w:rPr>
          <w:rFonts w:ascii="Times New Roman" w:hAnsi="Times New Roman"/>
          <w:bCs/>
          <w:sz w:val="24"/>
          <w:szCs w:val="24"/>
        </w:rPr>
        <w:t>om jeziku u narednim kontekstima</w:t>
      </w:r>
      <w:r w:rsidRPr="00267041">
        <w:rPr>
          <w:rFonts w:ascii="Times New Roman" w:hAnsi="Times New Roman"/>
          <w:sz w:val="24"/>
          <w:szCs w:val="24"/>
        </w:rPr>
        <w:t>:</w:t>
      </w:r>
    </w:p>
    <w:tbl>
      <w:tblPr>
        <w:tblW w:w="109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2552"/>
        <w:gridCol w:w="2835"/>
        <w:gridCol w:w="2551"/>
      </w:tblGrid>
      <w:tr w:rsidR="00F7103F" w:rsidRPr="00267041" w14:paraId="57E7CE1F" w14:textId="77777777" w:rsidTr="00BB1A6F">
        <w:tc>
          <w:tcPr>
            <w:tcW w:w="2972" w:type="dxa"/>
            <w:shd w:val="clear" w:color="auto" w:fill="FFFFFF"/>
          </w:tcPr>
          <w:p w14:paraId="0D799605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Interagovanje sa prijateljima 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1095761973"/>
            <w:placeholder>
              <w:docPart w:val="769563C0D9BD4EFAAE8ED46AA108D4DA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2" w:type="dxa"/>
              </w:tcPr>
              <w:p w14:paraId="0C7CF2CB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307B1955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Čitanje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883989249"/>
            <w:placeholder>
              <w:docPart w:val="BC43359DD4C747E4BB3ADE80521B9655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1" w:type="dxa"/>
              </w:tcPr>
              <w:p w14:paraId="7D87A592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F7103F" w:rsidRPr="00267041" w14:paraId="70179454" w14:textId="77777777" w:rsidTr="00BB1A6F">
        <w:tc>
          <w:tcPr>
            <w:tcW w:w="2972" w:type="dxa"/>
            <w:shd w:val="clear" w:color="auto" w:fill="FFFFFF"/>
          </w:tcPr>
          <w:p w14:paraId="72DB4D4E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Interagovanje sa porodicom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504059740"/>
            <w:placeholder>
              <w:docPart w:val="4975B27CCE3645D193A8FD1FF123D383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2" w:type="dxa"/>
              </w:tcPr>
              <w:p w14:paraId="6231A591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25A98BD0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Jezičk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267041">
              <w:rPr>
                <w:rFonts w:ascii="Times New Roman" w:hAnsi="Times New Roman"/>
                <w:sz w:val="24"/>
                <w:szCs w:val="24"/>
              </w:rPr>
              <w:t xml:space="preserve"> lab/samoukost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7795495"/>
            <w:placeholder>
              <w:docPart w:val="037A1E8A7CE54E82AE890D3ED597429A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1" w:type="dxa"/>
              </w:tcPr>
              <w:p w14:paraId="74655FC2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F7103F" w:rsidRPr="00267041" w14:paraId="521DC258" w14:textId="77777777" w:rsidTr="00BB1A6F">
        <w:tc>
          <w:tcPr>
            <w:tcW w:w="2972" w:type="dxa"/>
            <w:shd w:val="clear" w:color="auto" w:fill="FFFFFF"/>
          </w:tcPr>
          <w:p w14:paraId="53A24849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 xml:space="preserve">Gledanje TV-a 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2117704622"/>
            <w:placeholder>
              <w:docPart w:val="4453B144B4EF4BB8B514EEF7690E5D81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2" w:type="dxa"/>
              </w:tcPr>
              <w:p w14:paraId="13BBF668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2CE8BE1D" w14:textId="77777777" w:rsidR="00F7103F" w:rsidRPr="00FC0A5E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0A5E">
              <w:rPr>
                <w:rFonts w:ascii="Times New Roman" w:hAnsi="Times New Roman"/>
                <w:sz w:val="24"/>
                <w:szCs w:val="24"/>
              </w:rPr>
              <w:t>Kurs jezika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732619115"/>
            <w:placeholder>
              <w:docPart w:val="4D12C92FDC714264A6BB2DBA3D1A685E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1" w:type="dxa"/>
              </w:tcPr>
              <w:p w14:paraId="77D21933" w14:textId="77777777" w:rsidR="00F7103F" w:rsidRPr="00267041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sz w:val="24"/>
                    <w:szCs w:val="24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  <w:tr w:rsidR="00F7103F" w:rsidRPr="00267041" w14:paraId="0291F81C" w14:textId="77777777" w:rsidTr="00BB1A6F">
        <w:tc>
          <w:tcPr>
            <w:tcW w:w="2972" w:type="dxa"/>
            <w:shd w:val="clear" w:color="auto" w:fill="FFFFFF"/>
          </w:tcPr>
          <w:p w14:paraId="5AB59DE2" w14:textId="77777777" w:rsidR="00F7103F" w:rsidRPr="00267041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041">
              <w:rPr>
                <w:rFonts w:ascii="Times New Roman" w:hAnsi="Times New Roman"/>
                <w:sz w:val="24"/>
                <w:szCs w:val="24"/>
              </w:rPr>
              <w:t>Slušanje radija/muzike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2060579170"/>
            <w:placeholder>
              <w:docPart w:val="28536332FCC24CDA922C8B75C7DE3FC5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2" w:type="dxa"/>
              </w:tcPr>
              <w:p w14:paraId="0476C0DF" w14:textId="77777777" w:rsidR="00F7103F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b/>
                    <w:sz w:val="24"/>
                    <w:szCs w:val="24"/>
                    <w:highlight w:val="lightGray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  <w:tc>
          <w:tcPr>
            <w:tcW w:w="2835" w:type="dxa"/>
          </w:tcPr>
          <w:p w14:paraId="5AD1CF5A" w14:textId="77777777" w:rsidR="00F7103F" w:rsidRPr="00FC0A5E" w:rsidRDefault="00F7103F" w:rsidP="00BB1A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0A5E">
              <w:rPr>
                <w:rFonts w:ascii="Times New Roman" w:hAnsi="Times New Roman"/>
                <w:sz w:val="24"/>
                <w:szCs w:val="24"/>
              </w:rPr>
              <w:t>Aplikacije (npr. Duolingo)</w:t>
            </w:r>
          </w:p>
        </w:tc>
        <w:sdt>
          <w:sdtPr>
            <w:rPr>
              <w:rFonts w:ascii="Times New Roman" w:hAnsi="Times New Roman"/>
              <w:b/>
              <w:sz w:val="24"/>
              <w:szCs w:val="24"/>
              <w:highlight w:val="lightGray"/>
            </w:rPr>
            <w:tag w:val="kliknite ovde da vidite skalu"/>
            <w:id w:val="-1741470469"/>
            <w:placeholder>
              <w:docPart w:val="C8B88F4AFF564DE598F966C1F512E28A"/>
            </w:placeholder>
            <w:showingPlcHdr/>
            <w15:color w:val="000000"/>
            <w:comboBox>
              <w:listItem w:value="(kliknite ovde da vidite skalu)"/>
              <w:listItem w:displayText="0 - nikad" w:value="0 - nikad"/>
              <w:listItem w:displayText="1 - skoro nikad" w:value="1 - skoro nikad"/>
              <w:listItem w:displayText="2" w:value="2"/>
              <w:listItem w:displayText="3" w:value="3"/>
              <w:listItem w:displayText="4" w:value="4"/>
              <w:listItem w:displayText="5 - pola vremena" w:value="5 - pola vremena"/>
              <w:listItem w:displayText="6" w:value="6"/>
              <w:listItem w:displayText="7" w:value="7"/>
              <w:listItem w:displayText="8" w:value="8"/>
              <w:listItem w:displayText="9" w:value="9"/>
              <w:listItem w:displayText="10 - uvek" w:value="10 - uvek"/>
            </w:comboBox>
          </w:sdtPr>
          <w:sdtEndPr/>
          <w:sdtContent>
            <w:tc>
              <w:tcPr>
                <w:tcW w:w="2551" w:type="dxa"/>
              </w:tcPr>
              <w:p w14:paraId="3E0C8D35" w14:textId="77777777" w:rsidR="00F7103F" w:rsidRDefault="00F7103F" w:rsidP="00BB1A6F">
                <w:pPr>
                  <w:widowControl w:val="0"/>
                  <w:autoSpaceDE w:val="0"/>
                  <w:autoSpaceDN w:val="0"/>
                  <w:adjustRightInd w:val="0"/>
                  <w:spacing w:after="0" w:line="240" w:lineRule="auto"/>
                  <w:jc w:val="both"/>
                  <w:rPr>
                    <w:rFonts w:ascii="Times New Roman" w:hAnsi="Times New Roman"/>
                    <w:b/>
                    <w:sz w:val="24"/>
                    <w:szCs w:val="24"/>
                    <w:highlight w:val="lightGray"/>
                  </w:rPr>
                </w:pPr>
                <w:r w:rsidRPr="00267041">
                  <w:rPr>
                    <w:rStyle w:val="PlaceholderText"/>
                    <w:rFonts w:ascii="Times New Roman" w:hAnsi="Times New Roman"/>
                    <w:color w:val="auto"/>
                    <w:sz w:val="24"/>
                    <w:szCs w:val="24"/>
                    <w:highlight w:val="lightGray"/>
                  </w:rPr>
                  <w:t>(kliknite da vidite skalu)</w:t>
                </w:r>
              </w:p>
            </w:tc>
          </w:sdtContent>
        </w:sdt>
      </w:tr>
    </w:tbl>
    <w:p w14:paraId="34E7F315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1654D37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6) </w:t>
      </w:r>
      <w:r w:rsidRPr="00267041">
        <w:rPr>
          <w:rFonts w:ascii="Times New Roman" w:hAnsi="Times New Roman"/>
          <w:bCs/>
          <w:sz w:val="24"/>
          <w:szCs w:val="24"/>
        </w:rPr>
        <w:t>Po vašoj proceni, koliko stranog akcenta</w:t>
      </w:r>
      <w:r>
        <w:rPr>
          <w:rFonts w:ascii="Times New Roman" w:hAnsi="Times New Roman"/>
          <w:bCs/>
          <w:sz w:val="24"/>
          <w:szCs w:val="24"/>
        </w:rPr>
        <w:t xml:space="preserve"> je prisutno u vašem slučaju u ov</w:t>
      </w:r>
      <w:r w:rsidRPr="00267041">
        <w:rPr>
          <w:rFonts w:ascii="Times New Roman" w:hAnsi="Times New Roman"/>
          <w:bCs/>
          <w:sz w:val="24"/>
          <w:szCs w:val="24"/>
        </w:rPr>
        <w:t>om jeziku?</w:t>
      </w:r>
    </w:p>
    <w:p w14:paraId="665006A1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Cs/>
          <w:sz w:val="24"/>
          <w:szCs w:val="24"/>
        </w:rPr>
        <w:tab/>
      </w:r>
    </w:p>
    <w:p w14:paraId="271B2B8D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sdt>
        <w:sdtPr>
          <w:rPr>
            <w:rFonts w:ascii="Times New Roman" w:hAnsi="Times New Roman"/>
            <w:b/>
            <w:sz w:val="24"/>
            <w:szCs w:val="24"/>
            <w:highlight w:val="lightGray"/>
          </w:rPr>
          <w:tag w:val="kliknite ovde da vidite skalu"/>
          <w:id w:val="-1458166416"/>
          <w:placeholder>
            <w:docPart w:val="2167BBF8D85D4D57AA9C6A9E78A42A49"/>
          </w:placeholder>
          <w:showingPlcHdr/>
          <w15:color w:val="000000"/>
          <w:comboBox>
            <w:listItem w:value="(kliknite ovde da vidite skalu)"/>
            <w:listItem w:displayText="0 - nimalo" w:value="0 - nimalo"/>
            <w:listItem w:displayText="1 - skoro nimalo" w:value="1 - skoro nimalo"/>
            <w:listItem w:displayText="2 - veoma malo" w:value="2 - veoma malo"/>
            <w:listItem w:displayText="3 - malo" w:value="3 - malo"/>
            <w:listItem w:displayText="4 - donekle" w:value="4 - donekle"/>
            <w:listItem w:displayText="5 - umereno" w:value="5 - umereno"/>
            <w:listItem w:displayText="6 - u znatnoj meri" w:value="6 - u znatnoj meri"/>
            <w:listItem w:displayText="7 - izraženo" w:value="7 - izraženo"/>
            <w:listItem w:displayText="8 - veoma izraženo" w:value="8 - veoma izraženo"/>
            <w:listItem w:displayText="9 - izuzetno izraženo" w:value="9 - izuzetno izraženo"/>
            <w:listItem w:displayText="10 - sveprisutno" w:value="10 - sveprisutno"/>
          </w:comboBox>
        </w:sdtPr>
        <w:sdtEndPr/>
        <w:sdtContent>
          <w:r w:rsidRPr="00267041">
            <w:rPr>
              <w:rStyle w:val="PlaceholderText"/>
              <w:rFonts w:ascii="Times New Roman" w:hAnsi="Times New Roman"/>
              <w:color w:val="auto"/>
              <w:sz w:val="24"/>
              <w:szCs w:val="24"/>
              <w:highlight w:val="lightGray"/>
            </w:rPr>
            <w:t>(kliknite da vidite skalu)</w:t>
          </w:r>
        </w:sdtContent>
      </w:sdt>
    </w:p>
    <w:p w14:paraId="58628AA0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76D0420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 xml:space="preserve">(7) </w:t>
      </w:r>
      <w:r w:rsidRPr="00267041">
        <w:rPr>
          <w:rFonts w:ascii="Times New Roman" w:hAnsi="Times New Roman"/>
          <w:bCs/>
          <w:sz w:val="24"/>
          <w:szCs w:val="24"/>
        </w:rPr>
        <w:t>Molimo ocenite koliko če</w:t>
      </w:r>
      <w:r>
        <w:rPr>
          <w:rFonts w:ascii="Times New Roman" w:hAnsi="Times New Roman"/>
          <w:bCs/>
          <w:sz w:val="24"/>
          <w:szCs w:val="24"/>
        </w:rPr>
        <w:t>s</w:t>
      </w:r>
      <w:r w:rsidRPr="00267041">
        <w:rPr>
          <w:rFonts w:ascii="Times New Roman" w:hAnsi="Times New Roman"/>
          <w:bCs/>
          <w:sz w:val="24"/>
          <w:szCs w:val="24"/>
        </w:rPr>
        <w:t xml:space="preserve">to vas drugi prepoznaju kao osobu koja nije maternji govornik </w:t>
      </w:r>
      <w:r>
        <w:rPr>
          <w:rFonts w:ascii="Times New Roman" w:hAnsi="Times New Roman"/>
          <w:bCs/>
          <w:sz w:val="24"/>
          <w:szCs w:val="24"/>
        </w:rPr>
        <w:t>na osnovu vašeg akcenta u ov</w:t>
      </w:r>
      <w:r w:rsidRPr="00267041">
        <w:rPr>
          <w:rFonts w:ascii="Times New Roman" w:hAnsi="Times New Roman"/>
          <w:bCs/>
          <w:sz w:val="24"/>
          <w:szCs w:val="24"/>
        </w:rPr>
        <w:t>om jeziku?</w:t>
      </w:r>
    </w:p>
    <w:p w14:paraId="0C441DF7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67041">
        <w:rPr>
          <w:rFonts w:ascii="Times New Roman" w:hAnsi="Times New Roman"/>
          <w:bCs/>
          <w:sz w:val="24"/>
          <w:szCs w:val="24"/>
        </w:rPr>
        <w:tab/>
      </w:r>
    </w:p>
    <w:p w14:paraId="2C3E3425" w14:textId="77777777" w:rsidR="00F7103F" w:rsidRPr="00267041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r w:rsidRPr="00267041">
        <w:rPr>
          <w:rFonts w:ascii="Times New Roman" w:hAnsi="Times New Roman"/>
          <w:b/>
          <w:bCs/>
          <w:sz w:val="24"/>
          <w:szCs w:val="24"/>
        </w:rPr>
        <w:tab/>
      </w:r>
      <w:sdt>
        <w:sdtPr>
          <w:rPr>
            <w:rFonts w:ascii="Times New Roman" w:hAnsi="Times New Roman"/>
            <w:b/>
            <w:sz w:val="24"/>
            <w:szCs w:val="24"/>
            <w:highlight w:val="lightGray"/>
          </w:rPr>
          <w:tag w:val="kliknite ovde da vidite skalu"/>
          <w:id w:val="-2011832218"/>
          <w:placeholder>
            <w:docPart w:val="9C5C488E57F24BC48E7ED504D5D054BA"/>
          </w:placeholder>
          <w:showingPlcHdr/>
          <w15:color w:val="000000"/>
          <w:comboBox>
            <w:listItem w:value="(kliknite ovde da vidite skalu)"/>
            <w:listItem w:displayText="0 - nikad" w:value="0 - nikad"/>
            <w:listItem w:displayText="1 - skoro nikad" w:value="1 - skoro nikad"/>
            <w:listItem w:displayText="2" w:value="2"/>
            <w:listItem w:displayText="3" w:value="3"/>
            <w:listItem w:displayText="4" w:value="4"/>
            <w:listItem w:displayText="5 - pola vremena" w:value="5 - pola vremena"/>
            <w:listItem w:displayText="6" w:value="6"/>
            <w:listItem w:displayText="7" w:value="7"/>
            <w:listItem w:displayText="8" w:value="8"/>
            <w:listItem w:displayText="9" w:value="9"/>
            <w:listItem w:displayText="10 - uvek" w:value="10 - uvek"/>
          </w:comboBox>
        </w:sdtPr>
        <w:sdtEndPr/>
        <w:sdtContent>
          <w:r w:rsidRPr="00267041">
            <w:rPr>
              <w:rStyle w:val="PlaceholderText"/>
              <w:rFonts w:ascii="Times New Roman" w:hAnsi="Times New Roman"/>
              <w:color w:val="auto"/>
              <w:sz w:val="24"/>
              <w:szCs w:val="24"/>
              <w:highlight w:val="lightGray"/>
            </w:rPr>
            <w:t>(kliknite da vidite skalu)</w:t>
          </w:r>
        </w:sdtContent>
      </w:sdt>
    </w:p>
    <w:p w14:paraId="696337BF" w14:textId="77777777" w:rsidR="00F7103F" w:rsidRDefault="00F7103F" w:rsidP="00F7103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E5E7F18" w14:textId="77777777" w:rsidR="00945264" w:rsidRDefault="00945264">
      <w:pPr>
        <w:rPr>
          <w:rFonts w:ascii="Times New Roman" w:hAnsi="Times New Roman"/>
          <w:b/>
          <w:bCs/>
          <w:sz w:val="24"/>
          <w:szCs w:val="24"/>
        </w:rPr>
      </w:pPr>
    </w:p>
    <w:sectPr w:rsidR="00945264" w:rsidSect="002B2A3E">
      <w:pgSz w:w="12240" w:h="15840"/>
      <w:pgMar w:top="624" w:right="720" w:bottom="624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7Y0NDCzsDQCMpV0lIJTi4sz8/NACgxrAcGJnjIsAAAA"/>
  </w:docVars>
  <w:rsids>
    <w:rsidRoot w:val="002E19ED"/>
    <w:rsid w:val="00032A6D"/>
    <w:rsid w:val="00083A74"/>
    <w:rsid w:val="000E66D3"/>
    <w:rsid w:val="001A25E4"/>
    <w:rsid w:val="001C6465"/>
    <w:rsid w:val="002106EE"/>
    <w:rsid w:val="00216E05"/>
    <w:rsid w:val="002464A8"/>
    <w:rsid w:val="00267041"/>
    <w:rsid w:val="00286B44"/>
    <w:rsid w:val="002B2A3E"/>
    <w:rsid w:val="002E19ED"/>
    <w:rsid w:val="00325D0C"/>
    <w:rsid w:val="00334D2D"/>
    <w:rsid w:val="003B4910"/>
    <w:rsid w:val="004453DE"/>
    <w:rsid w:val="004D0B2F"/>
    <w:rsid w:val="0050378E"/>
    <w:rsid w:val="005059CF"/>
    <w:rsid w:val="005504A5"/>
    <w:rsid w:val="00686A1C"/>
    <w:rsid w:val="00696792"/>
    <w:rsid w:val="006B378B"/>
    <w:rsid w:val="006D1BAD"/>
    <w:rsid w:val="00764D96"/>
    <w:rsid w:val="0087424B"/>
    <w:rsid w:val="008F1C98"/>
    <w:rsid w:val="00945264"/>
    <w:rsid w:val="00961236"/>
    <w:rsid w:val="009A5BA3"/>
    <w:rsid w:val="00A12F9F"/>
    <w:rsid w:val="00A46B08"/>
    <w:rsid w:val="00AD5684"/>
    <w:rsid w:val="00C46E2A"/>
    <w:rsid w:val="00C84BE0"/>
    <w:rsid w:val="00C9541E"/>
    <w:rsid w:val="00CB4B80"/>
    <w:rsid w:val="00CE1374"/>
    <w:rsid w:val="00CE6980"/>
    <w:rsid w:val="00DC305B"/>
    <w:rsid w:val="00E37784"/>
    <w:rsid w:val="00F456D1"/>
    <w:rsid w:val="00F57EED"/>
    <w:rsid w:val="00F7103F"/>
    <w:rsid w:val="00FB5CEB"/>
    <w:rsid w:val="00FC0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F78110"/>
  <w14:defaultImageDpi w14:val="96"/>
  <w15:docId w15:val="{73D2A8D9-4E2F-4EC8-B0C7-B35C2B9E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2F9F"/>
    <w:rPr>
      <w:color w:val="808080"/>
    </w:rPr>
  </w:style>
  <w:style w:type="table" w:styleId="TableGrid">
    <w:name w:val="Table Grid"/>
    <w:basedOn w:val="TableNormal"/>
    <w:uiPriority w:val="39"/>
    <w:rsid w:val="00A12F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B2A3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C0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A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A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A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A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0A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A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4D16A23274D422C8AB9E345EBF13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052DF-E817-487C-8AA5-9A9DE7F0F067}"/>
      </w:docPartPr>
      <w:docPartBody>
        <w:p w:rsidR="00C307C6" w:rsidRDefault="006D0247" w:rsidP="006D0247">
          <w:pPr>
            <w:pStyle w:val="94D16A23274D422C8AB9E345EBF13C724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4D735DE79584411BB43B33C75B9DE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AE309-8ADD-41C6-A76C-96E2C6F29B04}"/>
      </w:docPartPr>
      <w:docPartBody>
        <w:p w:rsidR="00C307C6" w:rsidRDefault="006D0247" w:rsidP="006D0247">
          <w:pPr>
            <w:pStyle w:val="4D735DE79584411BB43B33C75B9DE1B33"/>
          </w:pPr>
          <w:r w:rsidRPr="0050378E">
            <w:rPr>
              <w:rStyle w:val="PlaceholderText"/>
              <w:rFonts w:ascii="Times New Roman" w:hAnsi="Times New Roman"/>
              <w:sz w:val="16"/>
              <w:szCs w:val="20"/>
              <w:highlight w:val="lightGray"/>
            </w:rPr>
            <w:t>Click here to enter text.</w:t>
          </w:r>
        </w:p>
      </w:docPartBody>
    </w:docPart>
    <w:docPart>
      <w:docPartPr>
        <w:name w:val="084E5AE2F2FB4506BA5ECEED3E40F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5B13C8-BDB0-4E29-93D1-EF2DE55660D2}"/>
      </w:docPartPr>
      <w:docPartBody>
        <w:p w:rsidR="00C307C6" w:rsidRDefault="006D0247" w:rsidP="006D0247">
          <w:pPr>
            <w:pStyle w:val="084E5AE2F2FB4506BA5ECEED3E40F42D3"/>
          </w:pPr>
          <w:r w:rsidRPr="0050378E">
            <w:rPr>
              <w:rStyle w:val="PlaceholderText"/>
              <w:rFonts w:ascii="Times New Roman" w:hAnsi="Times New Roman"/>
              <w:sz w:val="18"/>
              <w:szCs w:val="20"/>
              <w:highlight w:val="lightGray"/>
            </w:rPr>
            <w:t>Click here to enter text.</w:t>
          </w:r>
        </w:p>
      </w:docPartBody>
    </w:docPart>
    <w:docPart>
      <w:docPartPr>
        <w:name w:val="6907E872425149E484327DADA631F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93761-BDF4-45B2-AD06-A99A9426862C}"/>
      </w:docPartPr>
      <w:docPartBody>
        <w:p w:rsidR="00C307C6" w:rsidRDefault="006D0247" w:rsidP="006D0247">
          <w:pPr>
            <w:pStyle w:val="6907E872425149E484327DADA631F5F13"/>
          </w:pPr>
          <w:r w:rsidRPr="0050378E">
            <w:rPr>
              <w:rStyle w:val="PlaceholderText"/>
              <w:rFonts w:ascii="Times New Roman" w:hAnsi="Times New Roman"/>
              <w:sz w:val="16"/>
              <w:szCs w:val="20"/>
              <w:highlight w:val="lightGray"/>
            </w:rPr>
            <w:t>Click here to enter text.</w:t>
          </w:r>
        </w:p>
      </w:docPartBody>
    </w:docPart>
    <w:docPart>
      <w:docPartPr>
        <w:name w:val="4330F5B1613D4DC8B8C9B0C90E16E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286B5-058F-43F9-B569-BB49B38E0242}"/>
      </w:docPartPr>
      <w:docPartBody>
        <w:p w:rsidR="00C307C6" w:rsidRDefault="006D0247" w:rsidP="006D0247">
          <w:pPr>
            <w:pStyle w:val="4330F5B1613D4DC8B8C9B0C90E16E0DF3"/>
          </w:pPr>
          <w:r w:rsidRPr="0050378E">
            <w:rPr>
              <w:rStyle w:val="PlaceholderText"/>
              <w:rFonts w:ascii="Times New Roman" w:hAnsi="Times New Roman"/>
              <w:sz w:val="16"/>
              <w:szCs w:val="20"/>
              <w:highlight w:val="lightGray"/>
            </w:rPr>
            <w:t>Click here to enter text.</w:t>
          </w:r>
        </w:p>
      </w:docPartBody>
    </w:docPart>
    <w:docPart>
      <w:docPartPr>
        <w:name w:val="B64F56C008734ADCBEAE997929FD0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99549-6D70-482C-8694-D4168053389B}"/>
      </w:docPartPr>
      <w:docPartBody>
        <w:p w:rsidR="00C307C6" w:rsidRDefault="006D0247" w:rsidP="006D0247">
          <w:pPr>
            <w:pStyle w:val="B64F56C008734ADCBEAE997929FD024B2"/>
          </w:pPr>
          <w:r w:rsidRPr="00E37784">
            <w:rPr>
              <w:rStyle w:val="PlaceholderText"/>
              <w:rFonts w:ascii="Times New Roman" w:hAnsi="Times New Roman"/>
              <w:sz w:val="20"/>
              <w:szCs w:val="20"/>
              <w:highlight w:val="lightGray"/>
            </w:rPr>
            <w:t>kliknite za kucanje.</w:t>
          </w:r>
        </w:p>
      </w:docPartBody>
    </w:docPart>
    <w:docPart>
      <w:docPartPr>
        <w:name w:val="8FF3E8C9639C4A61AC336C3C6D06C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B4C46F-8AA3-4180-9E9E-AC41F947FA01}"/>
      </w:docPartPr>
      <w:docPartBody>
        <w:p w:rsidR="00C307C6" w:rsidRDefault="006D0247" w:rsidP="006D0247">
          <w:pPr>
            <w:pStyle w:val="8FF3E8C9639C4A61AC336C3C6D06CF9A2"/>
          </w:pPr>
          <w:r w:rsidRPr="00E37784">
            <w:rPr>
              <w:rStyle w:val="PlaceholderText"/>
              <w:rFonts w:ascii="Times New Roman" w:hAnsi="Times New Roman"/>
              <w:sz w:val="20"/>
              <w:szCs w:val="20"/>
              <w:highlight w:val="lightGray"/>
            </w:rPr>
            <w:t>kliknite za kucanje.</w:t>
          </w:r>
        </w:p>
      </w:docPartBody>
    </w:docPart>
    <w:docPart>
      <w:docPartPr>
        <w:name w:val="8B0E45ED58C04E01AD10E2E38053B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ADA5D-244F-4BD2-98A4-9EAEF1F9CE96}"/>
      </w:docPartPr>
      <w:docPartBody>
        <w:p w:rsidR="00C307C6" w:rsidRDefault="006D0247" w:rsidP="006D0247">
          <w:pPr>
            <w:pStyle w:val="8B0E45ED58C04E01AD10E2E38053BFD92"/>
          </w:pPr>
          <w:r w:rsidRPr="00E37784">
            <w:rPr>
              <w:rStyle w:val="PlaceholderText"/>
              <w:rFonts w:ascii="Times New Roman" w:hAnsi="Times New Roman"/>
              <w:sz w:val="20"/>
              <w:szCs w:val="20"/>
              <w:highlight w:val="lightGray"/>
            </w:rPr>
            <w:t>kliknite za kucanje.</w:t>
          </w:r>
        </w:p>
      </w:docPartBody>
    </w:docPart>
    <w:docPart>
      <w:docPartPr>
        <w:name w:val="6CBE801B3CA348B79EA7C43765F3B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F592D-0D2D-43A5-A194-F40B8AF944B6}"/>
      </w:docPartPr>
      <w:docPartBody>
        <w:p w:rsidR="00C307C6" w:rsidRDefault="006D0247" w:rsidP="006D0247">
          <w:pPr>
            <w:pStyle w:val="6CBE801B3CA348B79EA7C43765F3BDEC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888C6DD87E624FF190F99FD65CF33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259EE-17D7-494F-8C60-D287C5CB21DD}"/>
      </w:docPartPr>
      <w:docPartBody>
        <w:p w:rsidR="00C307C6" w:rsidRDefault="006D0247" w:rsidP="006D0247">
          <w:pPr>
            <w:pStyle w:val="888C6DD87E624FF190F99FD65CF3310F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04FC78A17D5A4D38B7D3881F1DFC0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42B8A-B4CD-48FB-9E5F-BC64BBBDA830}"/>
      </w:docPartPr>
      <w:docPartBody>
        <w:p w:rsidR="00C307C6" w:rsidRDefault="006D0247" w:rsidP="006D0247">
          <w:pPr>
            <w:pStyle w:val="04FC78A17D5A4D38B7D3881F1DFC0860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17B94D30E6FE48DCA5BB6DF059237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5911-52DF-4575-9EAC-79ED9E382E49}"/>
      </w:docPartPr>
      <w:docPartBody>
        <w:p w:rsidR="00C307C6" w:rsidRDefault="006D0247" w:rsidP="006D0247">
          <w:pPr>
            <w:pStyle w:val="17B94D30E6FE48DCA5BB6DF059237108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6B27DE2E25CF407A802ED32E612F6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53D82-F767-4C51-B607-49F19732E2A6}"/>
      </w:docPartPr>
      <w:docPartBody>
        <w:p w:rsidR="00C307C6" w:rsidRDefault="006D0247" w:rsidP="006D0247">
          <w:pPr>
            <w:pStyle w:val="6B27DE2E25CF407A802ED32E612F62CD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D164D06A9B8C4C98A4ACE0896E796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13CE2-861F-4B95-8499-899E03C9BF5A}"/>
      </w:docPartPr>
      <w:docPartBody>
        <w:p w:rsidR="00C307C6" w:rsidRDefault="006D0247" w:rsidP="006D0247">
          <w:pPr>
            <w:pStyle w:val="D164D06A9B8C4C98A4ACE0896E7967D3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39142FD9E9F448369ED203C51B7F2D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8DE2D-F63A-4926-BCCC-751C38B0CFB1}"/>
      </w:docPartPr>
      <w:docPartBody>
        <w:p w:rsidR="00C307C6" w:rsidRDefault="006D0247" w:rsidP="006D0247">
          <w:pPr>
            <w:pStyle w:val="39142FD9E9F448369ED203C51B7F2DE5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EC7B7914C3974FCFB1AE1A8DC679A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6D9EE3-2C6B-4E1E-98FE-57BEC1577BD9}"/>
      </w:docPartPr>
      <w:docPartBody>
        <w:p w:rsidR="00C307C6" w:rsidRDefault="006D0247" w:rsidP="006D0247">
          <w:pPr>
            <w:pStyle w:val="EC7B7914C3974FCFB1AE1A8DC679A41E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D59F14D9CB784CB59BB9D8E4658AF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448D1C-4F88-402F-870D-C8594C2B2C4D}"/>
      </w:docPartPr>
      <w:docPartBody>
        <w:p w:rsidR="00C307C6" w:rsidRDefault="006D0247" w:rsidP="006D0247">
          <w:pPr>
            <w:pStyle w:val="D59F14D9CB784CB59BB9D8E4658AFC451"/>
          </w:pPr>
          <w:r w:rsidRPr="00E37784">
            <w:rPr>
              <w:rStyle w:val="PlaceholderText"/>
              <w:rFonts w:ascii="Times New Roman" w:hAnsi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13B0E65F6BB04C5F8A087EBCA25F0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5456E-5358-45C0-AC54-8296E55A03AE}"/>
      </w:docPartPr>
      <w:docPartBody>
        <w:p w:rsidR="00C307C6" w:rsidRDefault="006D0247" w:rsidP="006D0247">
          <w:pPr>
            <w:pStyle w:val="13B0E65F6BB04C5F8A087EBCA25F0370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334C4E35E4684AB3947F4C4FFE01D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DE68A-D497-4B4E-AEA5-630041190D9F}"/>
      </w:docPartPr>
      <w:docPartBody>
        <w:p w:rsidR="00C307C6" w:rsidRDefault="006D0247" w:rsidP="006D0247">
          <w:pPr>
            <w:pStyle w:val="334C4E35E4684AB3947F4C4FFE01D023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EBFC7412981846C9BD78898987DC7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335C2-B10E-40E5-A2AF-DAD649AF1981}"/>
      </w:docPartPr>
      <w:docPartBody>
        <w:p w:rsidR="00C307C6" w:rsidRDefault="006D0247" w:rsidP="006D0247">
          <w:pPr>
            <w:pStyle w:val="EBFC7412981846C9BD78898987DC7746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6325895CD3464B5E975B57F936BA1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7ED2-8CE7-4D9D-8AF0-037FAAF2CB93}"/>
      </w:docPartPr>
      <w:docPartBody>
        <w:p w:rsidR="00C307C6" w:rsidRDefault="006D0247" w:rsidP="006D0247">
          <w:pPr>
            <w:pStyle w:val="6325895CD3464B5E975B57F936BA1F22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AEAF4E4296CD4067BDF7420731660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B9DC0-9259-4CD1-BFB8-E9CF584B6600}"/>
      </w:docPartPr>
      <w:docPartBody>
        <w:p w:rsidR="00C307C6" w:rsidRDefault="006D0247" w:rsidP="006D0247">
          <w:pPr>
            <w:pStyle w:val="AEAF4E4296CD4067BDF7420731660291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3A082F17484947238A4190E1B0C69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70EB6-1993-4CCD-B721-4F99A50E2B65}"/>
      </w:docPartPr>
      <w:docPartBody>
        <w:p w:rsidR="00C307C6" w:rsidRDefault="006D0247" w:rsidP="006D0247">
          <w:pPr>
            <w:pStyle w:val="3A082F17484947238A4190E1B0C69195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1A7FD99A1F424C4DAB84DCD5A3871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201D9-B52E-4247-B136-43DADE4C0332}"/>
      </w:docPartPr>
      <w:docPartBody>
        <w:p w:rsidR="00C307C6" w:rsidRDefault="006D0247" w:rsidP="006D0247">
          <w:pPr>
            <w:pStyle w:val="1A7FD99A1F424C4DAB84DCD5A3871BC9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F6936758B3BF49F5B3B586DA0DBAD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3EA4FB-47BF-425D-A890-723DBF83ACB3}"/>
      </w:docPartPr>
      <w:docPartBody>
        <w:p w:rsidR="00C307C6" w:rsidRDefault="006D0247" w:rsidP="006D0247">
          <w:pPr>
            <w:pStyle w:val="F6936758B3BF49F5B3B586DA0DBAD4EB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244E796AAC2B4A52970117BCD570B3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8788D-9B8E-48DA-9D8A-E2D019A10B0C}"/>
      </w:docPartPr>
      <w:docPartBody>
        <w:p w:rsidR="00C307C6" w:rsidRDefault="006D0247" w:rsidP="006D0247">
          <w:pPr>
            <w:pStyle w:val="244E796AAC2B4A52970117BCD570B325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BCA2CE855574499C8FC1149E5B69E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F7B1E-FD93-447D-A18B-05B1117E1A5D}"/>
      </w:docPartPr>
      <w:docPartBody>
        <w:p w:rsidR="00C307C6" w:rsidRDefault="006D0247" w:rsidP="006D0247">
          <w:pPr>
            <w:pStyle w:val="BCA2CE855574499C8FC1149E5B69E218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CF601DB8DE384AE08F3537DC70EC8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66791-F114-4BDD-959A-B6BEAE7DD569}"/>
      </w:docPartPr>
      <w:docPartBody>
        <w:p w:rsidR="00C307C6" w:rsidRDefault="006D0247" w:rsidP="006D0247">
          <w:pPr>
            <w:pStyle w:val="CF601DB8DE384AE08F3537DC70EC8E00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693E3A4559E341B6BDBC9815C5D17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C2C17-B8AA-4DC9-B042-FDA21427D5FE}"/>
      </w:docPartPr>
      <w:docPartBody>
        <w:p w:rsidR="00C307C6" w:rsidRDefault="006D0247" w:rsidP="006D0247">
          <w:pPr>
            <w:pStyle w:val="693E3A4559E341B6BDBC9815C5D17AB3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E09E7B57B8994BF4B8B31C6BAE311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55A2A-8564-41DA-ACDF-528D7517F61B}"/>
      </w:docPartPr>
      <w:docPartBody>
        <w:p w:rsidR="00C307C6" w:rsidRDefault="006D0247" w:rsidP="006D0247">
          <w:pPr>
            <w:pStyle w:val="E09E7B57B8994BF4B8B31C6BAE3110A7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36BA88E1D08A44258271CD163AAEE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FA514-5C31-4A26-845D-36B423E02B07}"/>
      </w:docPartPr>
      <w:docPartBody>
        <w:p w:rsidR="00C307C6" w:rsidRDefault="006D0247" w:rsidP="006D0247">
          <w:pPr>
            <w:pStyle w:val="36BA88E1D08A44258271CD163AAEEF0D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DD85D6742F9E4F3781F77B2D68F62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68A5E-0555-433A-BDC8-430315D48733}"/>
      </w:docPartPr>
      <w:docPartBody>
        <w:p w:rsidR="00C307C6" w:rsidRDefault="006D0247" w:rsidP="006D0247">
          <w:pPr>
            <w:pStyle w:val="DD85D6742F9E4F3781F77B2D68F62600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897673ECDEFB4EEE90992382620C3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E0FD1-4DE7-43A4-BF4D-791F27988B74}"/>
      </w:docPartPr>
      <w:docPartBody>
        <w:p w:rsidR="00C307C6" w:rsidRDefault="006D0247" w:rsidP="006D0247">
          <w:pPr>
            <w:pStyle w:val="897673ECDEFB4EEE90992382620C3F2F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476942B83FD04CF0B8A38DDE8431C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9957D-CBC4-4300-8CB6-74B2FF4FBFCC}"/>
      </w:docPartPr>
      <w:docPartBody>
        <w:p w:rsidR="00C307C6" w:rsidRDefault="006D0247" w:rsidP="006D0247">
          <w:pPr>
            <w:pStyle w:val="476942B83FD04CF0B8A38DDE8431C8EB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8B0781CA1A404A4F983538B7FEC5D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157E4-C41A-4FCF-B308-6EB5663061D4}"/>
      </w:docPartPr>
      <w:docPartBody>
        <w:p w:rsidR="00C307C6" w:rsidRDefault="006D0247" w:rsidP="006D0247">
          <w:pPr>
            <w:pStyle w:val="8B0781CA1A404A4F983538B7FEC5DC02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39955964E61C4A11B963533956930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E0446-28C5-4B8A-8943-6F0DD277DD7F}"/>
      </w:docPartPr>
      <w:docPartBody>
        <w:p w:rsidR="00C307C6" w:rsidRDefault="006D0247" w:rsidP="006D0247">
          <w:pPr>
            <w:pStyle w:val="39955964E61C4A11B963533956930358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B8899D825D114E0E9F6E3AD76A8AF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D2A26-4E44-4748-8BBC-87071EB78AD3}"/>
      </w:docPartPr>
      <w:docPartBody>
        <w:p w:rsidR="00C307C6" w:rsidRDefault="006D0247" w:rsidP="006D0247">
          <w:pPr>
            <w:pStyle w:val="B8899D825D114E0E9F6E3AD76A8AF07E1"/>
          </w:pPr>
          <w:r w:rsidRPr="00E37784">
            <w:rPr>
              <w:rStyle w:val="PlaceholderText"/>
              <w:rFonts w:ascii="Times New Roman" w:hAnsi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CB7A799A4D4A4195BCD0EFDA3E6197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36B77-9832-4C6B-8DDA-BFA734A70BA8}"/>
      </w:docPartPr>
      <w:docPartBody>
        <w:p w:rsidR="00C307C6" w:rsidRDefault="006D0247" w:rsidP="006D0247">
          <w:pPr>
            <w:pStyle w:val="CB7A799A4D4A4195BCD0EFDA3E61970E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6A280EBA926C4000B9D874B04C930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5955B-C684-4DA2-9318-E44F8A7F0F83}"/>
      </w:docPartPr>
      <w:docPartBody>
        <w:p w:rsidR="00C307C6" w:rsidRDefault="006D0247" w:rsidP="006D0247">
          <w:pPr>
            <w:pStyle w:val="6A280EBA926C4000B9D874B04C93009C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C1B1B343321F4AFFB606A1F344D169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F1EF2-E3B8-4AE5-A297-34C8456AD123}"/>
      </w:docPartPr>
      <w:docPartBody>
        <w:p w:rsidR="00C307C6" w:rsidRDefault="006D0247" w:rsidP="006D0247">
          <w:pPr>
            <w:pStyle w:val="C1B1B343321F4AFFB606A1F344D16930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89A01C0B2DAF401DACE0AA2471357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0F997-8BF8-4B5B-BD22-4E25DDFB37B3}"/>
      </w:docPartPr>
      <w:docPartBody>
        <w:p w:rsidR="00C307C6" w:rsidRDefault="006D0247" w:rsidP="006D0247">
          <w:pPr>
            <w:pStyle w:val="89A01C0B2DAF401DACE0AA2471357D4D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38B5E3EA4C4548668F1C5F424D7B9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C4579-64B8-489D-B82B-D770AD37C5A2}"/>
      </w:docPartPr>
      <w:docPartBody>
        <w:p w:rsidR="00C307C6" w:rsidRDefault="006D0247" w:rsidP="006D0247">
          <w:pPr>
            <w:pStyle w:val="38B5E3EA4C4548668F1C5F424D7B94E5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6CEAF196FAF74EF89F3A0B66C0CA2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3FEBC-04F2-45A1-A09E-A3B56D694B68}"/>
      </w:docPartPr>
      <w:docPartBody>
        <w:p w:rsidR="00C307C6" w:rsidRDefault="006D0247" w:rsidP="006D0247">
          <w:pPr>
            <w:pStyle w:val="6CEAF196FAF74EF89F3A0B66C0CA2F78"/>
          </w:pPr>
          <w:r w:rsidRPr="00E37784">
            <w:rPr>
              <w:rStyle w:val="PlaceholderText"/>
              <w:rFonts w:ascii="Times New Roman" w:hAnsi="Times New Roman" w:cs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C9EE25E95BFD4B6FB811AF2C0EAB3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5AE257-AF16-4521-BF2A-D7275E030EBC}"/>
      </w:docPartPr>
      <w:docPartBody>
        <w:p w:rsidR="00C307C6" w:rsidRDefault="006D0247" w:rsidP="006D0247">
          <w:pPr>
            <w:pStyle w:val="C9EE25E95BFD4B6FB811AF2C0EAB3E78"/>
          </w:pPr>
          <w:r w:rsidRPr="00E37784">
            <w:rPr>
              <w:rStyle w:val="PlaceholderText"/>
              <w:rFonts w:ascii="Times New Roman" w:hAnsi="Times New Roman" w:cs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FF218A09C94547B1A166DE17FA6A0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2145F-3996-4EF9-94F6-FBB14652A8B3}"/>
      </w:docPartPr>
      <w:docPartBody>
        <w:p w:rsidR="00C307C6" w:rsidRDefault="006D0247" w:rsidP="006D0247">
          <w:pPr>
            <w:pStyle w:val="FF218A09C94547B1A166DE17FA6A0B56"/>
          </w:pPr>
          <w:r w:rsidRPr="00E37784">
            <w:rPr>
              <w:rStyle w:val="PlaceholderText"/>
              <w:rFonts w:ascii="Times New Roman" w:hAnsi="Times New Roman" w:cs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9A621B23E78B4F8EB90FD1C6400A5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C5D7F-C451-403C-8704-75B6108A7B08}"/>
      </w:docPartPr>
      <w:docPartBody>
        <w:p w:rsidR="00C307C6" w:rsidRDefault="006D0247" w:rsidP="006D0247">
          <w:pPr>
            <w:pStyle w:val="9A621B23E78B4F8EB90FD1C6400A5C4A"/>
          </w:pPr>
          <w:r w:rsidRPr="00E37784">
            <w:rPr>
              <w:rStyle w:val="PlaceholderText"/>
              <w:rFonts w:ascii="Times New Roman" w:hAnsi="Times New Roman" w:cs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D5948EBEA2B74929BE46A12720E9F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1715EF-C5BD-4688-8C2F-20BA163562CF}"/>
      </w:docPartPr>
      <w:docPartBody>
        <w:p w:rsidR="00C307C6" w:rsidRDefault="006D0247" w:rsidP="006D0247">
          <w:pPr>
            <w:pStyle w:val="D5948EBEA2B74929BE46A12720E9FDAB"/>
          </w:pPr>
          <w:r w:rsidRPr="00E37784">
            <w:rPr>
              <w:rStyle w:val="PlaceholderText"/>
              <w:rFonts w:ascii="Times New Roman" w:hAnsi="Times New Roman" w:cs="Times New Roman"/>
              <w:sz w:val="14"/>
              <w:highlight w:val="lightGray"/>
            </w:rPr>
            <w:t>kliknite za kucanje</w:t>
          </w:r>
        </w:p>
      </w:docPartBody>
    </w:docPart>
    <w:docPart>
      <w:docPartPr>
        <w:name w:val="1C6C4A465CEC4055A37A1E48AC627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1E8AF-918F-4F6D-85AA-0149841F5DBD}"/>
      </w:docPartPr>
      <w:docPartBody>
        <w:p w:rsidR="00C307C6" w:rsidRDefault="006D0247" w:rsidP="006D0247">
          <w:pPr>
            <w:pStyle w:val="1C6C4A465CEC4055A37A1E48AC627FF2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6BC10B17CC0E45C3ADFA79523BC72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D9D9D-9726-4AA1-8F00-9DB5A5186E88}"/>
      </w:docPartPr>
      <w:docPartBody>
        <w:p w:rsidR="00C307C6" w:rsidRDefault="006D0247" w:rsidP="006D0247">
          <w:pPr>
            <w:pStyle w:val="6BC10B17CC0E45C3ADFA79523BC72E16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6C0B2664AA1C435790F0B75066DB61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9D4F0-AA83-4D82-8A41-AACBF8CBD606}"/>
      </w:docPartPr>
      <w:docPartBody>
        <w:p w:rsidR="00C307C6" w:rsidRDefault="006D0247" w:rsidP="006D0247">
          <w:pPr>
            <w:pStyle w:val="6C0B2664AA1C435790F0B75066DB6111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6291286E701B46BB8CC733FB9FFAF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F08E9-E572-4D23-A27A-185ABC97A653}"/>
      </w:docPartPr>
      <w:docPartBody>
        <w:p w:rsidR="00C307C6" w:rsidRDefault="006D0247" w:rsidP="006D0247">
          <w:pPr>
            <w:pStyle w:val="6291286E701B46BB8CC733FB9FFAF866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8464FCD6783049CEA43A0B4D641481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02F81A-CA36-44F1-8F06-D25D0CB0C762}"/>
      </w:docPartPr>
      <w:docPartBody>
        <w:p w:rsidR="00C307C6" w:rsidRDefault="006D0247" w:rsidP="006D0247">
          <w:pPr>
            <w:pStyle w:val="8464FCD6783049CEA43A0B4D6414817F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22044A8CC85440B4AF5B09A6D750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1FAC0-C9C2-4DB0-B224-0A0F581128BC}"/>
      </w:docPartPr>
      <w:docPartBody>
        <w:p w:rsidR="00C307C6" w:rsidRDefault="006D0247" w:rsidP="006D0247">
          <w:pPr>
            <w:pStyle w:val="22044A8CC85440B4AF5B09A6D750CF6B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CD83360DB8404ECF873D764486E67C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DFD0F-B447-4500-84E4-5E17C17AAD8F}"/>
      </w:docPartPr>
      <w:docPartBody>
        <w:p w:rsidR="00C307C6" w:rsidRDefault="006D0247" w:rsidP="006D0247">
          <w:pPr>
            <w:pStyle w:val="CD83360DB8404ECF873D764486E67CD6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E9762E2343084C09B312EF4550D06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049BB-2CE1-494B-9754-64CDF0149995}"/>
      </w:docPartPr>
      <w:docPartBody>
        <w:p w:rsidR="00C307C6" w:rsidRDefault="006D0247" w:rsidP="006D0247">
          <w:pPr>
            <w:pStyle w:val="E9762E2343084C09B312EF4550D065F1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EDD287480A7342C99B089747298AB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4E50BB-9A45-4501-9B0F-E109CE8B0552}"/>
      </w:docPartPr>
      <w:docPartBody>
        <w:p w:rsidR="00C307C6" w:rsidRDefault="006D0247" w:rsidP="006D0247">
          <w:pPr>
            <w:pStyle w:val="EDD287480A7342C99B089747298ABB78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5B4596BD0FA24A46B5714AE9CAE5C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AA62F-3ABE-4F88-A8A3-0CCEA7CE6116}"/>
      </w:docPartPr>
      <w:docPartBody>
        <w:p w:rsidR="00C307C6" w:rsidRDefault="006D0247" w:rsidP="006D0247">
          <w:pPr>
            <w:pStyle w:val="5B4596BD0FA24A46B5714AE9CAE5CD6E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5D0E54538A164186931E5FFF8C3C3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57FBA-F0F9-470E-AD25-184D78A3A538}"/>
      </w:docPartPr>
      <w:docPartBody>
        <w:p w:rsidR="00C307C6" w:rsidRDefault="006D0247" w:rsidP="006D0247">
          <w:pPr>
            <w:pStyle w:val="5D0E54538A164186931E5FFF8C3C3ED9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EBA06A9347634904AB8B171756028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30372-927C-40F2-B1E1-F26751B92B7B}"/>
      </w:docPartPr>
      <w:docPartBody>
        <w:p w:rsidR="00C307C6" w:rsidRDefault="006D0247" w:rsidP="006D0247">
          <w:pPr>
            <w:pStyle w:val="EBA06A9347634904AB8B171756028FDF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F73EA958678241379C56C2AB97FBA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87096-A9FC-49A0-92BB-ABE9DFD28C54}"/>
      </w:docPartPr>
      <w:docPartBody>
        <w:p w:rsidR="00C307C6" w:rsidRDefault="006D0247" w:rsidP="006D0247">
          <w:pPr>
            <w:pStyle w:val="F73EA958678241379C56C2AB97FBAFCE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7ACC2F49C08E4AD2BBBDA5841C68B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A258E-5958-4956-BEA1-34AE618BE301}"/>
      </w:docPartPr>
      <w:docPartBody>
        <w:p w:rsidR="00C307C6" w:rsidRDefault="006D0247" w:rsidP="006D0247">
          <w:pPr>
            <w:pStyle w:val="7ACC2F49C08E4AD2BBBDA5841C68BC34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39118CD983B84C9092099E87B13F5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9F3FE-89A7-43A6-B1B5-04638AC5F3C4}"/>
      </w:docPartPr>
      <w:docPartBody>
        <w:p w:rsidR="00C307C6" w:rsidRDefault="006D0247" w:rsidP="006D0247">
          <w:pPr>
            <w:pStyle w:val="39118CD983B84C9092099E87B13F5C50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BBFF9EEFD2A64C09AC46C51E031C8C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EEABC-A466-4556-836E-8AE817C36218}"/>
      </w:docPartPr>
      <w:docPartBody>
        <w:p w:rsidR="00C307C6" w:rsidRDefault="006D0247" w:rsidP="006D0247">
          <w:pPr>
            <w:pStyle w:val="BBFF9EEFD2A64C09AC46C51E031C8C4D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55B47E5C470D487BBE2C26F9E73A7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90B54-549F-4752-A645-BB30AFB0DAE7}"/>
      </w:docPartPr>
      <w:docPartBody>
        <w:p w:rsidR="00C307C6" w:rsidRDefault="006D0247" w:rsidP="006D0247">
          <w:pPr>
            <w:pStyle w:val="55B47E5C470D487BBE2C26F9E73A76CC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13153A094E2F488CB3B03140801A1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DFA05-0018-4635-AE38-4979729F50F2}"/>
      </w:docPartPr>
      <w:docPartBody>
        <w:p w:rsidR="00C307C6" w:rsidRDefault="006D0247" w:rsidP="006D0247">
          <w:pPr>
            <w:pStyle w:val="13153A094E2F488CB3B03140801A135D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370908A6BAC3424EAD2EC9F72AEED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85483-9B5A-439E-AA66-01F6E5C12B42}"/>
      </w:docPartPr>
      <w:docPartBody>
        <w:p w:rsidR="00C307C6" w:rsidRDefault="006D0247" w:rsidP="006D0247">
          <w:pPr>
            <w:pStyle w:val="370908A6BAC3424EAD2EC9F72AEED62E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D5748EBAA8CA463A89A01AD5FB74A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23DD8-0DA9-4A6D-A145-1DE1396DC20E}"/>
      </w:docPartPr>
      <w:docPartBody>
        <w:p w:rsidR="00C307C6" w:rsidRDefault="006D0247" w:rsidP="006D0247">
          <w:pPr>
            <w:pStyle w:val="D5748EBAA8CA463A89A01AD5FB74A49D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DCFE24E1BFA742249F3299E948AC45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2DD23-5DE0-481C-AD17-FA60C975571D}"/>
      </w:docPartPr>
      <w:docPartBody>
        <w:p w:rsidR="00C307C6" w:rsidRDefault="006D0247" w:rsidP="006D0247">
          <w:pPr>
            <w:pStyle w:val="DCFE24E1BFA742249F3299E948AC45F7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A59416EEF7404C30A3FE3B84EFAFF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5ACD0-ED3D-4EB2-A809-914FB3B54610}"/>
      </w:docPartPr>
      <w:docPartBody>
        <w:p w:rsidR="00C307C6" w:rsidRDefault="006D0247" w:rsidP="006D0247">
          <w:pPr>
            <w:pStyle w:val="A59416EEF7404C30A3FE3B84EFAFF318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BB96689F52D94C26A872D08B846B7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EE523-ACD7-4CDC-9DEC-58CA2123C763}"/>
      </w:docPartPr>
      <w:docPartBody>
        <w:p w:rsidR="00C307C6" w:rsidRDefault="006D0247" w:rsidP="006D0247">
          <w:pPr>
            <w:pStyle w:val="BB96689F52D94C26A872D08B846B7E09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11141405AC5444A1BF7990ACF91E0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769B4-975D-4A2D-B667-3F0545E56BE1}"/>
      </w:docPartPr>
      <w:docPartBody>
        <w:p w:rsidR="00C307C6" w:rsidRDefault="006D0247" w:rsidP="006D0247">
          <w:pPr>
            <w:pStyle w:val="11141405AC5444A1BF7990ACF91E0BEC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56ACF7D2767F445AA4CCBFA9572C1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A9BDD-5662-4A45-A176-0AF8B30F5546}"/>
      </w:docPartPr>
      <w:docPartBody>
        <w:p w:rsidR="00C307C6" w:rsidRDefault="006D0247" w:rsidP="006D0247">
          <w:pPr>
            <w:pStyle w:val="56ACF7D2767F445AA4CCBFA9572C16BB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034A0AFE516B477D8A0513606410E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04113-28F4-4E13-8FE0-937CC4D24843}"/>
      </w:docPartPr>
      <w:docPartBody>
        <w:p w:rsidR="00C307C6" w:rsidRDefault="006D0247" w:rsidP="006D0247">
          <w:pPr>
            <w:pStyle w:val="034A0AFE516B477D8A0513606410EE89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1370B3D57BEF4ED9B0BA1F4A243A4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3D328-0D89-4591-8236-820AEC02755E}"/>
      </w:docPartPr>
      <w:docPartBody>
        <w:p w:rsidR="00C307C6" w:rsidRDefault="006D0247" w:rsidP="006D0247">
          <w:pPr>
            <w:pStyle w:val="1370B3D57BEF4ED9B0BA1F4A243A4CAC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C74566D082A9420FBD03843BF6D14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4AF1B-0C07-4D74-8C76-3BFEA70F912A}"/>
      </w:docPartPr>
      <w:docPartBody>
        <w:p w:rsidR="00C307C6" w:rsidRDefault="006D0247" w:rsidP="006D0247">
          <w:pPr>
            <w:pStyle w:val="C74566D082A9420FBD03843BF6D147AC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79F0CED1D25F4C9CB681CFC38CFE2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A9BFF-D188-4535-99BC-7A60728C1B78}"/>
      </w:docPartPr>
      <w:docPartBody>
        <w:p w:rsidR="00006925" w:rsidRDefault="00C307C6" w:rsidP="00C307C6">
          <w:pPr>
            <w:pStyle w:val="79F0CED1D25F4C9CB681CFC38CFE25DF"/>
          </w:pPr>
          <w:r w:rsidRPr="00D35CFB">
            <w:rPr>
              <w:rStyle w:val="PlaceholderText"/>
            </w:rPr>
            <w:t>Choose an item.</w:t>
          </w:r>
        </w:p>
      </w:docPartBody>
    </w:docPart>
    <w:docPart>
      <w:docPartPr>
        <w:name w:val="88A9BCA84EDE4FAF9DA0B095EE19C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9F0630-E3E4-4605-99C4-BCAFEEED87C9}"/>
      </w:docPartPr>
      <w:docPartBody>
        <w:p w:rsidR="00006925" w:rsidRDefault="00C307C6" w:rsidP="00C307C6">
          <w:pPr>
            <w:pStyle w:val="88A9BCA84EDE4FAF9DA0B095EE19CE4C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1E5567D589B04D33B533CA836F420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CE9D1-47FB-406E-A889-9A3A71EA557B}"/>
      </w:docPartPr>
      <w:docPartBody>
        <w:p w:rsidR="00006925" w:rsidRDefault="00C307C6" w:rsidP="00C307C6">
          <w:pPr>
            <w:pStyle w:val="1E5567D589B04D33B533CA836F4208DF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1417F67D670A4E2CB305E7248AD574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64156-31B5-4209-A623-2E88CF4ECE76}"/>
      </w:docPartPr>
      <w:docPartBody>
        <w:p w:rsidR="00006925" w:rsidRDefault="00C307C6" w:rsidP="00C307C6">
          <w:pPr>
            <w:pStyle w:val="1417F67D670A4E2CB305E7248AD574D3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3F94A41710174CEDA635159383004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BBC05-3728-4AC5-A10C-43732869CAFF}"/>
      </w:docPartPr>
      <w:docPartBody>
        <w:p w:rsidR="00006925" w:rsidRDefault="00C307C6" w:rsidP="00C307C6">
          <w:pPr>
            <w:pStyle w:val="3F94A41710174CEDA63515938300469E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2EF691F8614F428BBDF1B63AA55EC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FEACC-9BB5-46F2-827B-BCB0E37B4AC2}"/>
      </w:docPartPr>
      <w:docPartBody>
        <w:p w:rsidR="00006925" w:rsidRDefault="00C307C6" w:rsidP="00C307C6">
          <w:pPr>
            <w:pStyle w:val="2EF691F8614F428BBDF1B63AA55ECF65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99B9223B964F41108D0C5F60F6D63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4162-6177-4F26-96AD-3713FA6DFACA}"/>
      </w:docPartPr>
      <w:docPartBody>
        <w:p w:rsidR="00006925" w:rsidRDefault="00C307C6" w:rsidP="00C307C6">
          <w:pPr>
            <w:pStyle w:val="99B9223B964F41108D0C5F60F6D63AF3"/>
          </w:pPr>
          <w:r w:rsidRPr="00D35CFB">
            <w:rPr>
              <w:rStyle w:val="PlaceholderText"/>
            </w:rPr>
            <w:t>Choose an item.</w:t>
          </w:r>
        </w:p>
      </w:docPartBody>
    </w:docPart>
    <w:docPart>
      <w:docPartPr>
        <w:name w:val="CA53D104E176446687A78913E6225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AACAC-8033-4215-987B-6151B23478E8}"/>
      </w:docPartPr>
      <w:docPartBody>
        <w:p w:rsidR="00006925" w:rsidRDefault="00C307C6" w:rsidP="00C307C6">
          <w:pPr>
            <w:pStyle w:val="CA53D104E176446687A78913E6225464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5F2D9B177FA64139AED1DFCCD156AD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F0F13-E8CA-4DE2-A072-A897553046AA}"/>
      </w:docPartPr>
      <w:docPartBody>
        <w:p w:rsidR="00006925" w:rsidRDefault="00C307C6" w:rsidP="00C307C6">
          <w:pPr>
            <w:pStyle w:val="5F2D9B177FA64139AED1DFCCD156AD20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DB213069282D41DF87B02F48A3DA1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A6C5A3-83BA-49AA-A843-9C93255AB597}"/>
      </w:docPartPr>
      <w:docPartBody>
        <w:p w:rsidR="00006925" w:rsidRDefault="00C307C6" w:rsidP="00C307C6">
          <w:pPr>
            <w:pStyle w:val="DB213069282D41DF87B02F48A3DA195F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0C2E266E86AB4418B26DB9223DF2F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5509B-91FA-4386-AC0F-EB2207F4F49A}"/>
      </w:docPartPr>
      <w:docPartBody>
        <w:p w:rsidR="00006925" w:rsidRDefault="00C307C6" w:rsidP="00C307C6">
          <w:pPr>
            <w:pStyle w:val="0C2E266E86AB4418B26DB9223DF2F571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BAA34AE439EB4F8882E0AB15BD8D5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7ED82D-A7F8-4FE9-BD19-2A90A7D26969}"/>
      </w:docPartPr>
      <w:docPartBody>
        <w:p w:rsidR="00006925" w:rsidRDefault="00C307C6" w:rsidP="00C307C6">
          <w:pPr>
            <w:pStyle w:val="BAA34AE439EB4F8882E0AB15BD8D5854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37324041DD5C41479098E2751A842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B42AC-A30F-4562-8A0D-0C294D2D92EA}"/>
      </w:docPartPr>
      <w:docPartBody>
        <w:p w:rsidR="00006925" w:rsidRDefault="00C307C6" w:rsidP="00C307C6">
          <w:pPr>
            <w:pStyle w:val="37324041DD5C41479098E2751A842B94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3197A83A85474E8EA880D9DBB741F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20756-DACA-435E-9190-2B323CF7A944}"/>
      </w:docPartPr>
      <w:docPartBody>
        <w:p w:rsidR="00006925" w:rsidRDefault="00C307C6" w:rsidP="00C307C6">
          <w:pPr>
            <w:pStyle w:val="3197A83A85474E8EA880D9DBB741FC9A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98F18EC654E74145A00EFF7377A01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07EC8-09D7-42F0-B24D-FF22EFC1EBC2}"/>
      </w:docPartPr>
      <w:docPartBody>
        <w:p w:rsidR="00006925" w:rsidRDefault="00C307C6" w:rsidP="00C307C6">
          <w:pPr>
            <w:pStyle w:val="98F18EC654E74145A00EFF7377A01110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323C45FD17C1464D8D6FAB4F000DA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C5D15-AA1F-4254-9844-AFC08A643BED}"/>
      </w:docPartPr>
      <w:docPartBody>
        <w:p w:rsidR="00006925" w:rsidRDefault="00C307C6" w:rsidP="00C307C6">
          <w:pPr>
            <w:pStyle w:val="323C45FD17C1464D8D6FAB4F000DA64D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E3C4AA650DEA4D40970A77EB3C59E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EAAD3-812D-4608-9F62-C7EF1E5E2607}"/>
      </w:docPartPr>
      <w:docPartBody>
        <w:p w:rsidR="00006925" w:rsidRDefault="00C307C6" w:rsidP="00C307C6">
          <w:pPr>
            <w:pStyle w:val="E3C4AA650DEA4D40970A77EB3C59EDBC"/>
          </w:pPr>
          <w:r w:rsidRPr="00E37784">
            <w:rPr>
              <w:rStyle w:val="PlaceholderText"/>
              <w:rFonts w:ascii="Times New Roman" w:hAnsi="Times New Roman" w:cs="Times New Roman"/>
              <w:sz w:val="20"/>
              <w:highlight w:val="lightGray"/>
            </w:rPr>
            <w:t>kliknite za kucanje</w:t>
          </w:r>
        </w:p>
      </w:docPartBody>
    </w:docPart>
    <w:docPart>
      <w:docPartPr>
        <w:name w:val="31A085C2B2BA4C08BF9EA319FD8D8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B907E-F87E-4316-A6F3-4F36244CB1B8}"/>
      </w:docPartPr>
      <w:docPartBody>
        <w:p w:rsidR="00006925" w:rsidRDefault="00C307C6" w:rsidP="00C307C6">
          <w:pPr>
            <w:pStyle w:val="31A085C2B2BA4C08BF9EA319FD8D8423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A9987EA7617F4C82BCB802F89E611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F9AC9-B1B3-4D4D-AF55-F1C3A465B219}"/>
      </w:docPartPr>
      <w:docPartBody>
        <w:p w:rsidR="00006925" w:rsidRDefault="00C307C6" w:rsidP="00C307C6">
          <w:pPr>
            <w:pStyle w:val="A9987EA7617F4C82BCB802F89E611E36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5C4D748277AA4E4EA0AC367E86C71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40FB0-E4BD-4F88-A36C-4486BE193F01}"/>
      </w:docPartPr>
      <w:docPartBody>
        <w:p w:rsidR="00006925" w:rsidRDefault="00C307C6" w:rsidP="00C307C6">
          <w:pPr>
            <w:pStyle w:val="5C4D748277AA4E4EA0AC367E86C71A5D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3A4DE040243B4EDF81F591EE716A5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79FE2-8847-4438-BE88-EBD4B1E248E5}"/>
      </w:docPartPr>
      <w:docPartBody>
        <w:p w:rsidR="00006925" w:rsidRDefault="00C307C6" w:rsidP="00C307C6">
          <w:pPr>
            <w:pStyle w:val="3A4DE040243B4EDF81F591EE716A5BF7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549987F258DB4F5B933C16FC7C67F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74C0A-837C-41F3-B506-3196B508128E}"/>
      </w:docPartPr>
      <w:docPartBody>
        <w:p w:rsidR="00006925" w:rsidRDefault="00C307C6" w:rsidP="00C307C6">
          <w:pPr>
            <w:pStyle w:val="549987F258DB4F5B933C16FC7C67F661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CE8A41B3EC8342D2886132D655AFB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362D0-8888-493B-892C-E0631D4FD948}"/>
      </w:docPartPr>
      <w:docPartBody>
        <w:p w:rsidR="00006925" w:rsidRDefault="00C307C6" w:rsidP="00C307C6">
          <w:pPr>
            <w:pStyle w:val="CE8A41B3EC8342D2886132D655AFB5AD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572DD77EA7E84357B5113BB7BE81E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211FB-0A66-4A1C-BDE3-6FEF986B8A18}"/>
      </w:docPartPr>
      <w:docPartBody>
        <w:p w:rsidR="00006925" w:rsidRDefault="00C307C6" w:rsidP="00C307C6">
          <w:pPr>
            <w:pStyle w:val="572DD77EA7E84357B5113BB7BE81EBBE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650538DA8FD1491DAB9E0A9F2F1608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A7385-858F-4CA7-9320-76689846B413}"/>
      </w:docPartPr>
      <w:docPartBody>
        <w:p w:rsidR="00006925" w:rsidRDefault="00C307C6" w:rsidP="00C307C6">
          <w:pPr>
            <w:pStyle w:val="650538DA8FD1491DAB9E0A9F2F160829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36005CBC67474FAB8ADA1D582A8EC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72AAF-778A-4853-9AF0-64E168D04F29}"/>
      </w:docPartPr>
      <w:docPartBody>
        <w:p w:rsidR="00006925" w:rsidRDefault="00C307C6" w:rsidP="00C307C6">
          <w:pPr>
            <w:pStyle w:val="36005CBC67474FAB8ADA1D582A8EC9C1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7372FD0C148B4B85AC2B47669B64E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18ADB-C687-454B-8B3E-5487DBEF8E76}"/>
      </w:docPartPr>
      <w:docPartBody>
        <w:p w:rsidR="00006925" w:rsidRDefault="00C307C6" w:rsidP="00C307C6">
          <w:pPr>
            <w:pStyle w:val="7372FD0C148B4B85AC2B47669B64E912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2B85CF0D064B4D92A4E77E35A19B5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4AFFD-271C-45AF-88BD-2E4ED47B9079}"/>
      </w:docPartPr>
      <w:docPartBody>
        <w:p w:rsidR="00006925" w:rsidRDefault="00C307C6" w:rsidP="00C307C6">
          <w:pPr>
            <w:pStyle w:val="2B85CF0D064B4D92A4E77E35A19B5725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769563C0D9BD4EFAAE8ED46AA108D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B6EC0-5C32-4C4D-9321-228FD2791449}"/>
      </w:docPartPr>
      <w:docPartBody>
        <w:p w:rsidR="00006925" w:rsidRDefault="00C307C6" w:rsidP="00C307C6">
          <w:pPr>
            <w:pStyle w:val="769563C0D9BD4EFAAE8ED46AA108D4DA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BC43359DD4C747E4BB3ADE80521B9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53E4F-764F-430E-B0F8-97B7B23CA62B}"/>
      </w:docPartPr>
      <w:docPartBody>
        <w:p w:rsidR="00006925" w:rsidRDefault="00C307C6" w:rsidP="00C307C6">
          <w:pPr>
            <w:pStyle w:val="BC43359DD4C747E4BB3ADE80521B9655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4975B27CCE3645D193A8FD1FF123D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9A219-0CED-486B-A7AA-7C0F26424B9D}"/>
      </w:docPartPr>
      <w:docPartBody>
        <w:p w:rsidR="00006925" w:rsidRDefault="00C307C6" w:rsidP="00C307C6">
          <w:pPr>
            <w:pStyle w:val="4975B27CCE3645D193A8FD1FF123D383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037A1E8A7CE54E82AE890D3ED5974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55EF6-CF84-461B-8CD7-2CCDC10FA706}"/>
      </w:docPartPr>
      <w:docPartBody>
        <w:p w:rsidR="00006925" w:rsidRDefault="00C307C6" w:rsidP="00C307C6">
          <w:pPr>
            <w:pStyle w:val="037A1E8A7CE54E82AE890D3ED597429A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4453B144B4EF4BB8B514EEF7690E5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F2539-C4C1-41B2-995D-89C8B18E9540}"/>
      </w:docPartPr>
      <w:docPartBody>
        <w:p w:rsidR="00006925" w:rsidRDefault="00C307C6" w:rsidP="00C307C6">
          <w:pPr>
            <w:pStyle w:val="4453B144B4EF4BB8B514EEF7690E5D81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4D12C92FDC714264A6BB2DBA3D1A6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20E4F-9F03-4A74-9BF7-F555E8F6A9DA}"/>
      </w:docPartPr>
      <w:docPartBody>
        <w:p w:rsidR="00006925" w:rsidRDefault="00C307C6" w:rsidP="00C307C6">
          <w:pPr>
            <w:pStyle w:val="4D12C92FDC714264A6BB2DBA3D1A685E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28536332FCC24CDA922C8B75C7DE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F8FE6-2821-456A-929E-7BE0E9948D23}"/>
      </w:docPartPr>
      <w:docPartBody>
        <w:p w:rsidR="00006925" w:rsidRDefault="00C307C6" w:rsidP="00C307C6">
          <w:pPr>
            <w:pStyle w:val="28536332FCC24CDA922C8B75C7DE3FC5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C8B88F4AFF564DE598F966C1F512E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7C65F5-4D33-4133-A5D9-6B8A355D550B}"/>
      </w:docPartPr>
      <w:docPartBody>
        <w:p w:rsidR="00006925" w:rsidRDefault="00C307C6" w:rsidP="00C307C6">
          <w:pPr>
            <w:pStyle w:val="C8B88F4AFF564DE598F966C1F512E28A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2167BBF8D85D4D57AA9C6A9E78A42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32C0C-3552-412E-9A6B-AAF3FEC2A7A9}"/>
      </w:docPartPr>
      <w:docPartBody>
        <w:p w:rsidR="00006925" w:rsidRDefault="00C307C6" w:rsidP="00C307C6">
          <w:pPr>
            <w:pStyle w:val="2167BBF8D85D4D57AA9C6A9E78A42A49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9C5C488E57F24BC48E7ED504D5D05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76DE6-2F82-4995-91D7-22B2D9470797}"/>
      </w:docPartPr>
      <w:docPartBody>
        <w:p w:rsidR="00006925" w:rsidRDefault="00C307C6" w:rsidP="00C307C6">
          <w:pPr>
            <w:pStyle w:val="9C5C488E57F24BC48E7ED504D5D054BA"/>
          </w:pPr>
          <w:r w:rsidRPr="00E37784">
            <w:rPr>
              <w:rStyle w:val="PlaceholderText"/>
              <w:rFonts w:ascii="Times New Roman" w:hAnsi="Times New Roman" w:cs="Times New Roman"/>
              <w:sz w:val="14"/>
            </w:rPr>
            <w:t>(kliknite da vidite skalu)</w:t>
          </w:r>
        </w:p>
      </w:docPartBody>
    </w:docPart>
    <w:docPart>
      <w:docPartPr>
        <w:name w:val="A004CFC10EAA412EAE652C0DFF5EF7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4C291-5562-4F1E-B5CB-9DB6300EBBEB}"/>
      </w:docPartPr>
      <w:docPartBody>
        <w:p w:rsidR="00000000" w:rsidRDefault="003339EC" w:rsidP="003339EC">
          <w:pPr>
            <w:pStyle w:val="A004CFC10EAA412EAE652C0DFF5EF7A4"/>
          </w:pPr>
          <w:r w:rsidRPr="00E37784">
            <w:rPr>
              <w:rStyle w:val="PlaceholderText"/>
              <w:rFonts w:ascii="Times New Roman" w:hAnsi="Times New Roman"/>
              <w:sz w:val="20"/>
              <w:szCs w:val="20"/>
              <w:highlight w:val="lightGray"/>
            </w:rPr>
            <w:t>kliknite za kucanje.</w:t>
          </w:r>
        </w:p>
      </w:docPartBody>
    </w:docPart>
    <w:docPart>
      <w:docPartPr>
        <w:name w:val="AD500FA5D3EC479FA0AA823810CAC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F8423-77CC-4DAC-AC32-CD05CD450BC0}"/>
      </w:docPartPr>
      <w:docPartBody>
        <w:p w:rsidR="00000000" w:rsidRDefault="003339EC" w:rsidP="003339EC">
          <w:pPr>
            <w:pStyle w:val="AD500FA5D3EC479FA0AA823810CACEC3"/>
          </w:pPr>
          <w:r w:rsidRPr="00E37784">
            <w:rPr>
              <w:rStyle w:val="PlaceholderText"/>
              <w:rFonts w:ascii="Times New Roman" w:hAnsi="Times New Roman"/>
              <w:sz w:val="20"/>
              <w:szCs w:val="20"/>
              <w:highlight w:val="lightGray"/>
            </w:rPr>
            <w:t>kliknite za kucanje.</w:t>
          </w:r>
        </w:p>
      </w:docPartBody>
    </w:docPart>
    <w:docPart>
      <w:docPartPr>
        <w:name w:val="11F21558D598444AB6B2C28C24C10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FF4FD-59D6-4604-AB21-119B32EC377C}"/>
      </w:docPartPr>
      <w:docPartBody>
        <w:p w:rsidR="00000000" w:rsidRDefault="003339EC" w:rsidP="003339EC">
          <w:pPr>
            <w:pStyle w:val="11F21558D598444AB6B2C28C24C1025C"/>
          </w:pPr>
          <w:r w:rsidRPr="00E37784">
            <w:rPr>
              <w:rStyle w:val="PlaceholderText"/>
              <w:rFonts w:ascii="Times New Roman" w:hAnsi="Times New Roman"/>
              <w:sz w:val="20"/>
              <w:szCs w:val="20"/>
              <w:highlight w:val="lightGray"/>
            </w:rPr>
            <w:t>kliknite za kucanj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0247"/>
    <w:rsid w:val="00006925"/>
    <w:rsid w:val="003339EC"/>
    <w:rsid w:val="00687987"/>
    <w:rsid w:val="006D0247"/>
    <w:rsid w:val="00B107A8"/>
    <w:rsid w:val="00C307C6"/>
    <w:rsid w:val="00C834A2"/>
    <w:rsid w:val="00F35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39EC"/>
    <w:rPr>
      <w:color w:val="808080"/>
    </w:rPr>
  </w:style>
  <w:style w:type="paragraph" w:customStyle="1" w:styleId="01CEC0A62A4940019880AE3B0A6E287E">
    <w:name w:val="01CEC0A62A4940019880AE3B0A6E287E"/>
    <w:rsid w:val="006D0247"/>
  </w:style>
  <w:style w:type="paragraph" w:customStyle="1" w:styleId="225A47D67E8840F08D0B6D917A6B91CC">
    <w:name w:val="225A47D67E8840F08D0B6D917A6B91CC"/>
    <w:rsid w:val="006D0247"/>
  </w:style>
  <w:style w:type="paragraph" w:customStyle="1" w:styleId="F33A3E7299B84F7491645AE8BA24B0AD">
    <w:name w:val="F33A3E7299B84F7491645AE8BA24B0AD"/>
    <w:rsid w:val="006D0247"/>
  </w:style>
  <w:style w:type="paragraph" w:customStyle="1" w:styleId="853BCFA6E0C748A2B740A30524BD1A75">
    <w:name w:val="853BCFA6E0C748A2B740A30524BD1A75"/>
    <w:rsid w:val="006D0247"/>
  </w:style>
  <w:style w:type="paragraph" w:customStyle="1" w:styleId="23A09F34CC8E44E1959C929AF6FA92E8">
    <w:name w:val="23A09F34CC8E44E1959C929AF6FA92E8"/>
    <w:rsid w:val="006D0247"/>
  </w:style>
  <w:style w:type="paragraph" w:customStyle="1" w:styleId="8C9855F26DAA416D9EF34C0D45F4CC87">
    <w:name w:val="8C9855F26DAA416D9EF34C0D45F4CC87"/>
    <w:rsid w:val="006D0247"/>
  </w:style>
  <w:style w:type="paragraph" w:customStyle="1" w:styleId="C43DD984836C4E3CA1128ACFB5F64192">
    <w:name w:val="C43DD984836C4E3CA1128ACFB5F64192"/>
    <w:rsid w:val="006D0247"/>
  </w:style>
  <w:style w:type="paragraph" w:customStyle="1" w:styleId="10139301F9714E90AD389F0BE877D1B6">
    <w:name w:val="10139301F9714E90AD389F0BE877D1B6"/>
    <w:rsid w:val="006D0247"/>
  </w:style>
  <w:style w:type="paragraph" w:customStyle="1" w:styleId="414DFA1F90AF4C26AC79B5FA58028115">
    <w:name w:val="414DFA1F90AF4C26AC79B5FA58028115"/>
    <w:rsid w:val="006D0247"/>
  </w:style>
  <w:style w:type="paragraph" w:customStyle="1" w:styleId="361A9EDE68A24F7CB6A1D798B11A29AF">
    <w:name w:val="361A9EDE68A24F7CB6A1D798B11A29AF"/>
    <w:rsid w:val="006D0247"/>
  </w:style>
  <w:style w:type="paragraph" w:customStyle="1" w:styleId="9AF2517917104745A6C89CF88E7293C4">
    <w:name w:val="9AF2517917104745A6C89CF88E7293C4"/>
    <w:rsid w:val="006D0247"/>
  </w:style>
  <w:style w:type="paragraph" w:customStyle="1" w:styleId="2FB6135005B343C9B58EBD0EDD4B5DD8">
    <w:name w:val="2FB6135005B343C9B58EBD0EDD4B5DD8"/>
    <w:rsid w:val="006D0247"/>
  </w:style>
  <w:style w:type="paragraph" w:customStyle="1" w:styleId="3135B2F4DBFC466CAC91784DC0A0E1FA">
    <w:name w:val="3135B2F4DBFC466CAC91784DC0A0E1FA"/>
    <w:rsid w:val="006D0247"/>
  </w:style>
  <w:style w:type="paragraph" w:customStyle="1" w:styleId="7846579993C649728F863EB7C76D3766">
    <w:name w:val="7846579993C649728F863EB7C76D3766"/>
    <w:rsid w:val="006D0247"/>
  </w:style>
  <w:style w:type="paragraph" w:customStyle="1" w:styleId="A0D0939BE8514DA5A78B193E0625B257">
    <w:name w:val="A0D0939BE8514DA5A78B193E0625B257"/>
    <w:rsid w:val="006D0247"/>
  </w:style>
  <w:style w:type="paragraph" w:customStyle="1" w:styleId="B93A85A376A4428780E514918265C5EF">
    <w:name w:val="B93A85A376A4428780E514918265C5EF"/>
    <w:rsid w:val="006D0247"/>
    <w:rPr>
      <w:rFonts w:cs="Times New Roman"/>
    </w:rPr>
  </w:style>
  <w:style w:type="paragraph" w:customStyle="1" w:styleId="7A44929902B44A008AACD984D60A7482">
    <w:name w:val="7A44929902B44A008AACD984D60A7482"/>
    <w:rsid w:val="006D0247"/>
    <w:rPr>
      <w:rFonts w:cs="Times New Roman"/>
    </w:rPr>
  </w:style>
  <w:style w:type="paragraph" w:customStyle="1" w:styleId="6CE61D7FE8B64981B9F454C2B5559F9B">
    <w:name w:val="6CE61D7FE8B64981B9F454C2B5559F9B"/>
    <w:rsid w:val="006D0247"/>
    <w:rPr>
      <w:rFonts w:cs="Times New Roman"/>
    </w:rPr>
  </w:style>
  <w:style w:type="paragraph" w:customStyle="1" w:styleId="9D2CA2D85138496FB85315F21335EF85">
    <w:name w:val="9D2CA2D85138496FB85315F21335EF85"/>
    <w:rsid w:val="006D0247"/>
    <w:rPr>
      <w:rFonts w:cs="Times New Roman"/>
    </w:rPr>
  </w:style>
  <w:style w:type="paragraph" w:customStyle="1" w:styleId="1427DC849BAE40FA98DBA39A057BF981">
    <w:name w:val="1427DC849BAE40FA98DBA39A057BF981"/>
    <w:rsid w:val="006D0247"/>
    <w:rPr>
      <w:rFonts w:cs="Times New Roman"/>
    </w:rPr>
  </w:style>
  <w:style w:type="paragraph" w:customStyle="1" w:styleId="94D16A23274D422C8AB9E345EBF13C72">
    <w:name w:val="94D16A23274D422C8AB9E345EBF13C72"/>
    <w:rsid w:val="006D0247"/>
    <w:rPr>
      <w:rFonts w:cs="Times New Roman"/>
    </w:rPr>
  </w:style>
  <w:style w:type="paragraph" w:customStyle="1" w:styleId="4D735DE79584411BB43B33C75B9DE1B3">
    <w:name w:val="4D735DE79584411BB43B33C75B9DE1B3"/>
    <w:rsid w:val="006D0247"/>
    <w:rPr>
      <w:rFonts w:cs="Times New Roman"/>
    </w:rPr>
  </w:style>
  <w:style w:type="paragraph" w:customStyle="1" w:styleId="084E5AE2F2FB4506BA5ECEED3E40F42D">
    <w:name w:val="084E5AE2F2FB4506BA5ECEED3E40F42D"/>
    <w:rsid w:val="006D0247"/>
    <w:rPr>
      <w:rFonts w:cs="Times New Roman"/>
    </w:rPr>
  </w:style>
  <w:style w:type="paragraph" w:customStyle="1" w:styleId="6907E872425149E484327DADA631F5F1">
    <w:name w:val="6907E872425149E484327DADA631F5F1"/>
    <w:rsid w:val="006D0247"/>
    <w:rPr>
      <w:rFonts w:cs="Times New Roman"/>
    </w:rPr>
  </w:style>
  <w:style w:type="paragraph" w:customStyle="1" w:styleId="4330F5B1613D4DC8B8C9B0C90E16E0DF">
    <w:name w:val="4330F5B1613D4DC8B8C9B0C90E16E0DF"/>
    <w:rsid w:val="006D0247"/>
    <w:rPr>
      <w:rFonts w:cs="Times New Roman"/>
    </w:rPr>
  </w:style>
  <w:style w:type="paragraph" w:customStyle="1" w:styleId="01CEC0A62A4940019880AE3B0A6E287E1">
    <w:name w:val="01CEC0A62A4940019880AE3B0A6E287E1"/>
    <w:rsid w:val="006D0247"/>
    <w:rPr>
      <w:rFonts w:cs="Times New Roman"/>
    </w:rPr>
  </w:style>
  <w:style w:type="paragraph" w:customStyle="1" w:styleId="F33A3E7299B84F7491645AE8BA24B0AD1">
    <w:name w:val="F33A3E7299B84F7491645AE8BA24B0AD1"/>
    <w:rsid w:val="006D0247"/>
    <w:rPr>
      <w:rFonts w:cs="Times New Roman"/>
    </w:rPr>
  </w:style>
  <w:style w:type="paragraph" w:customStyle="1" w:styleId="A7AC5E0208DE45EC87B6664041A43B58">
    <w:name w:val="A7AC5E0208DE45EC87B6664041A43B58"/>
    <w:rsid w:val="006D0247"/>
    <w:rPr>
      <w:rFonts w:cs="Times New Roman"/>
    </w:rPr>
  </w:style>
  <w:style w:type="paragraph" w:customStyle="1" w:styleId="853BCFA6E0C748A2B740A30524BD1A751">
    <w:name w:val="853BCFA6E0C748A2B740A30524BD1A751"/>
    <w:rsid w:val="006D0247"/>
    <w:rPr>
      <w:rFonts w:cs="Times New Roman"/>
    </w:rPr>
  </w:style>
  <w:style w:type="paragraph" w:customStyle="1" w:styleId="23A09F34CC8E44E1959C929AF6FA92E81">
    <w:name w:val="23A09F34CC8E44E1959C929AF6FA92E81"/>
    <w:rsid w:val="006D0247"/>
    <w:rPr>
      <w:rFonts w:cs="Times New Roman"/>
    </w:rPr>
  </w:style>
  <w:style w:type="paragraph" w:customStyle="1" w:styleId="8C9855F26DAA416D9EF34C0D45F4CC871">
    <w:name w:val="8C9855F26DAA416D9EF34C0D45F4CC871"/>
    <w:rsid w:val="006D0247"/>
    <w:rPr>
      <w:rFonts w:cs="Times New Roman"/>
    </w:rPr>
  </w:style>
  <w:style w:type="paragraph" w:customStyle="1" w:styleId="C43DD984836C4E3CA1128ACFB5F641921">
    <w:name w:val="C43DD984836C4E3CA1128ACFB5F641921"/>
    <w:rsid w:val="006D0247"/>
    <w:rPr>
      <w:rFonts w:cs="Times New Roman"/>
    </w:rPr>
  </w:style>
  <w:style w:type="paragraph" w:customStyle="1" w:styleId="361A9EDE68A24F7CB6A1D798B11A29AF1">
    <w:name w:val="361A9EDE68A24F7CB6A1D798B11A29AF1"/>
    <w:rsid w:val="006D0247"/>
    <w:rPr>
      <w:rFonts w:cs="Times New Roman"/>
    </w:rPr>
  </w:style>
  <w:style w:type="paragraph" w:customStyle="1" w:styleId="9AF2517917104745A6C89CF88E7293C41">
    <w:name w:val="9AF2517917104745A6C89CF88E7293C41"/>
    <w:rsid w:val="006D0247"/>
    <w:rPr>
      <w:rFonts w:cs="Times New Roman"/>
    </w:rPr>
  </w:style>
  <w:style w:type="paragraph" w:customStyle="1" w:styleId="56AC8B2236A045E89EFB79055A8695E3">
    <w:name w:val="56AC8B2236A045E89EFB79055A8695E3"/>
    <w:rsid w:val="006D0247"/>
    <w:rPr>
      <w:rFonts w:cs="Times New Roman"/>
    </w:rPr>
  </w:style>
  <w:style w:type="paragraph" w:customStyle="1" w:styleId="3E2F6FF35BE14EDF8B5597DCA3F4ABBA">
    <w:name w:val="3E2F6FF35BE14EDF8B5597DCA3F4ABBA"/>
    <w:rsid w:val="006D0247"/>
  </w:style>
  <w:style w:type="paragraph" w:customStyle="1" w:styleId="438A7EEC1D8F41DA9F91DA72AF50E023">
    <w:name w:val="438A7EEC1D8F41DA9F91DA72AF50E023"/>
    <w:rsid w:val="006D0247"/>
  </w:style>
  <w:style w:type="paragraph" w:customStyle="1" w:styleId="44519F651DBF48C0B0E1D3C6FC34EC0B">
    <w:name w:val="44519F651DBF48C0B0E1D3C6FC34EC0B"/>
    <w:rsid w:val="006D0247"/>
  </w:style>
  <w:style w:type="paragraph" w:customStyle="1" w:styleId="82851A8E7B9843B088C19530B4AAAA7D">
    <w:name w:val="82851A8E7B9843B088C19530B4AAAA7D"/>
    <w:rsid w:val="006D0247"/>
  </w:style>
  <w:style w:type="paragraph" w:customStyle="1" w:styleId="AC7BF79BFFE245C3A94E4FD619B2EF60">
    <w:name w:val="AC7BF79BFFE245C3A94E4FD619B2EF60"/>
    <w:rsid w:val="006D0247"/>
  </w:style>
  <w:style w:type="paragraph" w:customStyle="1" w:styleId="CEDDE2F6E02C4B9A8E72B737ECCDAA30">
    <w:name w:val="CEDDE2F6E02C4B9A8E72B737ECCDAA30"/>
    <w:rsid w:val="006D0247"/>
  </w:style>
  <w:style w:type="paragraph" w:customStyle="1" w:styleId="B6BA826A2A13422EA0CE034D2400B177">
    <w:name w:val="B6BA826A2A13422EA0CE034D2400B177"/>
    <w:rsid w:val="006D0247"/>
  </w:style>
  <w:style w:type="paragraph" w:customStyle="1" w:styleId="9449D00C84AD443E9A8EDA59DE309E22">
    <w:name w:val="9449D00C84AD443E9A8EDA59DE309E22"/>
    <w:rsid w:val="006D0247"/>
  </w:style>
  <w:style w:type="paragraph" w:customStyle="1" w:styleId="209072F1C1334734A0F7134024E62FB3">
    <w:name w:val="209072F1C1334734A0F7134024E62FB3"/>
    <w:rsid w:val="006D0247"/>
  </w:style>
  <w:style w:type="paragraph" w:customStyle="1" w:styleId="3166B596B0934E33B5555515B04904D5">
    <w:name w:val="3166B596B0934E33B5555515B04904D5"/>
    <w:rsid w:val="006D0247"/>
  </w:style>
  <w:style w:type="paragraph" w:customStyle="1" w:styleId="71C579D742FA4017B6BCCC77627822EF">
    <w:name w:val="71C579D742FA4017B6BCCC77627822EF"/>
    <w:rsid w:val="006D0247"/>
  </w:style>
  <w:style w:type="paragraph" w:customStyle="1" w:styleId="A5E69F9FBDF4428199A43102CF139841">
    <w:name w:val="A5E69F9FBDF4428199A43102CF139841"/>
    <w:rsid w:val="006D0247"/>
  </w:style>
  <w:style w:type="paragraph" w:customStyle="1" w:styleId="135879754E45437DA671CE6A7EADB6AE">
    <w:name w:val="135879754E45437DA671CE6A7EADB6AE"/>
    <w:rsid w:val="006D0247"/>
  </w:style>
  <w:style w:type="paragraph" w:customStyle="1" w:styleId="9A9784361F91432AB6E06BFF4476C6F8">
    <w:name w:val="9A9784361F91432AB6E06BFF4476C6F8"/>
    <w:rsid w:val="006D0247"/>
  </w:style>
  <w:style w:type="paragraph" w:customStyle="1" w:styleId="F3ABB579487248C09F4AEF3B02AF55C1">
    <w:name w:val="F3ABB579487248C09F4AEF3B02AF55C1"/>
    <w:rsid w:val="006D0247"/>
  </w:style>
  <w:style w:type="paragraph" w:customStyle="1" w:styleId="37ABBED3E0D04CD79FD7CB8945735A80">
    <w:name w:val="37ABBED3E0D04CD79FD7CB8945735A80"/>
    <w:rsid w:val="006D0247"/>
  </w:style>
  <w:style w:type="paragraph" w:customStyle="1" w:styleId="49B7B87D95A44600A438FB0629B7845B">
    <w:name w:val="49B7B87D95A44600A438FB0629B7845B"/>
    <w:rsid w:val="006D0247"/>
  </w:style>
  <w:style w:type="paragraph" w:customStyle="1" w:styleId="823FD5C4A8B24882866BD8BEB1C4D688">
    <w:name w:val="823FD5C4A8B24882866BD8BEB1C4D688"/>
    <w:rsid w:val="006D0247"/>
  </w:style>
  <w:style w:type="paragraph" w:customStyle="1" w:styleId="440B04DFB6EF41C48BA392D87F8739A0">
    <w:name w:val="440B04DFB6EF41C48BA392D87F8739A0"/>
    <w:rsid w:val="006D0247"/>
  </w:style>
  <w:style w:type="paragraph" w:customStyle="1" w:styleId="99C396B05F6E4D65913AB267764A9C90">
    <w:name w:val="99C396B05F6E4D65913AB267764A9C90"/>
    <w:rsid w:val="006D0247"/>
  </w:style>
  <w:style w:type="paragraph" w:customStyle="1" w:styleId="AA08D20B96CB40E087DFF478E98D9389">
    <w:name w:val="AA08D20B96CB40E087DFF478E98D9389"/>
    <w:rsid w:val="006D0247"/>
  </w:style>
  <w:style w:type="paragraph" w:customStyle="1" w:styleId="152228A75AC34817A7CC2D521CBB9F36">
    <w:name w:val="152228A75AC34817A7CC2D521CBB9F36"/>
    <w:rsid w:val="006D0247"/>
  </w:style>
  <w:style w:type="paragraph" w:customStyle="1" w:styleId="41C1E2DBE9DA4BB7BAA3504CE62E7353">
    <w:name w:val="41C1E2DBE9DA4BB7BAA3504CE62E7353"/>
    <w:rsid w:val="006D0247"/>
  </w:style>
  <w:style w:type="paragraph" w:customStyle="1" w:styleId="FCC93BED8E9241C8871DCF2075CAC27F">
    <w:name w:val="FCC93BED8E9241C8871DCF2075CAC27F"/>
    <w:rsid w:val="006D0247"/>
  </w:style>
  <w:style w:type="paragraph" w:customStyle="1" w:styleId="B0BB899C0D3146BC80C0471E0EE3C772">
    <w:name w:val="B0BB899C0D3146BC80C0471E0EE3C772"/>
    <w:rsid w:val="006D0247"/>
  </w:style>
  <w:style w:type="paragraph" w:customStyle="1" w:styleId="9461FA233F5A4B64824D5FF5A4C8A6A1">
    <w:name w:val="9461FA233F5A4B64824D5FF5A4C8A6A1"/>
    <w:rsid w:val="006D0247"/>
  </w:style>
  <w:style w:type="paragraph" w:customStyle="1" w:styleId="7E7C4DCFD9434E89BF64F1360B3F9B50">
    <w:name w:val="7E7C4DCFD9434E89BF64F1360B3F9B50"/>
    <w:rsid w:val="006D0247"/>
  </w:style>
  <w:style w:type="paragraph" w:customStyle="1" w:styleId="7403966303264B4BAEDA00A424E2D66F">
    <w:name w:val="7403966303264B4BAEDA00A424E2D66F"/>
    <w:rsid w:val="006D0247"/>
  </w:style>
  <w:style w:type="paragraph" w:customStyle="1" w:styleId="C84827B6BBDB45228B58854765AA3A0A">
    <w:name w:val="C84827B6BBDB45228B58854765AA3A0A"/>
    <w:rsid w:val="006D0247"/>
  </w:style>
  <w:style w:type="paragraph" w:customStyle="1" w:styleId="258D34F3C6A64342AE8F4174C5FE6B2B">
    <w:name w:val="258D34F3C6A64342AE8F4174C5FE6B2B"/>
    <w:rsid w:val="006D0247"/>
  </w:style>
  <w:style w:type="paragraph" w:customStyle="1" w:styleId="1C742D101F3A4C7C9E84CEB7FE9AB988">
    <w:name w:val="1C742D101F3A4C7C9E84CEB7FE9AB988"/>
    <w:rsid w:val="006D0247"/>
  </w:style>
  <w:style w:type="paragraph" w:customStyle="1" w:styleId="B93A85A376A4428780E514918265C5EF1">
    <w:name w:val="B93A85A376A4428780E514918265C5EF1"/>
    <w:rsid w:val="006D0247"/>
    <w:rPr>
      <w:rFonts w:cs="Times New Roman"/>
    </w:rPr>
  </w:style>
  <w:style w:type="paragraph" w:customStyle="1" w:styleId="7A44929902B44A008AACD984D60A74821">
    <w:name w:val="7A44929902B44A008AACD984D60A74821"/>
    <w:rsid w:val="006D0247"/>
    <w:rPr>
      <w:rFonts w:cs="Times New Roman"/>
    </w:rPr>
  </w:style>
  <w:style w:type="paragraph" w:customStyle="1" w:styleId="6CE61D7FE8B64981B9F454C2B5559F9B1">
    <w:name w:val="6CE61D7FE8B64981B9F454C2B5559F9B1"/>
    <w:rsid w:val="006D0247"/>
    <w:rPr>
      <w:rFonts w:cs="Times New Roman"/>
    </w:rPr>
  </w:style>
  <w:style w:type="paragraph" w:customStyle="1" w:styleId="9D2CA2D85138496FB85315F21335EF851">
    <w:name w:val="9D2CA2D85138496FB85315F21335EF851"/>
    <w:rsid w:val="006D0247"/>
    <w:rPr>
      <w:rFonts w:cs="Times New Roman"/>
    </w:rPr>
  </w:style>
  <w:style w:type="paragraph" w:customStyle="1" w:styleId="1427DC849BAE40FA98DBA39A057BF9811">
    <w:name w:val="1427DC849BAE40FA98DBA39A057BF9811"/>
    <w:rsid w:val="006D0247"/>
    <w:rPr>
      <w:rFonts w:cs="Times New Roman"/>
    </w:rPr>
  </w:style>
  <w:style w:type="paragraph" w:customStyle="1" w:styleId="94D16A23274D422C8AB9E345EBF13C721">
    <w:name w:val="94D16A23274D422C8AB9E345EBF13C721"/>
    <w:rsid w:val="006D0247"/>
    <w:rPr>
      <w:rFonts w:cs="Times New Roman"/>
    </w:rPr>
  </w:style>
  <w:style w:type="paragraph" w:customStyle="1" w:styleId="4D735DE79584411BB43B33C75B9DE1B31">
    <w:name w:val="4D735DE79584411BB43B33C75B9DE1B31"/>
    <w:rsid w:val="006D0247"/>
    <w:rPr>
      <w:rFonts w:cs="Times New Roman"/>
    </w:rPr>
  </w:style>
  <w:style w:type="paragraph" w:customStyle="1" w:styleId="084E5AE2F2FB4506BA5ECEED3E40F42D1">
    <w:name w:val="084E5AE2F2FB4506BA5ECEED3E40F42D1"/>
    <w:rsid w:val="006D0247"/>
    <w:rPr>
      <w:rFonts w:cs="Times New Roman"/>
    </w:rPr>
  </w:style>
  <w:style w:type="paragraph" w:customStyle="1" w:styleId="6907E872425149E484327DADA631F5F11">
    <w:name w:val="6907E872425149E484327DADA631F5F11"/>
    <w:rsid w:val="006D0247"/>
    <w:rPr>
      <w:rFonts w:cs="Times New Roman"/>
    </w:rPr>
  </w:style>
  <w:style w:type="paragraph" w:customStyle="1" w:styleId="4330F5B1613D4DC8B8C9B0C90E16E0DF1">
    <w:name w:val="4330F5B1613D4DC8B8C9B0C90E16E0DF1"/>
    <w:rsid w:val="006D0247"/>
    <w:rPr>
      <w:rFonts w:cs="Times New Roman"/>
    </w:rPr>
  </w:style>
  <w:style w:type="paragraph" w:customStyle="1" w:styleId="01CEC0A62A4940019880AE3B0A6E287E2">
    <w:name w:val="01CEC0A62A4940019880AE3B0A6E287E2"/>
    <w:rsid w:val="006D0247"/>
    <w:rPr>
      <w:rFonts w:cs="Times New Roman"/>
    </w:rPr>
  </w:style>
  <w:style w:type="paragraph" w:customStyle="1" w:styleId="7E7C4DCFD9434E89BF64F1360B3F9B501">
    <w:name w:val="7E7C4DCFD9434E89BF64F1360B3F9B501"/>
    <w:rsid w:val="006D0247"/>
    <w:rPr>
      <w:rFonts w:cs="Times New Roman"/>
    </w:rPr>
  </w:style>
  <w:style w:type="paragraph" w:customStyle="1" w:styleId="7403966303264B4BAEDA00A424E2D66F1">
    <w:name w:val="7403966303264B4BAEDA00A424E2D66F1"/>
    <w:rsid w:val="006D0247"/>
    <w:rPr>
      <w:rFonts w:cs="Times New Roman"/>
    </w:rPr>
  </w:style>
  <w:style w:type="paragraph" w:customStyle="1" w:styleId="C84827B6BBDB45228B58854765AA3A0A1">
    <w:name w:val="C84827B6BBDB45228B58854765AA3A0A1"/>
    <w:rsid w:val="006D0247"/>
    <w:rPr>
      <w:rFonts w:cs="Times New Roman"/>
    </w:rPr>
  </w:style>
  <w:style w:type="paragraph" w:customStyle="1" w:styleId="258D34F3C6A64342AE8F4174C5FE6B2B1">
    <w:name w:val="258D34F3C6A64342AE8F4174C5FE6B2B1"/>
    <w:rsid w:val="006D0247"/>
    <w:rPr>
      <w:rFonts w:cs="Times New Roman"/>
    </w:rPr>
  </w:style>
  <w:style w:type="paragraph" w:customStyle="1" w:styleId="1C742D101F3A4C7C9E84CEB7FE9AB9881">
    <w:name w:val="1C742D101F3A4C7C9E84CEB7FE9AB9881"/>
    <w:rsid w:val="006D0247"/>
    <w:rPr>
      <w:rFonts w:cs="Times New Roman"/>
    </w:rPr>
  </w:style>
  <w:style w:type="paragraph" w:customStyle="1" w:styleId="853BCFA6E0C748A2B740A30524BD1A752">
    <w:name w:val="853BCFA6E0C748A2B740A30524BD1A752"/>
    <w:rsid w:val="006D0247"/>
    <w:rPr>
      <w:rFonts w:cs="Times New Roman"/>
    </w:rPr>
  </w:style>
  <w:style w:type="paragraph" w:customStyle="1" w:styleId="23A09F34CC8E44E1959C929AF6FA92E82">
    <w:name w:val="23A09F34CC8E44E1959C929AF6FA92E82"/>
    <w:rsid w:val="006D0247"/>
    <w:rPr>
      <w:rFonts w:cs="Times New Roman"/>
    </w:rPr>
  </w:style>
  <w:style w:type="paragraph" w:customStyle="1" w:styleId="8C9855F26DAA416D9EF34C0D45F4CC872">
    <w:name w:val="8C9855F26DAA416D9EF34C0D45F4CC872"/>
    <w:rsid w:val="006D0247"/>
    <w:rPr>
      <w:rFonts w:cs="Times New Roman"/>
    </w:rPr>
  </w:style>
  <w:style w:type="paragraph" w:customStyle="1" w:styleId="C43DD984836C4E3CA1128ACFB5F641922">
    <w:name w:val="C43DD984836C4E3CA1128ACFB5F641922"/>
    <w:rsid w:val="006D0247"/>
    <w:rPr>
      <w:rFonts w:cs="Times New Roman"/>
    </w:rPr>
  </w:style>
  <w:style w:type="paragraph" w:customStyle="1" w:styleId="361A9EDE68A24F7CB6A1D798B11A29AF2">
    <w:name w:val="361A9EDE68A24F7CB6A1D798B11A29AF2"/>
    <w:rsid w:val="006D0247"/>
    <w:rPr>
      <w:rFonts w:cs="Times New Roman"/>
    </w:rPr>
  </w:style>
  <w:style w:type="paragraph" w:customStyle="1" w:styleId="9AF2517917104745A6C89CF88E7293C42">
    <w:name w:val="9AF2517917104745A6C89CF88E7293C42"/>
    <w:rsid w:val="006D0247"/>
    <w:rPr>
      <w:rFonts w:cs="Times New Roman"/>
    </w:rPr>
  </w:style>
  <w:style w:type="paragraph" w:customStyle="1" w:styleId="3166B596B0934E33B5555515B04904D51">
    <w:name w:val="3166B596B0934E33B5555515B04904D51"/>
    <w:rsid w:val="006D0247"/>
    <w:rPr>
      <w:rFonts w:cs="Times New Roman"/>
    </w:rPr>
  </w:style>
  <w:style w:type="paragraph" w:customStyle="1" w:styleId="71C579D742FA4017B6BCCC77627822EF1">
    <w:name w:val="71C579D742FA4017B6BCCC77627822EF1"/>
    <w:rsid w:val="006D0247"/>
    <w:rPr>
      <w:rFonts w:cs="Times New Roman"/>
    </w:rPr>
  </w:style>
  <w:style w:type="paragraph" w:customStyle="1" w:styleId="A5E69F9FBDF4428199A43102CF1398411">
    <w:name w:val="A5E69F9FBDF4428199A43102CF1398411"/>
    <w:rsid w:val="006D0247"/>
    <w:rPr>
      <w:rFonts w:cs="Times New Roman"/>
    </w:rPr>
  </w:style>
  <w:style w:type="paragraph" w:customStyle="1" w:styleId="135879754E45437DA671CE6A7EADB6AE1">
    <w:name w:val="135879754E45437DA671CE6A7EADB6AE1"/>
    <w:rsid w:val="006D0247"/>
    <w:rPr>
      <w:rFonts w:cs="Times New Roman"/>
    </w:rPr>
  </w:style>
  <w:style w:type="paragraph" w:customStyle="1" w:styleId="9A9784361F91432AB6E06BFF4476C6F81">
    <w:name w:val="9A9784361F91432AB6E06BFF4476C6F81"/>
    <w:rsid w:val="006D0247"/>
    <w:rPr>
      <w:rFonts w:cs="Times New Roman"/>
    </w:rPr>
  </w:style>
  <w:style w:type="paragraph" w:customStyle="1" w:styleId="75CC9EB6C5AF437982BEB245516A6378">
    <w:name w:val="75CC9EB6C5AF437982BEB245516A6378"/>
    <w:rsid w:val="006D0247"/>
    <w:rPr>
      <w:rFonts w:cs="Times New Roman"/>
    </w:rPr>
  </w:style>
  <w:style w:type="paragraph" w:customStyle="1" w:styleId="DBF2B74AE2E34A4282BDF8D30FA3A177">
    <w:name w:val="DBF2B74AE2E34A4282BDF8D30FA3A177"/>
    <w:rsid w:val="006D0247"/>
    <w:rPr>
      <w:rFonts w:cs="Times New Roman"/>
    </w:rPr>
  </w:style>
  <w:style w:type="paragraph" w:customStyle="1" w:styleId="F3ABB579487248C09F4AEF3B02AF55C11">
    <w:name w:val="F3ABB579487248C09F4AEF3B02AF55C11"/>
    <w:rsid w:val="006D0247"/>
    <w:rPr>
      <w:rFonts w:cs="Times New Roman"/>
    </w:rPr>
  </w:style>
  <w:style w:type="paragraph" w:customStyle="1" w:styleId="37ABBED3E0D04CD79FD7CB8945735A801">
    <w:name w:val="37ABBED3E0D04CD79FD7CB8945735A801"/>
    <w:rsid w:val="006D0247"/>
    <w:rPr>
      <w:rFonts w:cs="Times New Roman"/>
    </w:rPr>
  </w:style>
  <w:style w:type="paragraph" w:customStyle="1" w:styleId="5B7F328835D0435980C9109F8965D96F">
    <w:name w:val="5B7F328835D0435980C9109F8965D96F"/>
    <w:rsid w:val="006D0247"/>
    <w:rPr>
      <w:rFonts w:cs="Times New Roman"/>
    </w:rPr>
  </w:style>
  <w:style w:type="paragraph" w:customStyle="1" w:styleId="2B25EA97E0464E89909B90D573B40E70">
    <w:name w:val="2B25EA97E0464E89909B90D573B40E70"/>
    <w:rsid w:val="006D0247"/>
    <w:rPr>
      <w:rFonts w:cs="Times New Roman"/>
    </w:rPr>
  </w:style>
  <w:style w:type="paragraph" w:customStyle="1" w:styleId="BE553DD9579E4EA4A62871412A506E1B">
    <w:name w:val="BE553DD9579E4EA4A62871412A506E1B"/>
    <w:rsid w:val="006D0247"/>
  </w:style>
  <w:style w:type="paragraph" w:customStyle="1" w:styleId="B8DD396235574AE698EB11320ED97AC9">
    <w:name w:val="B8DD396235574AE698EB11320ED97AC9"/>
    <w:rsid w:val="006D0247"/>
  </w:style>
  <w:style w:type="paragraph" w:customStyle="1" w:styleId="80693330BA6E41E4A250013EAFF436B3">
    <w:name w:val="80693330BA6E41E4A250013EAFF436B3"/>
    <w:rsid w:val="006D0247"/>
  </w:style>
  <w:style w:type="paragraph" w:customStyle="1" w:styleId="1B9251CD32C64B9994D15344F2D507AD">
    <w:name w:val="1B9251CD32C64B9994D15344F2D507AD"/>
    <w:rsid w:val="006D0247"/>
  </w:style>
  <w:style w:type="paragraph" w:customStyle="1" w:styleId="79DB9E649E9742D28024C210E3DE9F58">
    <w:name w:val="79DB9E649E9742D28024C210E3DE9F58"/>
    <w:rsid w:val="006D0247"/>
  </w:style>
  <w:style w:type="paragraph" w:customStyle="1" w:styleId="BE553DD9579E4EA4A62871412A506E1B1">
    <w:name w:val="BE553DD9579E4EA4A62871412A506E1B1"/>
    <w:rsid w:val="006D0247"/>
    <w:rPr>
      <w:rFonts w:cs="Times New Roman"/>
    </w:rPr>
  </w:style>
  <w:style w:type="paragraph" w:customStyle="1" w:styleId="B8DD396235574AE698EB11320ED97AC91">
    <w:name w:val="B8DD396235574AE698EB11320ED97AC91"/>
    <w:rsid w:val="006D0247"/>
    <w:rPr>
      <w:rFonts w:cs="Times New Roman"/>
    </w:rPr>
  </w:style>
  <w:style w:type="paragraph" w:customStyle="1" w:styleId="80693330BA6E41E4A250013EAFF436B31">
    <w:name w:val="80693330BA6E41E4A250013EAFF436B31"/>
    <w:rsid w:val="006D0247"/>
    <w:rPr>
      <w:rFonts w:cs="Times New Roman"/>
    </w:rPr>
  </w:style>
  <w:style w:type="paragraph" w:customStyle="1" w:styleId="1B9251CD32C64B9994D15344F2D507AD1">
    <w:name w:val="1B9251CD32C64B9994D15344F2D507AD1"/>
    <w:rsid w:val="006D0247"/>
    <w:rPr>
      <w:rFonts w:cs="Times New Roman"/>
    </w:rPr>
  </w:style>
  <w:style w:type="paragraph" w:customStyle="1" w:styleId="79DB9E649E9742D28024C210E3DE9F581">
    <w:name w:val="79DB9E649E9742D28024C210E3DE9F581"/>
    <w:rsid w:val="006D0247"/>
    <w:rPr>
      <w:rFonts w:cs="Times New Roman"/>
    </w:rPr>
  </w:style>
  <w:style w:type="paragraph" w:customStyle="1" w:styleId="94D16A23274D422C8AB9E345EBF13C722">
    <w:name w:val="94D16A23274D422C8AB9E345EBF13C722"/>
    <w:rsid w:val="006D0247"/>
    <w:rPr>
      <w:rFonts w:cs="Times New Roman"/>
    </w:rPr>
  </w:style>
  <w:style w:type="paragraph" w:customStyle="1" w:styleId="4D735DE79584411BB43B33C75B9DE1B32">
    <w:name w:val="4D735DE79584411BB43B33C75B9DE1B32"/>
    <w:rsid w:val="006D0247"/>
    <w:rPr>
      <w:rFonts w:cs="Times New Roman"/>
    </w:rPr>
  </w:style>
  <w:style w:type="paragraph" w:customStyle="1" w:styleId="084E5AE2F2FB4506BA5ECEED3E40F42D2">
    <w:name w:val="084E5AE2F2FB4506BA5ECEED3E40F42D2"/>
    <w:rsid w:val="006D0247"/>
    <w:rPr>
      <w:rFonts w:cs="Times New Roman"/>
    </w:rPr>
  </w:style>
  <w:style w:type="paragraph" w:customStyle="1" w:styleId="6907E872425149E484327DADA631F5F12">
    <w:name w:val="6907E872425149E484327DADA631F5F12"/>
    <w:rsid w:val="006D0247"/>
    <w:rPr>
      <w:rFonts w:cs="Times New Roman"/>
    </w:rPr>
  </w:style>
  <w:style w:type="paragraph" w:customStyle="1" w:styleId="4330F5B1613D4DC8B8C9B0C90E16E0DF2">
    <w:name w:val="4330F5B1613D4DC8B8C9B0C90E16E0DF2"/>
    <w:rsid w:val="006D0247"/>
    <w:rPr>
      <w:rFonts w:cs="Times New Roman"/>
    </w:rPr>
  </w:style>
  <w:style w:type="paragraph" w:customStyle="1" w:styleId="01CEC0A62A4940019880AE3B0A6E287E3">
    <w:name w:val="01CEC0A62A4940019880AE3B0A6E287E3"/>
    <w:rsid w:val="006D0247"/>
    <w:rPr>
      <w:rFonts w:cs="Times New Roman"/>
    </w:rPr>
  </w:style>
  <w:style w:type="paragraph" w:customStyle="1" w:styleId="7E7C4DCFD9434E89BF64F1360B3F9B502">
    <w:name w:val="7E7C4DCFD9434E89BF64F1360B3F9B502"/>
    <w:rsid w:val="006D0247"/>
    <w:rPr>
      <w:rFonts w:cs="Times New Roman"/>
    </w:rPr>
  </w:style>
  <w:style w:type="paragraph" w:customStyle="1" w:styleId="7403966303264B4BAEDA00A424E2D66F2">
    <w:name w:val="7403966303264B4BAEDA00A424E2D66F2"/>
    <w:rsid w:val="006D0247"/>
    <w:rPr>
      <w:rFonts w:cs="Times New Roman"/>
    </w:rPr>
  </w:style>
  <w:style w:type="paragraph" w:customStyle="1" w:styleId="C84827B6BBDB45228B58854765AA3A0A2">
    <w:name w:val="C84827B6BBDB45228B58854765AA3A0A2"/>
    <w:rsid w:val="006D0247"/>
    <w:rPr>
      <w:rFonts w:cs="Times New Roman"/>
    </w:rPr>
  </w:style>
  <w:style w:type="paragraph" w:customStyle="1" w:styleId="258D34F3C6A64342AE8F4174C5FE6B2B2">
    <w:name w:val="258D34F3C6A64342AE8F4174C5FE6B2B2"/>
    <w:rsid w:val="006D0247"/>
    <w:rPr>
      <w:rFonts w:cs="Times New Roman"/>
    </w:rPr>
  </w:style>
  <w:style w:type="paragraph" w:customStyle="1" w:styleId="1C742D101F3A4C7C9E84CEB7FE9AB9882">
    <w:name w:val="1C742D101F3A4C7C9E84CEB7FE9AB9882"/>
    <w:rsid w:val="006D0247"/>
    <w:rPr>
      <w:rFonts w:cs="Times New Roman"/>
    </w:rPr>
  </w:style>
  <w:style w:type="paragraph" w:customStyle="1" w:styleId="853BCFA6E0C748A2B740A30524BD1A753">
    <w:name w:val="853BCFA6E0C748A2B740A30524BD1A753"/>
    <w:rsid w:val="006D0247"/>
    <w:rPr>
      <w:rFonts w:cs="Times New Roman"/>
    </w:rPr>
  </w:style>
  <w:style w:type="paragraph" w:customStyle="1" w:styleId="23A09F34CC8E44E1959C929AF6FA92E83">
    <w:name w:val="23A09F34CC8E44E1959C929AF6FA92E83"/>
    <w:rsid w:val="006D0247"/>
    <w:rPr>
      <w:rFonts w:cs="Times New Roman"/>
    </w:rPr>
  </w:style>
  <w:style w:type="paragraph" w:customStyle="1" w:styleId="8C9855F26DAA416D9EF34C0D45F4CC873">
    <w:name w:val="8C9855F26DAA416D9EF34C0D45F4CC873"/>
    <w:rsid w:val="006D0247"/>
    <w:rPr>
      <w:rFonts w:cs="Times New Roman"/>
    </w:rPr>
  </w:style>
  <w:style w:type="paragraph" w:customStyle="1" w:styleId="C43DD984836C4E3CA1128ACFB5F641923">
    <w:name w:val="C43DD984836C4E3CA1128ACFB5F641923"/>
    <w:rsid w:val="006D0247"/>
    <w:rPr>
      <w:rFonts w:cs="Times New Roman"/>
    </w:rPr>
  </w:style>
  <w:style w:type="paragraph" w:customStyle="1" w:styleId="361A9EDE68A24F7CB6A1D798B11A29AF3">
    <w:name w:val="361A9EDE68A24F7CB6A1D798B11A29AF3"/>
    <w:rsid w:val="006D0247"/>
    <w:rPr>
      <w:rFonts w:cs="Times New Roman"/>
    </w:rPr>
  </w:style>
  <w:style w:type="paragraph" w:customStyle="1" w:styleId="9AF2517917104745A6C89CF88E7293C43">
    <w:name w:val="9AF2517917104745A6C89CF88E7293C43"/>
    <w:rsid w:val="006D0247"/>
    <w:rPr>
      <w:rFonts w:cs="Times New Roman"/>
    </w:rPr>
  </w:style>
  <w:style w:type="paragraph" w:customStyle="1" w:styleId="3166B596B0934E33B5555515B04904D52">
    <w:name w:val="3166B596B0934E33B5555515B04904D52"/>
    <w:rsid w:val="006D0247"/>
    <w:rPr>
      <w:rFonts w:cs="Times New Roman"/>
    </w:rPr>
  </w:style>
  <w:style w:type="paragraph" w:customStyle="1" w:styleId="71C579D742FA4017B6BCCC77627822EF2">
    <w:name w:val="71C579D742FA4017B6BCCC77627822EF2"/>
    <w:rsid w:val="006D0247"/>
    <w:rPr>
      <w:rFonts w:cs="Times New Roman"/>
    </w:rPr>
  </w:style>
  <w:style w:type="paragraph" w:customStyle="1" w:styleId="A5E69F9FBDF4428199A43102CF1398412">
    <w:name w:val="A5E69F9FBDF4428199A43102CF1398412"/>
    <w:rsid w:val="006D0247"/>
    <w:rPr>
      <w:rFonts w:cs="Times New Roman"/>
    </w:rPr>
  </w:style>
  <w:style w:type="paragraph" w:customStyle="1" w:styleId="135879754E45437DA671CE6A7EADB6AE2">
    <w:name w:val="135879754E45437DA671CE6A7EADB6AE2"/>
    <w:rsid w:val="006D0247"/>
    <w:rPr>
      <w:rFonts w:cs="Times New Roman"/>
    </w:rPr>
  </w:style>
  <w:style w:type="paragraph" w:customStyle="1" w:styleId="9A9784361F91432AB6E06BFF4476C6F82">
    <w:name w:val="9A9784361F91432AB6E06BFF4476C6F82"/>
    <w:rsid w:val="006D0247"/>
    <w:rPr>
      <w:rFonts w:cs="Times New Roman"/>
    </w:rPr>
  </w:style>
  <w:style w:type="paragraph" w:customStyle="1" w:styleId="75CC9EB6C5AF437982BEB245516A63781">
    <w:name w:val="75CC9EB6C5AF437982BEB245516A63781"/>
    <w:rsid w:val="006D0247"/>
    <w:rPr>
      <w:rFonts w:cs="Times New Roman"/>
    </w:rPr>
  </w:style>
  <w:style w:type="paragraph" w:customStyle="1" w:styleId="DBF2B74AE2E34A4282BDF8D30FA3A1771">
    <w:name w:val="DBF2B74AE2E34A4282BDF8D30FA3A1771"/>
    <w:rsid w:val="006D0247"/>
    <w:rPr>
      <w:rFonts w:cs="Times New Roman"/>
    </w:rPr>
  </w:style>
  <w:style w:type="paragraph" w:customStyle="1" w:styleId="F3ABB579487248C09F4AEF3B02AF55C12">
    <w:name w:val="F3ABB579487248C09F4AEF3B02AF55C12"/>
    <w:rsid w:val="006D0247"/>
    <w:rPr>
      <w:rFonts w:cs="Times New Roman"/>
    </w:rPr>
  </w:style>
  <w:style w:type="paragraph" w:customStyle="1" w:styleId="37ABBED3E0D04CD79FD7CB8945735A802">
    <w:name w:val="37ABBED3E0D04CD79FD7CB8945735A802"/>
    <w:rsid w:val="006D0247"/>
    <w:rPr>
      <w:rFonts w:cs="Times New Roman"/>
    </w:rPr>
  </w:style>
  <w:style w:type="paragraph" w:customStyle="1" w:styleId="5B7F328835D0435980C9109F8965D96F1">
    <w:name w:val="5B7F328835D0435980C9109F8965D96F1"/>
    <w:rsid w:val="006D0247"/>
    <w:rPr>
      <w:rFonts w:cs="Times New Roman"/>
    </w:rPr>
  </w:style>
  <w:style w:type="paragraph" w:customStyle="1" w:styleId="2B25EA97E0464E89909B90D573B40E701">
    <w:name w:val="2B25EA97E0464E89909B90D573B40E701"/>
    <w:rsid w:val="006D0247"/>
    <w:rPr>
      <w:rFonts w:cs="Times New Roman"/>
    </w:rPr>
  </w:style>
  <w:style w:type="paragraph" w:customStyle="1" w:styleId="53FB62C5C1C849F18907BEA275359AFD">
    <w:name w:val="53FB62C5C1C849F18907BEA275359AFD"/>
    <w:rsid w:val="006D0247"/>
  </w:style>
  <w:style w:type="paragraph" w:customStyle="1" w:styleId="686844AE70524C65856202D72CD57B1F">
    <w:name w:val="686844AE70524C65856202D72CD57B1F"/>
    <w:rsid w:val="006D0247"/>
  </w:style>
  <w:style w:type="paragraph" w:customStyle="1" w:styleId="6CE1AB6D68C24F9CAC7DE2B9A16C637E">
    <w:name w:val="6CE1AB6D68C24F9CAC7DE2B9A16C637E"/>
    <w:rsid w:val="006D0247"/>
  </w:style>
  <w:style w:type="paragraph" w:customStyle="1" w:styleId="BE42E3D891EC459AB322A163E9F95847">
    <w:name w:val="BE42E3D891EC459AB322A163E9F95847"/>
    <w:rsid w:val="006D0247"/>
  </w:style>
  <w:style w:type="paragraph" w:customStyle="1" w:styleId="A65E3B92C26541269DF443B26F07E89A">
    <w:name w:val="A65E3B92C26541269DF443B26F07E89A"/>
    <w:rsid w:val="006D0247"/>
  </w:style>
  <w:style w:type="paragraph" w:customStyle="1" w:styleId="20717B84BCB340A4BF9089AC4A88A020">
    <w:name w:val="20717B84BCB340A4BF9089AC4A88A020"/>
    <w:rsid w:val="006D0247"/>
  </w:style>
  <w:style w:type="paragraph" w:customStyle="1" w:styleId="F7C0151BFDCB4842A0E02F8DCCEC7BDE">
    <w:name w:val="F7C0151BFDCB4842A0E02F8DCCEC7BDE"/>
    <w:rsid w:val="006D0247"/>
  </w:style>
  <w:style w:type="paragraph" w:customStyle="1" w:styleId="B64F56C008734ADCBEAE997929FD024B">
    <w:name w:val="B64F56C008734ADCBEAE997929FD024B"/>
    <w:rsid w:val="006D0247"/>
  </w:style>
  <w:style w:type="paragraph" w:customStyle="1" w:styleId="8FF3E8C9639C4A61AC336C3C6D06CF9A">
    <w:name w:val="8FF3E8C9639C4A61AC336C3C6D06CF9A"/>
    <w:rsid w:val="006D0247"/>
  </w:style>
  <w:style w:type="paragraph" w:customStyle="1" w:styleId="8B0E45ED58C04E01AD10E2E38053BFD9">
    <w:name w:val="8B0E45ED58C04E01AD10E2E38053BFD9"/>
    <w:rsid w:val="006D0247"/>
  </w:style>
  <w:style w:type="paragraph" w:customStyle="1" w:styleId="2E66864D58AF48438D9016DA11B424FE">
    <w:name w:val="2E66864D58AF48438D9016DA11B424FE"/>
    <w:rsid w:val="006D0247"/>
  </w:style>
  <w:style w:type="paragraph" w:customStyle="1" w:styleId="FB0CE1197EE24FA78B07599EE4E83347">
    <w:name w:val="FB0CE1197EE24FA78B07599EE4E83347"/>
    <w:rsid w:val="006D0247"/>
  </w:style>
  <w:style w:type="paragraph" w:customStyle="1" w:styleId="B9C790996B5C404C83F00BE6837DF796">
    <w:name w:val="B9C790996B5C404C83F00BE6837DF796"/>
    <w:rsid w:val="006D0247"/>
  </w:style>
  <w:style w:type="paragraph" w:customStyle="1" w:styleId="7779E2042E704548B5013FFB90CFABFA">
    <w:name w:val="7779E2042E704548B5013FFB90CFABFA"/>
    <w:rsid w:val="006D0247"/>
  </w:style>
  <w:style w:type="paragraph" w:customStyle="1" w:styleId="EBA3DE007CB147339A18E8FE9F7B2904">
    <w:name w:val="EBA3DE007CB147339A18E8FE9F7B2904"/>
    <w:rsid w:val="006D0247"/>
  </w:style>
  <w:style w:type="paragraph" w:customStyle="1" w:styleId="B64F56C008734ADCBEAE997929FD024B1">
    <w:name w:val="B64F56C008734ADCBEAE997929FD024B1"/>
    <w:rsid w:val="006D0247"/>
    <w:rPr>
      <w:rFonts w:cs="Times New Roman"/>
    </w:rPr>
  </w:style>
  <w:style w:type="paragraph" w:customStyle="1" w:styleId="8FF3E8C9639C4A61AC336C3C6D06CF9A1">
    <w:name w:val="8FF3E8C9639C4A61AC336C3C6D06CF9A1"/>
    <w:rsid w:val="006D0247"/>
    <w:rPr>
      <w:rFonts w:cs="Times New Roman"/>
    </w:rPr>
  </w:style>
  <w:style w:type="paragraph" w:customStyle="1" w:styleId="8B0E45ED58C04E01AD10E2E38053BFD91">
    <w:name w:val="8B0E45ED58C04E01AD10E2E38053BFD91"/>
    <w:rsid w:val="006D0247"/>
    <w:rPr>
      <w:rFonts w:cs="Times New Roman"/>
    </w:rPr>
  </w:style>
  <w:style w:type="paragraph" w:customStyle="1" w:styleId="20717B84BCB340A4BF9089AC4A88A0201">
    <w:name w:val="20717B84BCB340A4BF9089AC4A88A0201"/>
    <w:rsid w:val="006D0247"/>
    <w:rPr>
      <w:rFonts w:cs="Times New Roman"/>
    </w:rPr>
  </w:style>
  <w:style w:type="paragraph" w:customStyle="1" w:styleId="F7C0151BFDCB4842A0E02F8DCCEC7BDE1">
    <w:name w:val="F7C0151BFDCB4842A0E02F8DCCEC7BDE1"/>
    <w:rsid w:val="006D0247"/>
    <w:rPr>
      <w:rFonts w:cs="Times New Roman"/>
    </w:rPr>
  </w:style>
  <w:style w:type="paragraph" w:customStyle="1" w:styleId="94D16A23274D422C8AB9E345EBF13C723">
    <w:name w:val="94D16A23274D422C8AB9E345EBF13C723"/>
    <w:rsid w:val="006D0247"/>
    <w:rPr>
      <w:rFonts w:cs="Times New Roman"/>
    </w:rPr>
  </w:style>
  <w:style w:type="paragraph" w:customStyle="1" w:styleId="4D735DE79584411BB43B33C75B9DE1B33">
    <w:name w:val="4D735DE79584411BB43B33C75B9DE1B33"/>
    <w:rsid w:val="006D0247"/>
    <w:rPr>
      <w:rFonts w:cs="Times New Roman"/>
    </w:rPr>
  </w:style>
  <w:style w:type="paragraph" w:customStyle="1" w:styleId="084E5AE2F2FB4506BA5ECEED3E40F42D3">
    <w:name w:val="084E5AE2F2FB4506BA5ECEED3E40F42D3"/>
    <w:rsid w:val="006D0247"/>
    <w:rPr>
      <w:rFonts w:cs="Times New Roman"/>
    </w:rPr>
  </w:style>
  <w:style w:type="paragraph" w:customStyle="1" w:styleId="6907E872425149E484327DADA631F5F13">
    <w:name w:val="6907E872425149E484327DADA631F5F13"/>
    <w:rsid w:val="006D0247"/>
    <w:rPr>
      <w:rFonts w:cs="Times New Roman"/>
    </w:rPr>
  </w:style>
  <w:style w:type="paragraph" w:customStyle="1" w:styleId="4330F5B1613D4DC8B8C9B0C90E16E0DF3">
    <w:name w:val="4330F5B1613D4DC8B8C9B0C90E16E0DF3"/>
    <w:rsid w:val="006D0247"/>
    <w:rPr>
      <w:rFonts w:cs="Times New Roman"/>
    </w:rPr>
  </w:style>
  <w:style w:type="paragraph" w:customStyle="1" w:styleId="01CEC0A62A4940019880AE3B0A6E287E4">
    <w:name w:val="01CEC0A62A4940019880AE3B0A6E287E4"/>
    <w:rsid w:val="006D0247"/>
    <w:rPr>
      <w:rFonts w:cs="Times New Roman"/>
    </w:rPr>
  </w:style>
  <w:style w:type="paragraph" w:customStyle="1" w:styleId="7E7C4DCFD9434E89BF64F1360B3F9B503">
    <w:name w:val="7E7C4DCFD9434E89BF64F1360B3F9B503"/>
    <w:rsid w:val="006D0247"/>
    <w:rPr>
      <w:rFonts w:cs="Times New Roman"/>
    </w:rPr>
  </w:style>
  <w:style w:type="paragraph" w:customStyle="1" w:styleId="7403966303264B4BAEDA00A424E2D66F3">
    <w:name w:val="7403966303264B4BAEDA00A424E2D66F3"/>
    <w:rsid w:val="006D0247"/>
    <w:rPr>
      <w:rFonts w:cs="Times New Roman"/>
    </w:rPr>
  </w:style>
  <w:style w:type="paragraph" w:customStyle="1" w:styleId="C84827B6BBDB45228B58854765AA3A0A3">
    <w:name w:val="C84827B6BBDB45228B58854765AA3A0A3"/>
    <w:rsid w:val="006D0247"/>
    <w:rPr>
      <w:rFonts w:cs="Times New Roman"/>
    </w:rPr>
  </w:style>
  <w:style w:type="paragraph" w:customStyle="1" w:styleId="258D34F3C6A64342AE8F4174C5FE6B2B3">
    <w:name w:val="258D34F3C6A64342AE8F4174C5FE6B2B3"/>
    <w:rsid w:val="006D0247"/>
    <w:rPr>
      <w:rFonts w:cs="Times New Roman"/>
    </w:rPr>
  </w:style>
  <w:style w:type="paragraph" w:customStyle="1" w:styleId="1C742D101F3A4C7C9E84CEB7FE9AB9883">
    <w:name w:val="1C742D101F3A4C7C9E84CEB7FE9AB9883"/>
    <w:rsid w:val="006D0247"/>
    <w:rPr>
      <w:rFonts w:cs="Times New Roman"/>
    </w:rPr>
  </w:style>
  <w:style w:type="paragraph" w:customStyle="1" w:styleId="853BCFA6E0C748A2B740A30524BD1A754">
    <w:name w:val="853BCFA6E0C748A2B740A30524BD1A754"/>
    <w:rsid w:val="006D0247"/>
    <w:rPr>
      <w:rFonts w:cs="Times New Roman"/>
    </w:rPr>
  </w:style>
  <w:style w:type="paragraph" w:customStyle="1" w:styleId="23A09F34CC8E44E1959C929AF6FA92E84">
    <w:name w:val="23A09F34CC8E44E1959C929AF6FA92E84"/>
    <w:rsid w:val="006D0247"/>
    <w:rPr>
      <w:rFonts w:cs="Times New Roman"/>
    </w:rPr>
  </w:style>
  <w:style w:type="paragraph" w:customStyle="1" w:styleId="8C9855F26DAA416D9EF34C0D45F4CC874">
    <w:name w:val="8C9855F26DAA416D9EF34C0D45F4CC874"/>
    <w:rsid w:val="006D0247"/>
    <w:rPr>
      <w:rFonts w:cs="Times New Roman"/>
    </w:rPr>
  </w:style>
  <w:style w:type="paragraph" w:customStyle="1" w:styleId="C43DD984836C4E3CA1128ACFB5F641924">
    <w:name w:val="C43DD984836C4E3CA1128ACFB5F641924"/>
    <w:rsid w:val="006D0247"/>
    <w:rPr>
      <w:rFonts w:cs="Times New Roman"/>
    </w:rPr>
  </w:style>
  <w:style w:type="paragraph" w:customStyle="1" w:styleId="361A9EDE68A24F7CB6A1D798B11A29AF4">
    <w:name w:val="361A9EDE68A24F7CB6A1D798B11A29AF4"/>
    <w:rsid w:val="006D0247"/>
    <w:rPr>
      <w:rFonts w:cs="Times New Roman"/>
    </w:rPr>
  </w:style>
  <w:style w:type="paragraph" w:customStyle="1" w:styleId="9AF2517917104745A6C89CF88E7293C44">
    <w:name w:val="9AF2517917104745A6C89CF88E7293C44"/>
    <w:rsid w:val="006D0247"/>
    <w:rPr>
      <w:rFonts w:cs="Times New Roman"/>
    </w:rPr>
  </w:style>
  <w:style w:type="paragraph" w:customStyle="1" w:styleId="3166B596B0934E33B5555515B04904D53">
    <w:name w:val="3166B596B0934E33B5555515B04904D53"/>
    <w:rsid w:val="006D0247"/>
    <w:rPr>
      <w:rFonts w:cs="Times New Roman"/>
    </w:rPr>
  </w:style>
  <w:style w:type="paragraph" w:customStyle="1" w:styleId="71C579D742FA4017B6BCCC77627822EF3">
    <w:name w:val="71C579D742FA4017B6BCCC77627822EF3"/>
    <w:rsid w:val="006D0247"/>
    <w:rPr>
      <w:rFonts w:cs="Times New Roman"/>
    </w:rPr>
  </w:style>
  <w:style w:type="paragraph" w:customStyle="1" w:styleId="A5E69F9FBDF4428199A43102CF1398413">
    <w:name w:val="A5E69F9FBDF4428199A43102CF1398413"/>
    <w:rsid w:val="006D0247"/>
    <w:rPr>
      <w:rFonts w:cs="Times New Roman"/>
    </w:rPr>
  </w:style>
  <w:style w:type="paragraph" w:customStyle="1" w:styleId="135879754E45437DA671CE6A7EADB6AE3">
    <w:name w:val="135879754E45437DA671CE6A7EADB6AE3"/>
    <w:rsid w:val="006D0247"/>
    <w:rPr>
      <w:rFonts w:cs="Times New Roman"/>
    </w:rPr>
  </w:style>
  <w:style w:type="paragraph" w:customStyle="1" w:styleId="9A9784361F91432AB6E06BFF4476C6F83">
    <w:name w:val="9A9784361F91432AB6E06BFF4476C6F83"/>
    <w:rsid w:val="006D0247"/>
    <w:rPr>
      <w:rFonts w:cs="Times New Roman"/>
    </w:rPr>
  </w:style>
  <w:style w:type="paragraph" w:customStyle="1" w:styleId="75CC9EB6C5AF437982BEB245516A63782">
    <w:name w:val="75CC9EB6C5AF437982BEB245516A63782"/>
    <w:rsid w:val="006D0247"/>
    <w:rPr>
      <w:rFonts w:cs="Times New Roman"/>
    </w:rPr>
  </w:style>
  <w:style w:type="paragraph" w:customStyle="1" w:styleId="DBF2B74AE2E34A4282BDF8D30FA3A1772">
    <w:name w:val="DBF2B74AE2E34A4282BDF8D30FA3A1772"/>
    <w:rsid w:val="006D0247"/>
    <w:rPr>
      <w:rFonts w:cs="Times New Roman"/>
    </w:rPr>
  </w:style>
  <w:style w:type="paragraph" w:customStyle="1" w:styleId="F3ABB579487248C09F4AEF3B02AF55C13">
    <w:name w:val="F3ABB579487248C09F4AEF3B02AF55C13"/>
    <w:rsid w:val="006D0247"/>
    <w:rPr>
      <w:rFonts w:cs="Times New Roman"/>
    </w:rPr>
  </w:style>
  <w:style w:type="paragraph" w:customStyle="1" w:styleId="37ABBED3E0D04CD79FD7CB8945735A803">
    <w:name w:val="37ABBED3E0D04CD79FD7CB8945735A803"/>
    <w:rsid w:val="006D0247"/>
    <w:rPr>
      <w:rFonts w:cs="Times New Roman"/>
    </w:rPr>
  </w:style>
  <w:style w:type="paragraph" w:customStyle="1" w:styleId="5B7F328835D0435980C9109F8965D96F2">
    <w:name w:val="5B7F328835D0435980C9109F8965D96F2"/>
    <w:rsid w:val="006D0247"/>
    <w:rPr>
      <w:rFonts w:cs="Times New Roman"/>
    </w:rPr>
  </w:style>
  <w:style w:type="paragraph" w:customStyle="1" w:styleId="2B25EA97E0464E89909B90D573B40E702">
    <w:name w:val="2B25EA97E0464E89909B90D573B40E702"/>
    <w:rsid w:val="006D0247"/>
    <w:rPr>
      <w:rFonts w:cs="Times New Roman"/>
    </w:rPr>
  </w:style>
  <w:style w:type="paragraph" w:customStyle="1" w:styleId="6CBE801B3CA348B79EA7C43765F3BDEC">
    <w:name w:val="6CBE801B3CA348B79EA7C43765F3BDEC"/>
    <w:rsid w:val="006D0247"/>
  </w:style>
  <w:style w:type="paragraph" w:customStyle="1" w:styleId="888C6DD87E624FF190F99FD65CF3310F">
    <w:name w:val="888C6DD87E624FF190F99FD65CF3310F"/>
    <w:rsid w:val="006D0247"/>
  </w:style>
  <w:style w:type="paragraph" w:customStyle="1" w:styleId="04FC78A17D5A4D38B7D3881F1DFC0860">
    <w:name w:val="04FC78A17D5A4D38B7D3881F1DFC0860"/>
    <w:rsid w:val="006D0247"/>
  </w:style>
  <w:style w:type="paragraph" w:customStyle="1" w:styleId="17B94D30E6FE48DCA5BB6DF059237108">
    <w:name w:val="17B94D30E6FE48DCA5BB6DF059237108"/>
    <w:rsid w:val="006D0247"/>
  </w:style>
  <w:style w:type="paragraph" w:customStyle="1" w:styleId="6B27DE2E25CF407A802ED32E612F62CD">
    <w:name w:val="6B27DE2E25CF407A802ED32E612F62CD"/>
    <w:rsid w:val="006D0247"/>
  </w:style>
  <w:style w:type="paragraph" w:customStyle="1" w:styleId="D164D06A9B8C4C98A4ACE0896E7967D3">
    <w:name w:val="D164D06A9B8C4C98A4ACE0896E7967D3"/>
    <w:rsid w:val="006D0247"/>
  </w:style>
  <w:style w:type="paragraph" w:customStyle="1" w:styleId="39142FD9E9F448369ED203C51B7F2DE5">
    <w:name w:val="39142FD9E9F448369ED203C51B7F2DE5"/>
    <w:rsid w:val="006D0247"/>
  </w:style>
  <w:style w:type="paragraph" w:customStyle="1" w:styleId="EC7B7914C3974FCFB1AE1A8DC679A41E">
    <w:name w:val="EC7B7914C3974FCFB1AE1A8DC679A41E"/>
    <w:rsid w:val="006D0247"/>
  </w:style>
  <w:style w:type="paragraph" w:customStyle="1" w:styleId="D59F14D9CB784CB59BB9D8E4658AFC45">
    <w:name w:val="D59F14D9CB784CB59BB9D8E4658AFC45"/>
    <w:rsid w:val="006D0247"/>
  </w:style>
  <w:style w:type="paragraph" w:customStyle="1" w:styleId="9AFA00030FB44624BCB15B1248B991A3">
    <w:name w:val="9AFA00030FB44624BCB15B1248B991A3"/>
    <w:rsid w:val="006D0247"/>
  </w:style>
  <w:style w:type="paragraph" w:customStyle="1" w:styleId="3A59D99895464BD4BB7243A7EC701B51">
    <w:name w:val="3A59D99895464BD4BB7243A7EC701B51"/>
    <w:rsid w:val="006D0247"/>
  </w:style>
  <w:style w:type="paragraph" w:customStyle="1" w:styleId="2FD3AFE7D32D456DB4C8E92595EE8EDE">
    <w:name w:val="2FD3AFE7D32D456DB4C8E92595EE8EDE"/>
    <w:rsid w:val="006D0247"/>
  </w:style>
  <w:style w:type="paragraph" w:customStyle="1" w:styleId="202E13DA8E9948258A15D57459BB9498">
    <w:name w:val="202E13DA8E9948258A15D57459BB9498"/>
    <w:rsid w:val="006D0247"/>
  </w:style>
  <w:style w:type="paragraph" w:customStyle="1" w:styleId="0387C05A87A1430F9C19339EE63DE10D">
    <w:name w:val="0387C05A87A1430F9C19339EE63DE10D"/>
    <w:rsid w:val="006D0247"/>
  </w:style>
  <w:style w:type="paragraph" w:customStyle="1" w:styleId="536B85C77DEF4A68A1B6DF9D2B3197D7">
    <w:name w:val="536B85C77DEF4A68A1B6DF9D2B3197D7"/>
    <w:rsid w:val="006D0247"/>
  </w:style>
  <w:style w:type="paragraph" w:customStyle="1" w:styleId="EFE680E74FEB4DA69F22681681AD53FA">
    <w:name w:val="EFE680E74FEB4DA69F22681681AD53FA"/>
    <w:rsid w:val="006D0247"/>
  </w:style>
  <w:style w:type="paragraph" w:customStyle="1" w:styleId="303763D9F91540D48834CEDA43777F19">
    <w:name w:val="303763D9F91540D48834CEDA43777F19"/>
    <w:rsid w:val="006D0247"/>
  </w:style>
  <w:style w:type="paragraph" w:customStyle="1" w:styleId="4F534C15BE114241A5FFE7BD20A1C639">
    <w:name w:val="4F534C15BE114241A5FFE7BD20A1C639"/>
    <w:rsid w:val="006D0247"/>
  </w:style>
  <w:style w:type="paragraph" w:customStyle="1" w:styleId="F8D0C7FD23404B76A3E83463C395633B">
    <w:name w:val="F8D0C7FD23404B76A3E83463C395633B"/>
    <w:rsid w:val="006D0247"/>
  </w:style>
  <w:style w:type="paragraph" w:customStyle="1" w:styleId="13B0E65F6BB04C5F8A087EBCA25F0370">
    <w:name w:val="13B0E65F6BB04C5F8A087EBCA25F0370"/>
    <w:rsid w:val="006D0247"/>
  </w:style>
  <w:style w:type="paragraph" w:customStyle="1" w:styleId="334C4E35E4684AB3947F4C4FFE01D023">
    <w:name w:val="334C4E35E4684AB3947F4C4FFE01D023"/>
    <w:rsid w:val="006D0247"/>
  </w:style>
  <w:style w:type="paragraph" w:customStyle="1" w:styleId="EBFC7412981846C9BD78898987DC7746">
    <w:name w:val="EBFC7412981846C9BD78898987DC7746"/>
    <w:rsid w:val="006D0247"/>
  </w:style>
  <w:style w:type="paragraph" w:customStyle="1" w:styleId="6325895CD3464B5E975B57F936BA1F22">
    <w:name w:val="6325895CD3464B5E975B57F936BA1F22"/>
    <w:rsid w:val="006D0247"/>
  </w:style>
  <w:style w:type="paragraph" w:customStyle="1" w:styleId="AEAF4E4296CD4067BDF7420731660291">
    <w:name w:val="AEAF4E4296CD4067BDF7420731660291"/>
    <w:rsid w:val="006D0247"/>
  </w:style>
  <w:style w:type="paragraph" w:customStyle="1" w:styleId="F6D9D32E22B74C9180AF2E6B82F964BA">
    <w:name w:val="F6D9D32E22B74C9180AF2E6B82F964BA"/>
    <w:rsid w:val="006D0247"/>
  </w:style>
  <w:style w:type="paragraph" w:customStyle="1" w:styleId="4B58B349905E457C93FE71F258D5B497">
    <w:name w:val="4B58B349905E457C93FE71F258D5B497"/>
    <w:rsid w:val="006D0247"/>
  </w:style>
  <w:style w:type="paragraph" w:customStyle="1" w:styleId="F1C0C768B53341C699CB99F0EB396CD7">
    <w:name w:val="F1C0C768B53341C699CB99F0EB396CD7"/>
    <w:rsid w:val="006D0247"/>
  </w:style>
  <w:style w:type="paragraph" w:customStyle="1" w:styleId="886487727B3244539C0C0EB4DF608E0F">
    <w:name w:val="886487727B3244539C0C0EB4DF608E0F"/>
    <w:rsid w:val="006D0247"/>
  </w:style>
  <w:style w:type="paragraph" w:customStyle="1" w:styleId="2B1DB5B251C9445D9355BD90D460A03E">
    <w:name w:val="2B1DB5B251C9445D9355BD90D460A03E"/>
    <w:rsid w:val="006D0247"/>
  </w:style>
  <w:style w:type="paragraph" w:customStyle="1" w:styleId="8D727149F5234FF4AC5C5208B17F2C1B">
    <w:name w:val="8D727149F5234FF4AC5C5208B17F2C1B"/>
    <w:rsid w:val="006D0247"/>
  </w:style>
  <w:style w:type="paragraph" w:customStyle="1" w:styleId="FA32DA573C584614A77AE909BE9699C4">
    <w:name w:val="FA32DA573C584614A77AE909BE9699C4"/>
    <w:rsid w:val="006D0247"/>
  </w:style>
  <w:style w:type="paragraph" w:customStyle="1" w:styleId="6B657506CDE8425CA84EDDA7372AF213">
    <w:name w:val="6B657506CDE8425CA84EDDA7372AF213"/>
    <w:rsid w:val="006D0247"/>
  </w:style>
  <w:style w:type="paragraph" w:customStyle="1" w:styleId="B18B2DC32C1D4F6AA6ABEBDB178661ED">
    <w:name w:val="B18B2DC32C1D4F6AA6ABEBDB178661ED"/>
    <w:rsid w:val="006D0247"/>
  </w:style>
  <w:style w:type="paragraph" w:customStyle="1" w:styleId="D7DF700BC2E048D281DB110D9B94BACE">
    <w:name w:val="D7DF700BC2E048D281DB110D9B94BACE"/>
    <w:rsid w:val="006D0247"/>
  </w:style>
  <w:style w:type="paragraph" w:customStyle="1" w:styleId="3A082F17484947238A4190E1B0C69195">
    <w:name w:val="3A082F17484947238A4190E1B0C69195"/>
    <w:rsid w:val="006D0247"/>
  </w:style>
  <w:style w:type="paragraph" w:customStyle="1" w:styleId="1A7FD99A1F424C4DAB84DCD5A3871BC9">
    <w:name w:val="1A7FD99A1F424C4DAB84DCD5A3871BC9"/>
    <w:rsid w:val="006D0247"/>
  </w:style>
  <w:style w:type="paragraph" w:customStyle="1" w:styleId="F6936758B3BF49F5B3B586DA0DBAD4EB">
    <w:name w:val="F6936758B3BF49F5B3B586DA0DBAD4EB"/>
    <w:rsid w:val="006D0247"/>
  </w:style>
  <w:style w:type="paragraph" w:customStyle="1" w:styleId="244E796AAC2B4A52970117BCD570B325">
    <w:name w:val="244E796AAC2B4A52970117BCD570B325"/>
    <w:rsid w:val="006D0247"/>
  </w:style>
  <w:style w:type="paragraph" w:customStyle="1" w:styleId="BCA2CE855574499C8FC1149E5B69E218">
    <w:name w:val="BCA2CE855574499C8FC1149E5B69E218"/>
    <w:rsid w:val="006D0247"/>
  </w:style>
  <w:style w:type="paragraph" w:customStyle="1" w:styleId="ACB4B58E2699446EBDFF3626E27225AC">
    <w:name w:val="ACB4B58E2699446EBDFF3626E27225AC"/>
    <w:rsid w:val="006D0247"/>
  </w:style>
  <w:style w:type="paragraph" w:customStyle="1" w:styleId="619A69C1C8A84509A50A656EEDC8AD51">
    <w:name w:val="619A69C1C8A84509A50A656EEDC8AD51"/>
    <w:rsid w:val="006D0247"/>
  </w:style>
  <w:style w:type="paragraph" w:customStyle="1" w:styleId="404D5ECFF11A48E0841808C366EB5C38">
    <w:name w:val="404D5ECFF11A48E0841808C366EB5C38"/>
    <w:rsid w:val="006D0247"/>
  </w:style>
  <w:style w:type="paragraph" w:customStyle="1" w:styleId="FE22B2A30A0A4EBD9A3C04B2BAEF4D5F">
    <w:name w:val="FE22B2A30A0A4EBD9A3C04B2BAEF4D5F"/>
    <w:rsid w:val="006D0247"/>
  </w:style>
  <w:style w:type="paragraph" w:customStyle="1" w:styleId="D31CF4AB64004F059DA5D8B5F366F7C3">
    <w:name w:val="D31CF4AB64004F059DA5D8B5F366F7C3"/>
    <w:rsid w:val="006D0247"/>
  </w:style>
  <w:style w:type="paragraph" w:customStyle="1" w:styleId="A50E284AF661480782FAECB20F9C4B9B">
    <w:name w:val="A50E284AF661480782FAECB20F9C4B9B"/>
    <w:rsid w:val="006D0247"/>
  </w:style>
  <w:style w:type="paragraph" w:customStyle="1" w:styleId="C066179265274130ABB6C938316616D2">
    <w:name w:val="C066179265274130ABB6C938316616D2"/>
    <w:rsid w:val="006D0247"/>
  </w:style>
  <w:style w:type="paragraph" w:customStyle="1" w:styleId="BF06E29B753543FA91F8C1B8EF6692EC">
    <w:name w:val="BF06E29B753543FA91F8C1B8EF6692EC"/>
    <w:rsid w:val="006D0247"/>
  </w:style>
  <w:style w:type="paragraph" w:customStyle="1" w:styleId="EC163DEB62B744EEB26875104F35644A">
    <w:name w:val="EC163DEB62B744EEB26875104F35644A"/>
    <w:rsid w:val="006D0247"/>
  </w:style>
  <w:style w:type="paragraph" w:customStyle="1" w:styleId="C61C9F6A772B4446857CB202A3904EAC">
    <w:name w:val="C61C9F6A772B4446857CB202A3904EAC"/>
    <w:rsid w:val="006D0247"/>
  </w:style>
  <w:style w:type="paragraph" w:customStyle="1" w:styleId="CF601DB8DE384AE08F3537DC70EC8E00">
    <w:name w:val="CF601DB8DE384AE08F3537DC70EC8E00"/>
    <w:rsid w:val="006D0247"/>
  </w:style>
  <w:style w:type="paragraph" w:customStyle="1" w:styleId="693E3A4559E341B6BDBC9815C5D17AB3">
    <w:name w:val="693E3A4559E341B6BDBC9815C5D17AB3"/>
    <w:rsid w:val="006D0247"/>
  </w:style>
  <w:style w:type="paragraph" w:customStyle="1" w:styleId="E09E7B57B8994BF4B8B31C6BAE3110A7">
    <w:name w:val="E09E7B57B8994BF4B8B31C6BAE3110A7"/>
    <w:rsid w:val="006D0247"/>
  </w:style>
  <w:style w:type="paragraph" w:customStyle="1" w:styleId="36BA88E1D08A44258271CD163AAEEF0D">
    <w:name w:val="36BA88E1D08A44258271CD163AAEEF0D"/>
    <w:rsid w:val="006D0247"/>
  </w:style>
  <w:style w:type="paragraph" w:customStyle="1" w:styleId="DD85D6742F9E4F3781F77B2D68F62600">
    <w:name w:val="DD85D6742F9E4F3781F77B2D68F62600"/>
    <w:rsid w:val="006D0247"/>
  </w:style>
  <w:style w:type="paragraph" w:customStyle="1" w:styleId="23BB56D4491840FC8D8826ED291DBEC9">
    <w:name w:val="23BB56D4491840FC8D8826ED291DBEC9"/>
    <w:rsid w:val="006D0247"/>
  </w:style>
  <w:style w:type="paragraph" w:customStyle="1" w:styleId="81870D3E08C547A9B2B6BF6E6A63DAA9">
    <w:name w:val="81870D3E08C547A9B2B6BF6E6A63DAA9"/>
    <w:rsid w:val="006D0247"/>
  </w:style>
  <w:style w:type="paragraph" w:customStyle="1" w:styleId="22532B6511D640189330CB9EA362D906">
    <w:name w:val="22532B6511D640189330CB9EA362D906"/>
    <w:rsid w:val="006D0247"/>
  </w:style>
  <w:style w:type="paragraph" w:customStyle="1" w:styleId="2C90513457BD4CD89879BAD7F98FF11F">
    <w:name w:val="2C90513457BD4CD89879BAD7F98FF11F"/>
    <w:rsid w:val="006D0247"/>
  </w:style>
  <w:style w:type="paragraph" w:customStyle="1" w:styleId="09CCF7BC17E94F139253466DFA928637">
    <w:name w:val="09CCF7BC17E94F139253466DFA928637"/>
    <w:rsid w:val="006D0247"/>
  </w:style>
  <w:style w:type="paragraph" w:customStyle="1" w:styleId="32EDD0F009104B09B6CDCF01A7FB67A2">
    <w:name w:val="32EDD0F009104B09B6CDCF01A7FB67A2"/>
    <w:rsid w:val="006D0247"/>
  </w:style>
  <w:style w:type="paragraph" w:customStyle="1" w:styleId="12DA2CFD930B4EED9C29F7C8B5DE0495">
    <w:name w:val="12DA2CFD930B4EED9C29F7C8B5DE0495"/>
    <w:rsid w:val="006D0247"/>
  </w:style>
  <w:style w:type="paragraph" w:customStyle="1" w:styleId="8D2FA1FF83684EFAB90085DB9CD5202F">
    <w:name w:val="8D2FA1FF83684EFAB90085DB9CD5202F"/>
    <w:rsid w:val="006D0247"/>
  </w:style>
  <w:style w:type="paragraph" w:customStyle="1" w:styleId="8F5FDBB5D3D048AE848B7BE0FF702188">
    <w:name w:val="8F5FDBB5D3D048AE848B7BE0FF702188"/>
    <w:rsid w:val="006D0247"/>
  </w:style>
  <w:style w:type="paragraph" w:customStyle="1" w:styleId="70C2150CD49E4F5094EF5BF66D5FA6F9">
    <w:name w:val="70C2150CD49E4F5094EF5BF66D5FA6F9"/>
    <w:rsid w:val="006D0247"/>
  </w:style>
  <w:style w:type="paragraph" w:customStyle="1" w:styleId="41E63903767F49D698EB672F62622247">
    <w:name w:val="41E63903767F49D698EB672F62622247"/>
    <w:rsid w:val="006D0247"/>
  </w:style>
  <w:style w:type="paragraph" w:customStyle="1" w:styleId="4ADE45F77BA440BDAA9C802B3B798EA5">
    <w:name w:val="4ADE45F77BA440BDAA9C802B3B798EA5"/>
    <w:rsid w:val="006D0247"/>
  </w:style>
  <w:style w:type="paragraph" w:customStyle="1" w:styleId="AFC66F6534B64E1C84CFCFAA2F4B7825">
    <w:name w:val="AFC66F6534B64E1C84CFCFAA2F4B7825"/>
    <w:rsid w:val="006D0247"/>
  </w:style>
  <w:style w:type="paragraph" w:customStyle="1" w:styleId="29E3C8D140A8431EB95381F59982FEED">
    <w:name w:val="29E3C8D140A8431EB95381F59982FEED"/>
    <w:rsid w:val="006D0247"/>
  </w:style>
  <w:style w:type="paragraph" w:customStyle="1" w:styleId="BE301C945D7A49CFB8446BD1B8A5BA21">
    <w:name w:val="BE301C945D7A49CFB8446BD1B8A5BA21"/>
    <w:rsid w:val="006D0247"/>
  </w:style>
  <w:style w:type="paragraph" w:customStyle="1" w:styleId="0C76D90FA89D429E8B673A6B7B7D6687">
    <w:name w:val="0C76D90FA89D429E8B673A6B7B7D6687"/>
    <w:rsid w:val="006D0247"/>
  </w:style>
  <w:style w:type="paragraph" w:customStyle="1" w:styleId="4ED054A6919044C7B4D799BD98B64FE7">
    <w:name w:val="4ED054A6919044C7B4D799BD98B64FE7"/>
    <w:rsid w:val="006D0247"/>
  </w:style>
  <w:style w:type="paragraph" w:customStyle="1" w:styleId="790753232F214F72B50D115E98C8B0C2">
    <w:name w:val="790753232F214F72B50D115E98C8B0C2"/>
    <w:rsid w:val="006D0247"/>
  </w:style>
  <w:style w:type="paragraph" w:customStyle="1" w:styleId="E124EE268EF34D219E245B9C82D13032">
    <w:name w:val="E124EE268EF34D219E245B9C82D13032"/>
    <w:rsid w:val="006D0247"/>
  </w:style>
  <w:style w:type="paragraph" w:customStyle="1" w:styleId="D2D78D3DADF44197B3F3B99717270171">
    <w:name w:val="D2D78D3DADF44197B3F3B99717270171"/>
    <w:rsid w:val="006D0247"/>
  </w:style>
  <w:style w:type="paragraph" w:customStyle="1" w:styleId="A7C117B064704949835D9111F468ED0F">
    <w:name w:val="A7C117B064704949835D9111F468ED0F"/>
    <w:rsid w:val="006D0247"/>
  </w:style>
  <w:style w:type="paragraph" w:customStyle="1" w:styleId="5E78ED7A0ADF4BE79FC1795593A0328F">
    <w:name w:val="5E78ED7A0ADF4BE79FC1795593A0328F"/>
    <w:rsid w:val="006D0247"/>
  </w:style>
  <w:style w:type="paragraph" w:customStyle="1" w:styleId="9DDF90FC5F4E4F7FA19E210B9F538D04">
    <w:name w:val="9DDF90FC5F4E4F7FA19E210B9F538D04"/>
    <w:rsid w:val="006D0247"/>
  </w:style>
  <w:style w:type="paragraph" w:customStyle="1" w:styleId="933F6A9D8D9A42FD873F2BB800041F76">
    <w:name w:val="933F6A9D8D9A42FD873F2BB800041F76"/>
    <w:rsid w:val="006D0247"/>
  </w:style>
  <w:style w:type="paragraph" w:customStyle="1" w:styleId="AD1F3BF740904631A2467D16ED2DFCD0">
    <w:name w:val="AD1F3BF740904631A2467D16ED2DFCD0"/>
    <w:rsid w:val="006D0247"/>
  </w:style>
  <w:style w:type="paragraph" w:customStyle="1" w:styleId="ACCC074C50B84E2BB3EFD9662690D6FB">
    <w:name w:val="ACCC074C50B84E2BB3EFD9662690D6FB"/>
    <w:rsid w:val="006D0247"/>
  </w:style>
  <w:style w:type="paragraph" w:customStyle="1" w:styleId="BEA48DBD11C74C5A8015252EA8BFCE62">
    <w:name w:val="BEA48DBD11C74C5A8015252EA8BFCE62"/>
    <w:rsid w:val="006D0247"/>
  </w:style>
  <w:style w:type="paragraph" w:customStyle="1" w:styleId="3D6EE67B14984234972BCF4F1807AC11">
    <w:name w:val="3D6EE67B14984234972BCF4F1807AC11"/>
    <w:rsid w:val="006D0247"/>
  </w:style>
  <w:style w:type="paragraph" w:customStyle="1" w:styleId="8BF3BE266C4E40EABFA030F597EB20DC">
    <w:name w:val="8BF3BE266C4E40EABFA030F597EB20DC"/>
    <w:rsid w:val="006D0247"/>
  </w:style>
  <w:style w:type="paragraph" w:customStyle="1" w:styleId="555054FB28F84DD1A895114C558F1F2A">
    <w:name w:val="555054FB28F84DD1A895114C558F1F2A"/>
    <w:rsid w:val="006D0247"/>
  </w:style>
  <w:style w:type="paragraph" w:customStyle="1" w:styleId="897673ECDEFB4EEE90992382620C3F2F">
    <w:name w:val="897673ECDEFB4EEE90992382620C3F2F"/>
    <w:rsid w:val="006D0247"/>
  </w:style>
  <w:style w:type="paragraph" w:customStyle="1" w:styleId="476942B83FD04CF0B8A38DDE8431C8EB">
    <w:name w:val="476942B83FD04CF0B8A38DDE8431C8EB"/>
    <w:rsid w:val="006D0247"/>
  </w:style>
  <w:style w:type="paragraph" w:customStyle="1" w:styleId="8B0781CA1A404A4F983538B7FEC5DC02">
    <w:name w:val="8B0781CA1A404A4F983538B7FEC5DC02"/>
    <w:rsid w:val="006D0247"/>
  </w:style>
  <w:style w:type="paragraph" w:customStyle="1" w:styleId="39955964E61C4A11B963533956930358">
    <w:name w:val="39955964E61C4A11B963533956930358"/>
    <w:rsid w:val="006D0247"/>
  </w:style>
  <w:style w:type="paragraph" w:customStyle="1" w:styleId="B8899D825D114E0E9F6E3AD76A8AF07E">
    <w:name w:val="B8899D825D114E0E9F6E3AD76A8AF07E"/>
    <w:rsid w:val="006D0247"/>
  </w:style>
  <w:style w:type="paragraph" w:customStyle="1" w:styleId="63FDCD52535A4BD99E42801CCA6CF9CC">
    <w:name w:val="63FDCD52535A4BD99E42801CCA6CF9CC"/>
    <w:rsid w:val="006D0247"/>
  </w:style>
  <w:style w:type="paragraph" w:customStyle="1" w:styleId="CE1B0E943104409D81D29D9BAE06CF1D">
    <w:name w:val="CE1B0E943104409D81D29D9BAE06CF1D"/>
    <w:rsid w:val="006D0247"/>
  </w:style>
  <w:style w:type="paragraph" w:customStyle="1" w:styleId="8915088362934D419556E6D483DDC7BE">
    <w:name w:val="8915088362934D419556E6D483DDC7BE"/>
    <w:rsid w:val="006D0247"/>
  </w:style>
  <w:style w:type="paragraph" w:customStyle="1" w:styleId="5FEF94079AE34F508AE8935785CB353A">
    <w:name w:val="5FEF94079AE34F508AE8935785CB353A"/>
    <w:rsid w:val="006D0247"/>
  </w:style>
  <w:style w:type="paragraph" w:customStyle="1" w:styleId="63063B6BA90E4D8188C3D32CA158F484">
    <w:name w:val="63063B6BA90E4D8188C3D32CA158F484"/>
    <w:rsid w:val="006D0247"/>
  </w:style>
  <w:style w:type="paragraph" w:customStyle="1" w:styleId="B64F56C008734ADCBEAE997929FD024B2">
    <w:name w:val="B64F56C008734ADCBEAE997929FD024B2"/>
    <w:rsid w:val="006D0247"/>
    <w:rPr>
      <w:rFonts w:cs="Times New Roman"/>
    </w:rPr>
  </w:style>
  <w:style w:type="paragraph" w:customStyle="1" w:styleId="8FF3E8C9639C4A61AC336C3C6D06CF9A2">
    <w:name w:val="8FF3E8C9639C4A61AC336C3C6D06CF9A2"/>
    <w:rsid w:val="006D0247"/>
    <w:rPr>
      <w:rFonts w:cs="Times New Roman"/>
    </w:rPr>
  </w:style>
  <w:style w:type="paragraph" w:customStyle="1" w:styleId="8B0E45ED58C04E01AD10E2E38053BFD92">
    <w:name w:val="8B0E45ED58C04E01AD10E2E38053BFD92"/>
    <w:rsid w:val="006D0247"/>
    <w:rPr>
      <w:rFonts w:cs="Times New Roman"/>
    </w:rPr>
  </w:style>
  <w:style w:type="paragraph" w:customStyle="1" w:styleId="20717B84BCB340A4BF9089AC4A88A0202">
    <w:name w:val="20717B84BCB340A4BF9089AC4A88A0202"/>
    <w:rsid w:val="006D0247"/>
    <w:rPr>
      <w:rFonts w:cs="Times New Roman"/>
    </w:rPr>
  </w:style>
  <w:style w:type="paragraph" w:customStyle="1" w:styleId="F7C0151BFDCB4842A0E02F8DCCEC7BDE2">
    <w:name w:val="F7C0151BFDCB4842A0E02F8DCCEC7BDE2"/>
    <w:rsid w:val="006D0247"/>
    <w:rPr>
      <w:rFonts w:cs="Times New Roman"/>
    </w:rPr>
  </w:style>
  <w:style w:type="paragraph" w:customStyle="1" w:styleId="94D16A23274D422C8AB9E345EBF13C724">
    <w:name w:val="94D16A23274D422C8AB9E345EBF13C724"/>
    <w:rsid w:val="006D0247"/>
    <w:rPr>
      <w:rFonts w:cs="Times New Roman"/>
    </w:rPr>
  </w:style>
  <w:style w:type="paragraph" w:customStyle="1" w:styleId="6CBE801B3CA348B79EA7C43765F3BDEC1">
    <w:name w:val="6CBE801B3CA348B79EA7C43765F3BDEC1"/>
    <w:rsid w:val="006D0247"/>
    <w:rPr>
      <w:rFonts w:cs="Times New Roman"/>
    </w:rPr>
  </w:style>
  <w:style w:type="paragraph" w:customStyle="1" w:styleId="888C6DD87E624FF190F99FD65CF3310F1">
    <w:name w:val="888C6DD87E624FF190F99FD65CF3310F1"/>
    <w:rsid w:val="006D0247"/>
    <w:rPr>
      <w:rFonts w:cs="Times New Roman"/>
    </w:rPr>
  </w:style>
  <w:style w:type="paragraph" w:customStyle="1" w:styleId="04FC78A17D5A4D38B7D3881F1DFC08601">
    <w:name w:val="04FC78A17D5A4D38B7D3881F1DFC08601"/>
    <w:rsid w:val="006D0247"/>
    <w:rPr>
      <w:rFonts w:cs="Times New Roman"/>
    </w:rPr>
  </w:style>
  <w:style w:type="paragraph" w:customStyle="1" w:styleId="17B94D30E6FE48DCA5BB6DF0592371081">
    <w:name w:val="17B94D30E6FE48DCA5BB6DF0592371081"/>
    <w:rsid w:val="006D0247"/>
    <w:rPr>
      <w:rFonts w:cs="Times New Roman"/>
    </w:rPr>
  </w:style>
  <w:style w:type="paragraph" w:customStyle="1" w:styleId="6B27DE2E25CF407A802ED32E612F62CD1">
    <w:name w:val="6B27DE2E25CF407A802ED32E612F62CD1"/>
    <w:rsid w:val="006D0247"/>
    <w:rPr>
      <w:rFonts w:cs="Times New Roman"/>
    </w:rPr>
  </w:style>
  <w:style w:type="paragraph" w:customStyle="1" w:styleId="D164D06A9B8C4C98A4ACE0896E7967D31">
    <w:name w:val="D164D06A9B8C4C98A4ACE0896E7967D31"/>
    <w:rsid w:val="006D0247"/>
    <w:rPr>
      <w:rFonts w:cs="Times New Roman"/>
    </w:rPr>
  </w:style>
  <w:style w:type="paragraph" w:customStyle="1" w:styleId="39142FD9E9F448369ED203C51B7F2DE51">
    <w:name w:val="39142FD9E9F448369ED203C51B7F2DE51"/>
    <w:rsid w:val="006D0247"/>
    <w:rPr>
      <w:rFonts w:cs="Times New Roman"/>
    </w:rPr>
  </w:style>
  <w:style w:type="paragraph" w:customStyle="1" w:styleId="EC7B7914C3974FCFB1AE1A8DC679A41E1">
    <w:name w:val="EC7B7914C3974FCFB1AE1A8DC679A41E1"/>
    <w:rsid w:val="006D0247"/>
    <w:rPr>
      <w:rFonts w:cs="Times New Roman"/>
    </w:rPr>
  </w:style>
  <w:style w:type="paragraph" w:customStyle="1" w:styleId="D59F14D9CB784CB59BB9D8E4658AFC451">
    <w:name w:val="D59F14D9CB784CB59BB9D8E4658AFC451"/>
    <w:rsid w:val="006D0247"/>
    <w:rPr>
      <w:rFonts w:cs="Times New Roman"/>
    </w:rPr>
  </w:style>
  <w:style w:type="paragraph" w:customStyle="1" w:styleId="13B0E65F6BB04C5F8A087EBCA25F03701">
    <w:name w:val="13B0E65F6BB04C5F8A087EBCA25F03701"/>
    <w:rsid w:val="006D0247"/>
    <w:rPr>
      <w:rFonts w:cs="Times New Roman"/>
    </w:rPr>
  </w:style>
  <w:style w:type="paragraph" w:customStyle="1" w:styleId="334C4E35E4684AB3947F4C4FFE01D0231">
    <w:name w:val="334C4E35E4684AB3947F4C4FFE01D0231"/>
    <w:rsid w:val="006D0247"/>
    <w:rPr>
      <w:rFonts w:cs="Times New Roman"/>
    </w:rPr>
  </w:style>
  <w:style w:type="paragraph" w:customStyle="1" w:styleId="EBFC7412981846C9BD78898987DC77461">
    <w:name w:val="EBFC7412981846C9BD78898987DC77461"/>
    <w:rsid w:val="006D0247"/>
    <w:rPr>
      <w:rFonts w:cs="Times New Roman"/>
    </w:rPr>
  </w:style>
  <w:style w:type="paragraph" w:customStyle="1" w:styleId="6325895CD3464B5E975B57F936BA1F221">
    <w:name w:val="6325895CD3464B5E975B57F936BA1F221"/>
    <w:rsid w:val="006D0247"/>
    <w:rPr>
      <w:rFonts w:cs="Times New Roman"/>
    </w:rPr>
  </w:style>
  <w:style w:type="paragraph" w:customStyle="1" w:styleId="AEAF4E4296CD4067BDF74207316602911">
    <w:name w:val="AEAF4E4296CD4067BDF74207316602911"/>
    <w:rsid w:val="006D0247"/>
    <w:rPr>
      <w:rFonts w:cs="Times New Roman"/>
    </w:rPr>
  </w:style>
  <w:style w:type="paragraph" w:customStyle="1" w:styleId="3A082F17484947238A4190E1B0C691951">
    <w:name w:val="3A082F17484947238A4190E1B0C691951"/>
    <w:rsid w:val="006D0247"/>
    <w:rPr>
      <w:rFonts w:cs="Times New Roman"/>
    </w:rPr>
  </w:style>
  <w:style w:type="paragraph" w:customStyle="1" w:styleId="1A7FD99A1F424C4DAB84DCD5A3871BC91">
    <w:name w:val="1A7FD99A1F424C4DAB84DCD5A3871BC91"/>
    <w:rsid w:val="006D0247"/>
    <w:rPr>
      <w:rFonts w:cs="Times New Roman"/>
    </w:rPr>
  </w:style>
  <w:style w:type="paragraph" w:customStyle="1" w:styleId="F6936758B3BF49F5B3B586DA0DBAD4EB1">
    <w:name w:val="F6936758B3BF49F5B3B586DA0DBAD4EB1"/>
    <w:rsid w:val="006D0247"/>
    <w:rPr>
      <w:rFonts w:cs="Times New Roman"/>
    </w:rPr>
  </w:style>
  <w:style w:type="paragraph" w:customStyle="1" w:styleId="244E796AAC2B4A52970117BCD570B3251">
    <w:name w:val="244E796AAC2B4A52970117BCD570B3251"/>
    <w:rsid w:val="006D0247"/>
    <w:rPr>
      <w:rFonts w:cs="Times New Roman"/>
    </w:rPr>
  </w:style>
  <w:style w:type="paragraph" w:customStyle="1" w:styleId="BCA2CE855574499C8FC1149E5B69E2181">
    <w:name w:val="BCA2CE855574499C8FC1149E5B69E2181"/>
    <w:rsid w:val="006D0247"/>
    <w:rPr>
      <w:rFonts w:cs="Times New Roman"/>
    </w:rPr>
  </w:style>
  <w:style w:type="paragraph" w:customStyle="1" w:styleId="CF601DB8DE384AE08F3537DC70EC8E001">
    <w:name w:val="CF601DB8DE384AE08F3537DC70EC8E001"/>
    <w:rsid w:val="006D0247"/>
    <w:rPr>
      <w:rFonts w:cs="Times New Roman"/>
    </w:rPr>
  </w:style>
  <w:style w:type="paragraph" w:customStyle="1" w:styleId="693E3A4559E341B6BDBC9815C5D17AB31">
    <w:name w:val="693E3A4559E341B6BDBC9815C5D17AB31"/>
    <w:rsid w:val="006D0247"/>
    <w:rPr>
      <w:rFonts w:cs="Times New Roman"/>
    </w:rPr>
  </w:style>
  <w:style w:type="paragraph" w:customStyle="1" w:styleId="E09E7B57B8994BF4B8B31C6BAE3110A71">
    <w:name w:val="E09E7B57B8994BF4B8B31C6BAE3110A71"/>
    <w:rsid w:val="006D0247"/>
    <w:rPr>
      <w:rFonts w:cs="Times New Roman"/>
    </w:rPr>
  </w:style>
  <w:style w:type="paragraph" w:customStyle="1" w:styleId="36BA88E1D08A44258271CD163AAEEF0D1">
    <w:name w:val="36BA88E1D08A44258271CD163AAEEF0D1"/>
    <w:rsid w:val="006D0247"/>
    <w:rPr>
      <w:rFonts w:cs="Times New Roman"/>
    </w:rPr>
  </w:style>
  <w:style w:type="paragraph" w:customStyle="1" w:styleId="DD85D6742F9E4F3781F77B2D68F626001">
    <w:name w:val="DD85D6742F9E4F3781F77B2D68F626001"/>
    <w:rsid w:val="006D0247"/>
    <w:rPr>
      <w:rFonts w:cs="Times New Roman"/>
    </w:rPr>
  </w:style>
  <w:style w:type="paragraph" w:customStyle="1" w:styleId="897673ECDEFB4EEE90992382620C3F2F1">
    <w:name w:val="897673ECDEFB4EEE90992382620C3F2F1"/>
    <w:rsid w:val="006D0247"/>
    <w:rPr>
      <w:rFonts w:cs="Times New Roman"/>
    </w:rPr>
  </w:style>
  <w:style w:type="paragraph" w:customStyle="1" w:styleId="476942B83FD04CF0B8A38DDE8431C8EB1">
    <w:name w:val="476942B83FD04CF0B8A38DDE8431C8EB1"/>
    <w:rsid w:val="006D0247"/>
    <w:rPr>
      <w:rFonts w:cs="Times New Roman"/>
    </w:rPr>
  </w:style>
  <w:style w:type="paragraph" w:customStyle="1" w:styleId="8B0781CA1A404A4F983538B7FEC5DC021">
    <w:name w:val="8B0781CA1A404A4F983538B7FEC5DC021"/>
    <w:rsid w:val="006D0247"/>
    <w:rPr>
      <w:rFonts w:cs="Times New Roman"/>
    </w:rPr>
  </w:style>
  <w:style w:type="paragraph" w:customStyle="1" w:styleId="39955964E61C4A11B9635339569303581">
    <w:name w:val="39955964E61C4A11B9635339569303581"/>
    <w:rsid w:val="006D0247"/>
    <w:rPr>
      <w:rFonts w:cs="Times New Roman"/>
    </w:rPr>
  </w:style>
  <w:style w:type="paragraph" w:customStyle="1" w:styleId="B8899D825D114E0E9F6E3AD76A8AF07E1">
    <w:name w:val="B8899D825D114E0E9F6E3AD76A8AF07E1"/>
    <w:rsid w:val="006D0247"/>
    <w:rPr>
      <w:rFonts w:cs="Times New Roman"/>
    </w:rPr>
  </w:style>
  <w:style w:type="paragraph" w:customStyle="1" w:styleId="63FDCD52535A4BD99E42801CCA6CF9CC1">
    <w:name w:val="63FDCD52535A4BD99E42801CCA6CF9CC1"/>
    <w:rsid w:val="006D0247"/>
    <w:rPr>
      <w:rFonts w:cs="Times New Roman"/>
    </w:rPr>
  </w:style>
  <w:style w:type="paragraph" w:customStyle="1" w:styleId="CE1B0E943104409D81D29D9BAE06CF1D1">
    <w:name w:val="CE1B0E943104409D81D29D9BAE06CF1D1"/>
    <w:rsid w:val="006D0247"/>
    <w:rPr>
      <w:rFonts w:cs="Times New Roman"/>
    </w:rPr>
  </w:style>
  <w:style w:type="paragraph" w:customStyle="1" w:styleId="8915088362934D419556E6D483DDC7BE1">
    <w:name w:val="8915088362934D419556E6D483DDC7BE1"/>
    <w:rsid w:val="006D0247"/>
    <w:rPr>
      <w:rFonts w:cs="Times New Roman"/>
    </w:rPr>
  </w:style>
  <w:style w:type="paragraph" w:customStyle="1" w:styleId="5FEF94079AE34F508AE8935785CB353A1">
    <w:name w:val="5FEF94079AE34F508AE8935785CB353A1"/>
    <w:rsid w:val="006D0247"/>
    <w:rPr>
      <w:rFonts w:cs="Times New Roman"/>
    </w:rPr>
  </w:style>
  <w:style w:type="paragraph" w:customStyle="1" w:styleId="63063B6BA90E4D8188C3D32CA158F4841">
    <w:name w:val="63063B6BA90E4D8188C3D32CA158F4841"/>
    <w:rsid w:val="006D0247"/>
    <w:rPr>
      <w:rFonts w:cs="Times New Roman"/>
    </w:rPr>
  </w:style>
  <w:style w:type="paragraph" w:customStyle="1" w:styleId="75CC9EB6C5AF437982BEB245516A63783">
    <w:name w:val="75CC9EB6C5AF437982BEB245516A63783"/>
    <w:rsid w:val="006D0247"/>
    <w:rPr>
      <w:rFonts w:cs="Times New Roman"/>
    </w:rPr>
  </w:style>
  <w:style w:type="paragraph" w:customStyle="1" w:styleId="DBF2B74AE2E34A4282BDF8D30FA3A1773">
    <w:name w:val="DBF2B74AE2E34A4282BDF8D30FA3A1773"/>
    <w:rsid w:val="006D0247"/>
    <w:rPr>
      <w:rFonts w:cs="Times New Roman"/>
    </w:rPr>
  </w:style>
  <w:style w:type="paragraph" w:customStyle="1" w:styleId="F3ABB579487248C09F4AEF3B02AF55C14">
    <w:name w:val="F3ABB579487248C09F4AEF3B02AF55C14"/>
    <w:rsid w:val="006D0247"/>
    <w:rPr>
      <w:rFonts w:cs="Times New Roman"/>
    </w:rPr>
  </w:style>
  <w:style w:type="paragraph" w:customStyle="1" w:styleId="37ABBED3E0D04CD79FD7CB8945735A804">
    <w:name w:val="37ABBED3E0D04CD79FD7CB8945735A804"/>
    <w:rsid w:val="006D0247"/>
    <w:rPr>
      <w:rFonts w:cs="Times New Roman"/>
    </w:rPr>
  </w:style>
  <w:style w:type="paragraph" w:customStyle="1" w:styleId="5B7F328835D0435980C9109F8965D96F3">
    <w:name w:val="5B7F328835D0435980C9109F8965D96F3"/>
    <w:rsid w:val="006D0247"/>
    <w:rPr>
      <w:rFonts w:cs="Times New Roman"/>
    </w:rPr>
  </w:style>
  <w:style w:type="paragraph" w:customStyle="1" w:styleId="2B25EA97E0464E89909B90D573B40E703">
    <w:name w:val="2B25EA97E0464E89909B90D573B40E703"/>
    <w:rsid w:val="006D0247"/>
    <w:rPr>
      <w:rFonts w:cs="Times New Roman"/>
    </w:rPr>
  </w:style>
  <w:style w:type="paragraph" w:customStyle="1" w:styleId="7D3786C8D0A64D0ABE5E5DBCC4B6EDF0">
    <w:name w:val="7D3786C8D0A64D0ABE5E5DBCC4B6EDF0"/>
    <w:rsid w:val="006D0247"/>
  </w:style>
  <w:style w:type="paragraph" w:customStyle="1" w:styleId="75B345B00AE04441ABC83A9F2BB3A594">
    <w:name w:val="75B345B00AE04441ABC83A9F2BB3A594"/>
    <w:rsid w:val="006D0247"/>
  </w:style>
  <w:style w:type="paragraph" w:customStyle="1" w:styleId="9F04CC1F27B944448AF116B41323A9CD">
    <w:name w:val="9F04CC1F27B944448AF116B41323A9CD"/>
    <w:rsid w:val="006D0247"/>
  </w:style>
  <w:style w:type="paragraph" w:customStyle="1" w:styleId="1DDD8B864DE54E54A2E3D75AB60C1644">
    <w:name w:val="1DDD8B864DE54E54A2E3D75AB60C1644"/>
    <w:rsid w:val="006D0247"/>
  </w:style>
  <w:style w:type="paragraph" w:customStyle="1" w:styleId="0A8B00527F284F338971E9D07C89AEA7">
    <w:name w:val="0A8B00527F284F338971E9D07C89AEA7"/>
    <w:rsid w:val="006D0247"/>
  </w:style>
  <w:style w:type="paragraph" w:customStyle="1" w:styleId="8FC8CE53D3F0425592C47C48714788AE">
    <w:name w:val="8FC8CE53D3F0425592C47C48714788AE"/>
    <w:rsid w:val="006D0247"/>
  </w:style>
  <w:style w:type="paragraph" w:customStyle="1" w:styleId="4617EE371623452ABE63A9742E341F10">
    <w:name w:val="4617EE371623452ABE63A9742E341F10"/>
    <w:rsid w:val="006D0247"/>
  </w:style>
  <w:style w:type="paragraph" w:customStyle="1" w:styleId="1088E66C5D514025836C45CB709D2BAD">
    <w:name w:val="1088E66C5D514025836C45CB709D2BAD"/>
    <w:rsid w:val="006D0247"/>
  </w:style>
  <w:style w:type="paragraph" w:customStyle="1" w:styleId="1E10D1EA0B75454DAD4373AC8B358F33">
    <w:name w:val="1E10D1EA0B75454DAD4373AC8B358F33"/>
    <w:rsid w:val="006D0247"/>
  </w:style>
  <w:style w:type="paragraph" w:customStyle="1" w:styleId="CB7A799A4D4A4195BCD0EFDA3E61970E">
    <w:name w:val="CB7A799A4D4A4195BCD0EFDA3E61970E"/>
    <w:rsid w:val="006D0247"/>
  </w:style>
  <w:style w:type="paragraph" w:customStyle="1" w:styleId="6A280EBA926C4000B9D874B04C93009C">
    <w:name w:val="6A280EBA926C4000B9D874B04C93009C"/>
    <w:rsid w:val="006D0247"/>
  </w:style>
  <w:style w:type="paragraph" w:customStyle="1" w:styleId="C1B1B343321F4AFFB606A1F344D16930">
    <w:name w:val="C1B1B343321F4AFFB606A1F344D16930"/>
    <w:rsid w:val="006D0247"/>
  </w:style>
  <w:style w:type="paragraph" w:customStyle="1" w:styleId="89A01C0B2DAF401DACE0AA2471357D4D">
    <w:name w:val="89A01C0B2DAF401DACE0AA2471357D4D"/>
    <w:rsid w:val="006D0247"/>
  </w:style>
  <w:style w:type="paragraph" w:customStyle="1" w:styleId="38B5E3EA4C4548668F1C5F424D7B94E5">
    <w:name w:val="38B5E3EA4C4548668F1C5F424D7B94E5"/>
    <w:rsid w:val="006D0247"/>
  </w:style>
  <w:style w:type="paragraph" w:customStyle="1" w:styleId="6CEAF196FAF74EF89F3A0B66C0CA2F78">
    <w:name w:val="6CEAF196FAF74EF89F3A0B66C0CA2F78"/>
    <w:rsid w:val="006D0247"/>
  </w:style>
  <w:style w:type="paragraph" w:customStyle="1" w:styleId="C9EE25E95BFD4B6FB811AF2C0EAB3E78">
    <w:name w:val="C9EE25E95BFD4B6FB811AF2C0EAB3E78"/>
    <w:rsid w:val="006D0247"/>
  </w:style>
  <w:style w:type="paragraph" w:customStyle="1" w:styleId="FF218A09C94547B1A166DE17FA6A0B56">
    <w:name w:val="FF218A09C94547B1A166DE17FA6A0B56"/>
    <w:rsid w:val="006D0247"/>
  </w:style>
  <w:style w:type="paragraph" w:customStyle="1" w:styleId="9A621B23E78B4F8EB90FD1C6400A5C4A">
    <w:name w:val="9A621B23E78B4F8EB90FD1C6400A5C4A"/>
    <w:rsid w:val="006D0247"/>
  </w:style>
  <w:style w:type="paragraph" w:customStyle="1" w:styleId="D5948EBEA2B74929BE46A12720E9FDAB">
    <w:name w:val="D5948EBEA2B74929BE46A12720E9FDAB"/>
    <w:rsid w:val="006D0247"/>
  </w:style>
  <w:style w:type="paragraph" w:customStyle="1" w:styleId="1C6C4A465CEC4055A37A1E48AC627FF2">
    <w:name w:val="1C6C4A465CEC4055A37A1E48AC627FF2"/>
    <w:rsid w:val="006D0247"/>
  </w:style>
  <w:style w:type="paragraph" w:customStyle="1" w:styleId="6BC10B17CC0E45C3ADFA79523BC72E16">
    <w:name w:val="6BC10B17CC0E45C3ADFA79523BC72E16"/>
    <w:rsid w:val="006D0247"/>
  </w:style>
  <w:style w:type="paragraph" w:customStyle="1" w:styleId="6C0B2664AA1C435790F0B75066DB6111">
    <w:name w:val="6C0B2664AA1C435790F0B75066DB6111"/>
    <w:rsid w:val="006D0247"/>
  </w:style>
  <w:style w:type="paragraph" w:customStyle="1" w:styleId="6291286E701B46BB8CC733FB9FFAF866">
    <w:name w:val="6291286E701B46BB8CC733FB9FFAF866"/>
    <w:rsid w:val="006D0247"/>
  </w:style>
  <w:style w:type="paragraph" w:customStyle="1" w:styleId="8464FCD6783049CEA43A0B4D6414817F">
    <w:name w:val="8464FCD6783049CEA43A0B4D6414817F"/>
    <w:rsid w:val="006D0247"/>
  </w:style>
  <w:style w:type="paragraph" w:customStyle="1" w:styleId="22044A8CC85440B4AF5B09A6D750CF6B">
    <w:name w:val="22044A8CC85440B4AF5B09A6D750CF6B"/>
    <w:rsid w:val="006D0247"/>
  </w:style>
  <w:style w:type="paragraph" w:customStyle="1" w:styleId="CD83360DB8404ECF873D764486E67CD6">
    <w:name w:val="CD83360DB8404ECF873D764486E67CD6"/>
    <w:rsid w:val="006D0247"/>
  </w:style>
  <w:style w:type="paragraph" w:customStyle="1" w:styleId="E9762E2343084C09B312EF4550D065F1">
    <w:name w:val="E9762E2343084C09B312EF4550D065F1"/>
    <w:rsid w:val="006D0247"/>
  </w:style>
  <w:style w:type="paragraph" w:customStyle="1" w:styleId="EDD287480A7342C99B089747298ABB78">
    <w:name w:val="EDD287480A7342C99B089747298ABB78"/>
    <w:rsid w:val="006D0247"/>
  </w:style>
  <w:style w:type="paragraph" w:customStyle="1" w:styleId="5B4596BD0FA24A46B5714AE9CAE5CD6E">
    <w:name w:val="5B4596BD0FA24A46B5714AE9CAE5CD6E"/>
    <w:rsid w:val="006D0247"/>
  </w:style>
  <w:style w:type="paragraph" w:customStyle="1" w:styleId="5D0E54538A164186931E5FFF8C3C3ED9">
    <w:name w:val="5D0E54538A164186931E5FFF8C3C3ED9"/>
    <w:rsid w:val="006D0247"/>
  </w:style>
  <w:style w:type="paragraph" w:customStyle="1" w:styleId="EBA06A9347634904AB8B171756028FDF">
    <w:name w:val="EBA06A9347634904AB8B171756028FDF"/>
    <w:rsid w:val="006D0247"/>
  </w:style>
  <w:style w:type="paragraph" w:customStyle="1" w:styleId="7971E50DDFC5437A85FAAC4EBEC2CC08">
    <w:name w:val="7971E50DDFC5437A85FAAC4EBEC2CC08"/>
    <w:rsid w:val="006D0247"/>
  </w:style>
  <w:style w:type="paragraph" w:customStyle="1" w:styleId="2771EB73C5DF4B90BDCFC841A5D356D6">
    <w:name w:val="2771EB73C5DF4B90BDCFC841A5D356D6"/>
    <w:rsid w:val="006D0247"/>
  </w:style>
  <w:style w:type="paragraph" w:customStyle="1" w:styleId="B4546271C27A4B01A8E60417DDC02ECC">
    <w:name w:val="B4546271C27A4B01A8E60417DDC02ECC"/>
    <w:rsid w:val="006D0247"/>
  </w:style>
  <w:style w:type="paragraph" w:customStyle="1" w:styleId="3588D94C476944BAA1347F604E8765F5">
    <w:name w:val="3588D94C476944BAA1347F604E8765F5"/>
    <w:rsid w:val="006D0247"/>
  </w:style>
  <w:style w:type="paragraph" w:customStyle="1" w:styleId="AFB16B0A9C40404885B671A1C64BDB1B">
    <w:name w:val="AFB16B0A9C40404885B671A1C64BDB1B"/>
    <w:rsid w:val="006D0247"/>
  </w:style>
  <w:style w:type="paragraph" w:customStyle="1" w:styleId="B0AC976204324AD88916CB70508486F6">
    <w:name w:val="B0AC976204324AD88916CB70508486F6"/>
    <w:rsid w:val="006D0247"/>
  </w:style>
  <w:style w:type="paragraph" w:customStyle="1" w:styleId="7938B027C2B149CAB19E833B2E07829A">
    <w:name w:val="7938B027C2B149CAB19E833B2E07829A"/>
    <w:rsid w:val="006D0247"/>
  </w:style>
  <w:style w:type="paragraph" w:customStyle="1" w:styleId="C6C5A15295E5492098F2B9A30599DF1A">
    <w:name w:val="C6C5A15295E5492098F2B9A30599DF1A"/>
    <w:rsid w:val="006D0247"/>
  </w:style>
  <w:style w:type="paragraph" w:customStyle="1" w:styleId="D7F3212FADB5430084861136D086F2E6">
    <w:name w:val="D7F3212FADB5430084861136D086F2E6"/>
    <w:rsid w:val="006D0247"/>
  </w:style>
  <w:style w:type="paragraph" w:customStyle="1" w:styleId="27A9664B614B4EAAB114D256BFFBFFCA">
    <w:name w:val="27A9664B614B4EAAB114D256BFFBFFCA"/>
    <w:rsid w:val="006D0247"/>
  </w:style>
  <w:style w:type="paragraph" w:customStyle="1" w:styleId="341F6157B4B34BE49622D0F8382DDCEA">
    <w:name w:val="341F6157B4B34BE49622D0F8382DDCEA"/>
    <w:rsid w:val="006D0247"/>
  </w:style>
  <w:style w:type="paragraph" w:customStyle="1" w:styleId="F73EA958678241379C56C2AB97FBAFCE">
    <w:name w:val="F73EA958678241379C56C2AB97FBAFCE"/>
    <w:rsid w:val="006D0247"/>
  </w:style>
  <w:style w:type="paragraph" w:customStyle="1" w:styleId="7ACC2F49C08E4AD2BBBDA5841C68BC34">
    <w:name w:val="7ACC2F49C08E4AD2BBBDA5841C68BC34"/>
    <w:rsid w:val="006D0247"/>
  </w:style>
  <w:style w:type="paragraph" w:customStyle="1" w:styleId="39118CD983B84C9092099E87B13F5C50">
    <w:name w:val="39118CD983B84C9092099E87B13F5C50"/>
    <w:rsid w:val="006D0247"/>
  </w:style>
  <w:style w:type="paragraph" w:customStyle="1" w:styleId="BBFF9EEFD2A64C09AC46C51E031C8C4D">
    <w:name w:val="BBFF9EEFD2A64C09AC46C51E031C8C4D"/>
    <w:rsid w:val="006D0247"/>
  </w:style>
  <w:style w:type="paragraph" w:customStyle="1" w:styleId="55B47E5C470D487BBE2C26F9E73A76CC">
    <w:name w:val="55B47E5C470D487BBE2C26F9E73A76CC"/>
    <w:rsid w:val="006D0247"/>
  </w:style>
  <w:style w:type="paragraph" w:customStyle="1" w:styleId="13153A094E2F488CB3B03140801A135D">
    <w:name w:val="13153A094E2F488CB3B03140801A135D"/>
    <w:rsid w:val="006D0247"/>
  </w:style>
  <w:style w:type="paragraph" w:customStyle="1" w:styleId="59564DC1AE09483581DBC46252647FDE">
    <w:name w:val="59564DC1AE09483581DBC46252647FDE"/>
    <w:rsid w:val="006D0247"/>
  </w:style>
  <w:style w:type="paragraph" w:customStyle="1" w:styleId="AEEC8FA058994200AC5385FEC14287FF">
    <w:name w:val="AEEC8FA058994200AC5385FEC14287FF"/>
    <w:rsid w:val="006D0247"/>
  </w:style>
  <w:style w:type="paragraph" w:customStyle="1" w:styleId="DD6D9AB56D3D43598298C60C6A0BCE84">
    <w:name w:val="DD6D9AB56D3D43598298C60C6A0BCE84"/>
    <w:rsid w:val="006D0247"/>
  </w:style>
  <w:style w:type="paragraph" w:customStyle="1" w:styleId="AC75469BD3594A0DB60869AED8C006B0">
    <w:name w:val="AC75469BD3594A0DB60869AED8C006B0"/>
    <w:rsid w:val="006D0247"/>
  </w:style>
  <w:style w:type="paragraph" w:customStyle="1" w:styleId="180110508EA14E9DA90E3BB9CE27FA3D">
    <w:name w:val="180110508EA14E9DA90E3BB9CE27FA3D"/>
    <w:rsid w:val="006D0247"/>
  </w:style>
  <w:style w:type="paragraph" w:customStyle="1" w:styleId="B71C100F17E7458796B19FA58C50A9E2">
    <w:name w:val="B71C100F17E7458796B19FA58C50A9E2"/>
    <w:rsid w:val="006D0247"/>
  </w:style>
  <w:style w:type="paragraph" w:customStyle="1" w:styleId="370908A6BAC3424EAD2EC9F72AEED62E">
    <w:name w:val="370908A6BAC3424EAD2EC9F72AEED62E"/>
    <w:rsid w:val="006D0247"/>
  </w:style>
  <w:style w:type="paragraph" w:customStyle="1" w:styleId="D5748EBAA8CA463A89A01AD5FB74A49D">
    <w:name w:val="D5748EBAA8CA463A89A01AD5FB74A49D"/>
    <w:rsid w:val="006D0247"/>
  </w:style>
  <w:style w:type="paragraph" w:customStyle="1" w:styleId="DCFE24E1BFA742249F3299E948AC45F7">
    <w:name w:val="DCFE24E1BFA742249F3299E948AC45F7"/>
    <w:rsid w:val="006D0247"/>
  </w:style>
  <w:style w:type="paragraph" w:customStyle="1" w:styleId="A59416EEF7404C30A3FE3B84EFAFF318">
    <w:name w:val="A59416EEF7404C30A3FE3B84EFAFF318"/>
    <w:rsid w:val="006D0247"/>
  </w:style>
  <w:style w:type="paragraph" w:customStyle="1" w:styleId="BB96689F52D94C26A872D08B846B7E09">
    <w:name w:val="BB96689F52D94C26A872D08B846B7E09"/>
    <w:rsid w:val="006D0247"/>
  </w:style>
  <w:style w:type="paragraph" w:customStyle="1" w:styleId="11141405AC5444A1BF7990ACF91E0BEC">
    <w:name w:val="11141405AC5444A1BF7990ACF91E0BEC"/>
    <w:rsid w:val="006D0247"/>
  </w:style>
  <w:style w:type="paragraph" w:customStyle="1" w:styleId="56ACF7D2767F445AA4CCBFA9572C16BB">
    <w:name w:val="56ACF7D2767F445AA4CCBFA9572C16BB"/>
    <w:rsid w:val="006D0247"/>
  </w:style>
  <w:style w:type="paragraph" w:customStyle="1" w:styleId="2794096733E14BABBF2A6BDF4B3AD9D5">
    <w:name w:val="2794096733E14BABBF2A6BDF4B3AD9D5"/>
    <w:rsid w:val="006D0247"/>
  </w:style>
  <w:style w:type="paragraph" w:customStyle="1" w:styleId="034A0AFE516B477D8A0513606410EE89">
    <w:name w:val="034A0AFE516B477D8A0513606410EE89"/>
    <w:rsid w:val="006D0247"/>
  </w:style>
  <w:style w:type="paragraph" w:customStyle="1" w:styleId="1370B3D57BEF4ED9B0BA1F4A243A4CAC">
    <w:name w:val="1370B3D57BEF4ED9B0BA1F4A243A4CAC"/>
    <w:rsid w:val="006D0247"/>
  </w:style>
  <w:style w:type="paragraph" w:customStyle="1" w:styleId="C74566D082A9420FBD03843BF6D147AC">
    <w:name w:val="C74566D082A9420FBD03843BF6D147AC"/>
    <w:rsid w:val="006D0247"/>
  </w:style>
  <w:style w:type="paragraph" w:customStyle="1" w:styleId="05C0DABDBC714C4F90BC3EC17DB738EC">
    <w:name w:val="05C0DABDBC714C4F90BC3EC17DB738EC"/>
    <w:rsid w:val="006D0247"/>
  </w:style>
  <w:style w:type="paragraph" w:customStyle="1" w:styleId="51352C5DECEA498D9F0564D497EABBA6">
    <w:name w:val="51352C5DECEA498D9F0564D497EABBA6"/>
    <w:rsid w:val="006D0247"/>
  </w:style>
  <w:style w:type="paragraph" w:customStyle="1" w:styleId="197DED19AAC04031A7E41308A5E3217B">
    <w:name w:val="197DED19AAC04031A7E41308A5E3217B"/>
    <w:rsid w:val="006D0247"/>
  </w:style>
  <w:style w:type="paragraph" w:customStyle="1" w:styleId="F21EB32200524D6485C3FFFBAFB1B4E1">
    <w:name w:val="F21EB32200524D6485C3FFFBAFB1B4E1"/>
    <w:rsid w:val="006D0247"/>
  </w:style>
  <w:style w:type="paragraph" w:customStyle="1" w:styleId="1B73BF88FF044674A85ABDA498946106">
    <w:name w:val="1B73BF88FF044674A85ABDA498946106"/>
    <w:rsid w:val="006D0247"/>
  </w:style>
  <w:style w:type="paragraph" w:customStyle="1" w:styleId="9873135BBA7C42468943C5D9101087FF">
    <w:name w:val="9873135BBA7C42468943C5D9101087FF"/>
    <w:rsid w:val="006D0247"/>
  </w:style>
  <w:style w:type="paragraph" w:customStyle="1" w:styleId="75EB117E60DA4D50BF6C1016C61A2622">
    <w:name w:val="75EB117E60DA4D50BF6C1016C61A2622"/>
    <w:rsid w:val="006D0247"/>
  </w:style>
  <w:style w:type="paragraph" w:customStyle="1" w:styleId="D9B97D5A1E034AE2A3C9AAB6D74A44B7">
    <w:name w:val="D9B97D5A1E034AE2A3C9AAB6D74A44B7"/>
    <w:rsid w:val="006D0247"/>
  </w:style>
  <w:style w:type="paragraph" w:customStyle="1" w:styleId="45227D51A90B42A287ABB2DF92FDBD6B">
    <w:name w:val="45227D51A90B42A287ABB2DF92FDBD6B"/>
    <w:rsid w:val="006D0247"/>
  </w:style>
  <w:style w:type="paragraph" w:customStyle="1" w:styleId="C5BCCD5277474220959655FCAD2C67F9">
    <w:name w:val="C5BCCD5277474220959655FCAD2C67F9"/>
    <w:rsid w:val="006D0247"/>
  </w:style>
  <w:style w:type="paragraph" w:customStyle="1" w:styleId="8591FA73D5384AB6BA83795F0DC1371D">
    <w:name w:val="8591FA73D5384AB6BA83795F0DC1371D"/>
    <w:rsid w:val="006D0247"/>
  </w:style>
  <w:style w:type="paragraph" w:customStyle="1" w:styleId="1815674BA54E49E689C4047E06F65E6F">
    <w:name w:val="1815674BA54E49E689C4047E06F65E6F"/>
    <w:rsid w:val="006D0247"/>
  </w:style>
  <w:style w:type="paragraph" w:customStyle="1" w:styleId="86B7E8C96F064236B81918B548D59E74">
    <w:name w:val="86B7E8C96F064236B81918B548D59E74"/>
    <w:rsid w:val="006D0247"/>
  </w:style>
  <w:style w:type="paragraph" w:customStyle="1" w:styleId="60E77A1FD500435F9F79AD8259765DD9">
    <w:name w:val="60E77A1FD500435F9F79AD8259765DD9"/>
    <w:rsid w:val="006D0247"/>
  </w:style>
  <w:style w:type="paragraph" w:customStyle="1" w:styleId="61C5233043C546A29D83BEA5E6790D71">
    <w:name w:val="61C5233043C546A29D83BEA5E6790D71"/>
    <w:rsid w:val="006D0247"/>
  </w:style>
  <w:style w:type="paragraph" w:customStyle="1" w:styleId="65066FFCFB09491DBD26592BB9470BF7">
    <w:name w:val="65066FFCFB09491DBD26592BB9470BF7"/>
    <w:rsid w:val="006D0247"/>
  </w:style>
  <w:style w:type="paragraph" w:customStyle="1" w:styleId="879ADDC6DE054BB18D77A24388308999">
    <w:name w:val="879ADDC6DE054BB18D77A24388308999"/>
    <w:rsid w:val="006D0247"/>
  </w:style>
  <w:style w:type="paragraph" w:customStyle="1" w:styleId="22E7A6A153EE47DEA617509937AEC31C">
    <w:name w:val="22E7A6A153EE47DEA617509937AEC31C"/>
    <w:rsid w:val="006D0247"/>
  </w:style>
  <w:style w:type="paragraph" w:customStyle="1" w:styleId="6624DDCE41C3407A841F49945618E352">
    <w:name w:val="6624DDCE41C3407A841F49945618E352"/>
    <w:rsid w:val="006D0247"/>
  </w:style>
  <w:style w:type="paragraph" w:customStyle="1" w:styleId="1B03906E95FD4E65B5E401B0CF1431F9">
    <w:name w:val="1B03906E95FD4E65B5E401B0CF1431F9"/>
    <w:rsid w:val="006D0247"/>
  </w:style>
  <w:style w:type="paragraph" w:customStyle="1" w:styleId="0F5D23A34F7346B2BE6613CC042862D7">
    <w:name w:val="0F5D23A34F7346B2BE6613CC042862D7"/>
    <w:rsid w:val="006D0247"/>
  </w:style>
  <w:style w:type="paragraph" w:customStyle="1" w:styleId="1D68C9880D1D480283570F8F89565038">
    <w:name w:val="1D68C9880D1D480283570F8F89565038"/>
    <w:rsid w:val="006D0247"/>
  </w:style>
  <w:style w:type="paragraph" w:customStyle="1" w:styleId="931CCAA4A2BC402EAC773AB6D28A8849">
    <w:name w:val="931CCAA4A2BC402EAC773AB6D28A8849"/>
    <w:rsid w:val="006D0247"/>
  </w:style>
  <w:style w:type="paragraph" w:customStyle="1" w:styleId="F0E962B91D95432096E9D126705CCF52">
    <w:name w:val="F0E962B91D95432096E9D126705CCF52"/>
    <w:rsid w:val="006D0247"/>
  </w:style>
  <w:style w:type="paragraph" w:customStyle="1" w:styleId="1E2876CC727548329C4623D358B85BE9">
    <w:name w:val="1E2876CC727548329C4623D358B85BE9"/>
    <w:rsid w:val="006D0247"/>
  </w:style>
  <w:style w:type="paragraph" w:customStyle="1" w:styleId="1612F818E99A4179ADF0E1F2FB26E80E">
    <w:name w:val="1612F818E99A4179ADF0E1F2FB26E80E"/>
    <w:rsid w:val="006D0247"/>
  </w:style>
  <w:style w:type="paragraph" w:customStyle="1" w:styleId="1C428D8B59A144A6B3B056F2CA2760E0">
    <w:name w:val="1C428D8B59A144A6B3B056F2CA2760E0"/>
    <w:rsid w:val="006D0247"/>
  </w:style>
  <w:style w:type="paragraph" w:customStyle="1" w:styleId="C67237BD573942E2AFA25C171AD53AAB">
    <w:name w:val="C67237BD573942E2AFA25C171AD53AAB"/>
    <w:rsid w:val="006D0247"/>
  </w:style>
  <w:style w:type="paragraph" w:customStyle="1" w:styleId="BC53BAE0B24C4761BE4982E83C0FE3E7">
    <w:name w:val="BC53BAE0B24C4761BE4982E83C0FE3E7"/>
    <w:rsid w:val="006D0247"/>
  </w:style>
  <w:style w:type="paragraph" w:customStyle="1" w:styleId="79F0CED1D25F4C9CB681CFC38CFE25DF">
    <w:name w:val="79F0CED1D25F4C9CB681CFC38CFE25DF"/>
    <w:rsid w:val="00C307C6"/>
    <w:rPr>
      <w:lang w:val="en-US" w:eastAsia="en-US"/>
    </w:rPr>
  </w:style>
  <w:style w:type="paragraph" w:customStyle="1" w:styleId="88A9BCA84EDE4FAF9DA0B095EE19CE4C">
    <w:name w:val="88A9BCA84EDE4FAF9DA0B095EE19CE4C"/>
    <w:rsid w:val="00C307C6"/>
    <w:rPr>
      <w:lang w:val="en-US" w:eastAsia="en-US"/>
    </w:rPr>
  </w:style>
  <w:style w:type="paragraph" w:customStyle="1" w:styleId="1E5567D589B04D33B533CA836F4208DF">
    <w:name w:val="1E5567D589B04D33B533CA836F4208DF"/>
    <w:rsid w:val="00C307C6"/>
    <w:rPr>
      <w:lang w:val="en-US" w:eastAsia="en-US"/>
    </w:rPr>
  </w:style>
  <w:style w:type="paragraph" w:customStyle="1" w:styleId="1417F67D670A4E2CB305E7248AD574D3">
    <w:name w:val="1417F67D670A4E2CB305E7248AD574D3"/>
    <w:rsid w:val="00C307C6"/>
    <w:rPr>
      <w:lang w:val="en-US" w:eastAsia="en-US"/>
    </w:rPr>
  </w:style>
  <w:style w:type="paragraph" w:customStyle="1" w:styleId="3F94A41710174CEDA63515938300469E">
    <w:name w:val="3F94A41710174CEDA63515938300469E"/>
    <w:rsid w:val="00C307C6"/>
    <w:rPr>
      <w:lang w:val="en-US" w:eastAsia="en-US"/>
    </w:rPr>
  </w:style>
  <w:style w:type="paragraph" w:customStyle="1" w:styleId="2EF691F8614F428BBDF1B63AA55ECF65">
    <w:name w:val="2EF691F8614F428BBDF1B63AA55ECF65"/>
    <w:rsid w:val="00C307C6"/>
    <w:rPr>
      <w:lang w:val="en-US" w:eastAsia="en-US"/>
    </w:rPr>
  </w:style>
  <w:style w:type="paragraph" w:customStyle="1" w:styleId="99B9223B964F41108D0C5F60F6D63AF3">
    <w:name w:val="99B9223B964F41108D0C5F60F6D63AF3"/>
    <w:rsid w:val="00C307C6"/>
    <w:rPr>
      <w:lang w:val="en-US" w:eastAsia="en-US"/>
    </w:rPr>
  </w:style>
  <w:style w:type="paragraph" w:customStyle="1" w:styleId="CA53D104E176446687A78913E6225464">
    <w:name w:val="CA53D104E176446687A78913E6225464"/>
    <w:rsid w:val="00C307C6"/>
    <w:rPr>
      <w:lang w:val="en-US" w:eastAsia="en-US"/>
    </w:rPr>
  </w:style>
  <w:style w:type="paragraph" w:customStyle="1" w:styleId="5F2D9B177FA64139AED1DFCCD156AD20">
    <w:name w:val="5F2D9B177FA64139AED1DFCCD156AD20"/>
    <w:rsid w:val="00C307C6"/>
    <w:rPr>
      <w:lang w:val="en-US" w:eastAsia="en-US"/>
    </w:rPr>
  </w:style>
  <w:style w:type="paragraph" w:customStyle="1" w:styleId="DB213069282D41DF87B02F48A3DA195F">
    <w:name w:val="DB213069282D41DF87B02F48A3DA195F"/>
    <w:rsid w:val="00C307C6"/>
    <w:rPr>
      <w:lang w:val="en-US" w:eastAsia="en-US"/>
    </w:rPr>
  </w:style>
  <w:style w:type="paragraph" w:customStyle="1" w:styleId="0C2E266E86AB4418B26DB9223DF2F571">
    <w:name w:val="0C2E266E86AB4418B26DB9223DF2F571"/>
    <w:rsid w:val="00C307C6"/>
    <w:rPr>
      <w:lang w:val="en-US" w:eastAsia="en-US"/>
    </w:rPr>
  </w:style>
  <w:style w:type="paragraph" w:customStyle="1" w:styleId="BAA34AE439EB4F8882E0AB15BD8D5854">
    <w:name w:val="BAA34AE439EB4F8882E0AB15BD8D5854"/>
    <w:rsid w:val="00C307C6"/>
    <w:rPr>
      <w:lang w:val="en-US" w:eastAsia="en-US"/>
    </w:rPr>
  </w:style>
  <w:style w:type="paragraph" w:customStyle="1" w:styleId="37324041DD5C41479098E2751A842B94">
    <w:name w:val="37324041DD5C41479098E2751A842B94"/>
    <w:rsid w:val="00C307C6"/>
    <w:rPr>
      <w:lang w:val="en-US" w:eastAsia="en-US"/>
    </w:rPr>
  </w:style>
  <w:style w:type="paragraph" w:customStyle="1" w:styleId="3197A83A85474E8EA880D9DBB741FC9A">
    <w:name w:val="3197A83A85474E8EA880D9DBB741FC9A"/>
    <w:rsid w:val="00C307C6"/>
    <w:rPr>
      <w:lang w:val="en-US" w:eastAsia="en-US"/>
    </w:rPr>
  </w:style>
  <w:style w:type="paragraph" w:customStyle="1" w:styleId="98F18EC654E74145A00EFF7377A01110">
    <w:name w:val="98F18EC654E74145A00EFF7377A01110"/>
    <w:rsid w:val="00C307C6"/>
    <w:rPr>
      <w:lang w:val="en-US" w:eastAsia="en-US"/>
    </w:rPr>
  </w:style>
  <w:style w:type="paragraph" w:customStyle="1" w:styleId="323C45FD17C1464D8D6FAB4F000DA64D">
    <w:name w:val="323C45FD17C1464D8D6FAB4F000DA64D"/>
    <w:rsid w:val="00C307C6"/>
    <w:rPr>
      <w:lang w:val="en-US" w:eastAsia="en-US"/>
    </w:rPr>
  </w:style>
  <w:style w:type="paragraph" w:customStyle="1" w:styleId="E3C4AA650DEA4D40970A77EB3C59EDBC">
    <w:name w:val="E3C4AA650DEA4D40970A77EB3C59EDBC"/>
    <w:rsid w:val="00C307C6"/>
    <w:rPr>
      <w:lang w:val="en-US" w:eastAsia="en-US"/>
    </w:rPr>
  </w:style>
  <w:style w:type="paragraph" w:customStyle="1" w:styleId="31A085C2B2BA4C08BF9EA319FD8D8423">
    <w:name w:val="31A085C2B2BA4C08BF9EA319FD8D8423"/>
    <w:rsid w:val="00C307C6"/>
    <w:rPr>
      <w:lang w:val="en-US" w:eastAsia="en-US"/>
    </w:rPr>
  </w:style>
  <w:style w:type="paragraph" w:customStyle="1" w:styleId="A9987EA7617F4C82BCB802F89E611E36">
    <w:name w:val="A9987EA7617F4C82BCB802F89E611E36"/>
    <w:rsid w:val="00C307C6"/>
    <w:rPr>
      <w:lang w:val="en-US" w:eastAsia="en-US"/>
    </w:rPr>
  </w:style>
  <w:style w:type="paragraph" w:customStyle="1" w:styleId="5C4D748277AA4E4EA0AC367E86C71A5D">
    <w:name w:val="5C4D748277AA4E4EA0AC367E86C71A5D"/>
    <w:rsid w:val="00C307C6"/>
    <w:rPr>
      <w:lang w:val="en-US" w:eastAsia="en-US"/>
    </w:rPr>
  </w:style>
  <w:style w:type="paragraph" w:customStyle="1" w:styleId="3A4DE040243B4EDF81F591EE716A5BF7">
    <w:name w:val="3A4DE040243B4EDF81F591EE716A5BF7"/>
    <w:rsid w:val="00C307C6"/>
    <w:rPr>
      <w:lang w:val="en-US" w:eastAsia="en-US"/>
    </w:rPr>
  </w:style>
  <w:style w:type="paragraph" w:customStyle="1" w:styleId="549987F258DB4F5B933C16FC7C67F661">
    <w:name w:val="549987F258DB4F5B933C16FC7C67F661"/>
    <w:rsid w:val="00C307C6"/>
    <w:rPr>
      <w:lang w:val="en-US" w:eastAsia="en-US"/>
    </w:rPr>
  </w:style>
  <w:style w:type="paragraph" w:customStyle="1" w:styleId="CE8A41B3EC8342D2886132D655AFB5AD">
    <w:name w:val="CE8A41B3EC8342D2886132D655AFB5AD"/>
    <w:rsid w:val="00C307C6"/>
    <w:rPr>
      <w:lang w:val="en-US" w:eastAsia="en-US"/>
    </w:rPr>
  </w:style>
  <w:style w:type="paragraph" w:customStyle="1" w:styleId="572DD77EA7E84357B5113BB7BE81EBBE">
    <w:name w:val="572DD77EA7E84357B5113BB7BE81EBBE"/>
    <w:rsid w:val="00C307C6"/>
    <w:rPr>
      <w:lang w:val="en-US" w:eastAsia="en-US"/>
    </w:rPr>
  </w:style>
  <w:style w:type="paragraph" w:customStyle="1" w:styleId="650538DA8FD1491DAB9E0A9F2F160829">
    <w:name w:val="650538DA8FD1491DAB9E0A9F2F160829"/>
    <w:rsid w:val="00C307C6"/>
    <w:rPr>
      <w:lang w:val="en-US" w:eastAsia="en-US"/>
    </w:rPr>
  </w:style>
  <w:style w:type="paragraph" w:customStyle="1" w:styleId="36005CBC67474FAB8ADA1D582A8EC9C1">
    <w:name w:val="36005CBC67474FAB8ADA1D582A8EC9C1"/>
    <w:rsid w:val="00C307C6"/>
    <w:rPr>
      <w:lang w:val="en-US" w:eastAsia="en-US"/>
    </w:rPr>
  </w:style>
  <w:style w:type="paragraph" w:customStyle="1" w:styleId="7372FD0C148B4B85AC2B47669B64E912">
    <w:name w:val="7372FD0C148B4B85AC2B47669B64E912"/>
    <w:rsid w:val="00C307C6"/>
    <w:rPr>
      <w:lang w:val="en-US" w:eastAsia="en-US"/>
    </w:rPr>
  </w:style>
  <w:style w:type="paragraph" w:customStyle="1" w:styleId="2B85CF0D064B4D92A4E77E35A19B5725">
    <w:name w:val="2B85CF0D064B4D92A4E77E35A19B5725"/>
    <w:rsid w:val="00C307C6"/>
    <w:rPr>
      <w:lang w:val="en-US" w:eastAsia="en-US"/>
    </w:rPr>
  </w:style>
  <w:style w:type="paragraph" w:customStyle="1" w:styleId="769563C0D9BD4EFAAE8ED46AA108D4DA">
    <w:name w:val="769563C0D9BD4EFAAE8ED46AA108D4DA"/>
    <w:rsid w:val="00C307C6"/>
    <w:rPr>
      <w:lang w:val="en-US" w:eastAsia="en-US"/>
    </w:rPr>
  </w:style>
  <w:style w:type="paragraph" w:customStyle="1" w:styleId="BC43359DD4C747E4BB3ADE80521B9655">
    <w:name w:val="BC43359DD4C747E4BB3ADE80521B9655"/>
    <w:rsid w:val="00C307C6"/>
    <w:rPr>
      <w:lang w:val="en-US" w:eastAsia="en-US"/>
    </w:rPr>
  </w:style>
  <w:style w:type="paragraph" w:customStyle="1" w:styleId="4975B27CCE3645D193A8FD1FF123D383">
    <w:name w:val="4975B27CCE3645D193A8FD1FF123D383"/>
    <w:rsid w:val="00C307C6"/>
    <w:rPr>
      <w:lang w:val="en-US" w:eastAsia="en-US"/>
    </w:rPr>
  </w:style>
  <w:style w:type="paragraph" w:customStyle="1" w:styleId="037A1E8A7CE54E82AE890D3ED597429A">
    <w:name w:val="037A1E8A7CE54E82AE890D3ED597429A"/>
    <w:rsid w:val="00C307C6"/>
    <w:rPr>
      <w:lang w:val="en-US" w:eastAsia="en-US"/>
    </w:rPr>
  </w:style>
  <w:style w:type="paragraph" w:customStyle="1" w:styleId="4453B144B4EF4BB8B514EEF7690E5D81">
    <w:name w:val="4453B144B4EF4BB8B514EEF7690E5D81"/>
    <w:rsid w:val="00C307C6"/>
    <w:rPr>
      <w:lang w:val="en-US" w:eastAsia="en-US"/>
    </w:rPr>
  </w:style>
  <w:style w:type="paragraph" w:customStyle="1" w:styleId="4D12C92FDC714264A6BB2DBA3D1A685E">
    <w:name w:val="4D12C92FDC714264A6BB2DBA3D1A685E"/>
    <w:rsid w:val="00C307C6"/>
    <w:rPr>
      <w:lang w:val="en-US" w:eastAsia="en-US"/>
    </w:rPr>
  </w:style>
  <w:style w:type="paragraph" w:customStyle="1" w:styleId="28536332FCC24CDA922C8B75C7DE3FC5">
    <w:name w:val="28536332FCC24CDA922C8B75C7DE3FC5"/>
    <w:rsid w:val="00C307C6"/>
    <w:rPr>
      <w:lang w:val="en-US" w:eastAsia="en-US"/>
    </w:rPr>
  </w:style>
  <w:style w:type="paragraph" w:customStyle="1" w:styleId="C8B88F4AFF564DE598F966C1F512E28A">
    <w:name w:val="C8B88F4AFF564DE598F966C1F512E28A"/>
    <w:rsid w:val="00C307C6"/>
    <w:rPr>
      <w:lang w:val="en-US" w:eastAsia="en-US"/>
    </w:rPr>
  </w:style>
  <w:style w:type="paragraph" w:customStyle="1" w:styleId="2167BBF8D85D4D57AA9C6A9E78A42A49">
    <w:name w:val="2167BBF8D85D4D57AA9C6A9E78A42A49"/>
    <w:rsid w:val="00C307C6"/>
    <w:rPr>
      <w:lang w:val="en-US" w:eastAsia="en-US"/>
    </w:rPr>
  </w:style>
  <w:style w:type="paragraph" w:customStyle="1" w:styleId="9C5C488E57F24BC48E7ED504D5D054BA">
    <w:name w:val="9C5C488E57F24BC48E7ED504D5D054BA"/>
    <w:rsid w:val="00C307C6"/>
    <w:rPr>
      <w:lang w:val="en-US" w:eastAsia="en-US"/>
    </w:rPr>
  </w:style>
  <w:style w:type="paragraph" w:customStyle="1" w:styleId="4F24BE29A7184ED5A6D7B55F7BBBB2D1">
    <w:name w:val="4F24BE29A7184ED5A6D7B55F7BBBB2D1"/>
    <w:rsid w:val="003339EC"/>
    <w:rPr>
      <w:lang w:val="en-US" w:eastAsia="en-US"/>
    </w:rPr>
  </w:style>
  <w:style w:type="paragraph" w:customStyle="1" w:styleId="4E9A2472C24548A58BD8DE04C497AA21">
    <w:name w:val="4E9A2472C24548A58BD8DE04C497AA21"/>
    <w:rsid w:val="003339EC"/>
    <w:rPr>
      <w:lang w:val="en-US" w:eastAsia="en-US"/>
    </w:rPr>
  </w:style>
  <w:style w:type="paragraph" w:customStyle="1" w:styleId="2562EA2F259945C0905FC4FF0CEAD08C">
    <w:name w:val="2562EA2F259945C0905FC4FF0CEAD08C"/>
    <w:rsid w:val="003339EC"/>
    <w:rPr>
      <w:lang w:val="en-US" w:eastAsia="en-US"/>
    </w:rPr>
  </w:style>
  <w:style w:type="paragraph" w:customStyle="1" w:styleId="3DDBD38B2465428C956E020744AB8DFB">
    <w:name w:val="3DDBD38B2465428C956E020744AB8DFB"/>
    <w:rsid w:val="003339EC"/>
    <w:rPr>
      <w:lang w:val="en-US" w:eastAsia="en-US"/>
    </w:rPr>
  </w:style>
  <w:style w:type="paragraph" w:customStyle="1" w:styleId="3545A31242F845B3853557D7B17CC501">
    <w:name w:val="3545A31242F845B3853557D7B17CC501"/>
    <w:rsid w:val="003339EC"/>
    <w:rPr>
      <w:lang w:val="en-US" w:eastAsia="en-US"/>
    </w:rPr>
  </w:style>
  <w:style w:type="paragraph" w:customStyle="1" w:styleId="80986D0A5E4C422CA2FEEFE151014D1B">
    <w:name w:val="80986D0A5E4C422CA2FEEFE151014D1B"/>
    <w:rsid w:val="003339EC"/>
    <w:rPr>
      <w:lang w:val="en-US" w:eastAsia="en-US"/>
    </w:rPr>
  </w:style>
  <w:style w:type="paragraph" w:customStyle="1" w:styleId="A004CFC10EAA412EAE652C0DFF5EF7A4">
    <w:name w:val="A004CFC10EAA412EAE652C0DFF5EF7A4"/>
    <w:rsid w:val="003339EC"/>
    <w:rPr>
      <w:lang w:val="en-US" w:eastAsia="en-US"/>
    </w:rPr>
  </w:style>
  <w:style w:type="paragraph" w:customStyle="1" w:styleId="AD500FA5D3EC479FA0AA823810CACEC3">
    <w:name w:val="AD500FA5D3EC479FA0AA823810CACEC3"/>
    <w:rsid w:val="003339EC"/>
    <w:rPr>
      <w:lang w:val="en-US" w:eastAsia="en-US"/>
    </w:rPr>
  </w:style>
  <w:style w:type="paragraph" w:customStyle="1" w:styleId="11F21558D598444AB6B2C28C24C1025C">
    <w:name w:val="11F21558D598444AB6B2C28C24C1025C"/>
    <w:rsid w:val="003339EC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6</TotalTime>
  <Pages>3</Pages>
  <Words>1279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western University</vt:lpstr>
    </vt:vector>
  </TitlesOfParts>
  <Company/>
  <LinksUpToDate>false</LinksUpToDate>
  <CharactersWithSpaces>8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western University</dc:title>
  <dc:subject/>
  <dc:creator>Valued Sony Customer</dc:creator>
  <cp:keywords/>
  <dc:description/>
  <cp:lastModifiedBy>Home</cp:lastModifiedBy>
  <cp:revision>27</cp:revision>
  <dcterms:created xsi:type="dcterms:W3CDTF">2024-04-03T09:05:00Z</dcterms:created>
  <dcterms:modified xsi:type="dcterms:W3CDTF">2024-04-16T11:21:00Z</dcterms:modified>
</cp:coreProperties>
</file>